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710"/>
        <w:tblW w:w="0" w:type="auto"/>
        <w:tblLook w:val="04A0" w:firstRow="1" w:lastRow="0" w:firstColumn="1" w:lastColumn="0" w:noHBand="0" w:noVBand="1"/>
      </w:tblPr>
      <w:tblGrid>
        <w:gridCol w:w="1296"/>
        <w:gridCol w:w="3487"/>
        <w:gridCol w:w="3941"/>
        <w:gridCol w:w="2392"/>
        <w:gridCol w:w="3058"/>
      </w:tblGrid>
      <w:tr w:rsidR="00AF6F5D" w:rsidTr="003D3539">
        <w:tc>
          <w:tcPr>
            <w:tcW w:w="959" w:type="dxa"/>
          </w:tcPr>
          <w:p w:rsidR="00574AE9" w:rsidRDefault="00574AE9" w:rsidP="003D3539">
            <w:pPr>
              <w:tabs>
                <w:tab w:val="left" w:pos="5130"/>
              </w:tabs>
            </w:pPr>
            <w:r>
              <w:t>Weeks</w:t>
            </w:r>
          </w:p>
        </w:tc>
        <w:tc>
          <w:tcPr>
            <w:tcW w:w="3544" w:type="dxa"/>
          </w:tcPr>
          <w:p w:rsidR="00574AE9" w:rsidRPr="008A1839" w:rsidRDefault="00574AE9" w:rsidP="003D3539">
            <w:pPr>
              <w:tabs>
                <w:tab w:val="left" w:pos="5130"/>
              </w:tabs>
            </w:pPr>
            <w:r w:rsidRPr="008A1839">
              <w:t xml:space="preserve">Strand and progression focus </w:t>
            </w:r>
          </w:p>
        </w:tc>
        <w:tc>
          <w:tcPr>
            <w:tcW w:w="4105" w:type="dxa"/>
          </w:tcPr>
          <w:p w:rsidR="00574AE9" w:rsidRPr="008A1839" w:rsidRDefault="00574AE9" w:rsidP="003D3539">
            <w:pPr>
              <w:tabs>
                <w:tab w:val="left" w:pos="5130"/>
              </w:tabs>
            </w:pPr>
            <w:r w:rsidRPr="008A1839">
              <w:t>KPI’s</w:t>
            </w:r>
          </w:p>
        </w:tc>
        <w:tc>
          <w:tcPr>
            <w:tcW w:w="2415" w:type="dxa"/>
          </w:tcPr>
          <w:p w:rsidR="00574AE9" w:rsidRDefault="00574AE9" w:rsidP="003D3539">
            <w:pPr>
              <w:tabs>
                <w:tab w:val="left" w:pos="5130"/>
              </w:tabs>
            </w:pPr>
            <w:r>
              <w:t xml:space="preserve">Key Vocabulary </w:t>
            </w:r>
          </w:p>
        </w:tc>
        <w:tc>
          <w:tcPr>
            <w:tcW w:w="3151" w:type="dxa"/>
          </w:tcPr>
          <w:p w:rsidR="00574AE9" w:rsidRDefault="00574AE9" w:rsidP="003D3539">
            <w:pPr>
              <w:tabs>
                <w:tab w:val="left" w:pos="5130"/>
              </w:tabs>
            </w:pPr>
            <w:r>
              <w:t xml:space="preserve">Core skill </w:t>
            </w:r>
          </w:p>
        </w:tc>
      </w:tr>
      <w:tr w:rsidR="00AF6F5D" w:rsidRPr="00580305" w:rsidTr="003D3539">
        <w:tc>
          <w:tcPr>
            <w:tcW w:w="959" w:type="dxa"/>
          </w:tcPr>
          <w:p w:rsidR="00574AE9" w:rsidRPr="00580305" w:rsidRDefault="00574AE9" w:rsidP="003D3539">
            <w:pPr>
              <w:pStyle w:val="ListParagraph"/>
              <w:numPr>
                <w:ilvl w:val="0"/>
                <w:numId w:val="1"/>
              </w:numPr>
              <w:tabs>
                <w:tab w:val="left" w:pos="5130"/>
              </w:tabs>
            </w:pPr>
            <w:r w:rsidRPr="00580305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72D144D" wp14:editId="4770B00E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-973883</wp:posOffset>
                      </wp:positionV>
                      <wp:extent cx="2374265" cy="1403985"/>
                      <wp:effectExtent l="0" t="0" r="0" b="444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4265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E7600" w:rsidRPr="001E7C25" w:rsidRDefault="00EE7600" w:rsidP="00574AE9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Year 6</w:t>
                                  </w:r>
                                  <w:r w:rsidRPr="001E7C25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, Autum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>n</w:t>
                                  </w:r>
                                  <w:r w:rsidRPr="001E7C25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</w:rPr>
                                    <w:t xml:space="preserve"> Term 1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.7pt;margin-top:-76.7pt;width:186.95pt;height:110.55pt;z-index:2516582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" stroked="f">
                      <v:textbox style="mso-fit-shape-to-text:t">
                        <w:txbxContent>
                          <w:p w:rsidR="00EE7600" w:rsidRPr="001E7C25" w:rsidRDefault="00EE7600" w:rsidP="00574AE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Year 6</w:t>
                            </w:r>
                            <w:r w:rsidRPr="001E7C25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, Autum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>n</w:t>
                            </w:r>
                            <w:r w:rsidRPr="001E7C25">
                              <w:rPr>
                                <w:rFonts w:ascii="Arial" w:hAnsi="Arial" w:cs="Arial"/>
                                <w:b/>
                                <w:sz w:val="28"/>
                              </w:rPr>
                              <w:t xml:space="preserve"> Term 1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44" w:type="dxa"/>
          </w:tcPr>
          <w:p w:rsidR="00574AE9" w:rsidRPr="00580305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MD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</w:p>
          <w:p w:rsidR="00574AE9" w:rsidRPr="00580305" w:rsidRDefault="00574AE9" w:rsidP="00574AE9">
            <w:pPr>
              <w:shd w:val="clear" w:color="auto" w:fill="FFFFFF"/>
              <w:textAlignment w:val="baseline"/>
            </w:pPr>
          </w:p>
        </w:tc>
        <w:tc>
          <w:tcPr>
            <w:tcW w:w="4105" w:type="dxa"/>
          </w:tcPr>
          <w:p w:rsidR="00574AE9" w:rsidRPr="00580305" w:rsidRDefault="00574AE9" w:rsidP="003D3539">
            <w:r w:rsidRPr="00580305">
              <w:rPr>
                <w:rFonts w:cs="Arial"/>
                <w:color w:val="000000"/>
                <w:shd w:val="clear" w:color="auto" w:fill="FFFFFF"/>
              </w:rPr>
              <w:t>Read, write and compare 6-digit numbers and know what each digit represents; read, write and compare 1-, 2- and 3-place decimal numbers; multiply and divide by 10, 100 and 1000; round decimals to nearest tenth and whole number and place on a number line; convert decimals (up to 3 places) to fractions and vice-versa.</w:t>
            </w:r>
          </w:p>
        </w:tc>
        <w:tc>
          <w:tcPr>
            <w:tcW w:w="2415" w:type="dxa"/>
          </w:tcPr>
          <w:p w:rsidR="00C32FDB" w:rsidRPr="00931712" w:rsidRDefault="00931712" w:rsidP="00C32FDB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 xml:space="preserve">Tenths, </w:t>
            </w:r>
            <w:r w:rsidR="00C32FDB" w:rsidRPr="00931712">
              <w:rPr>
                <w:rFonts w:eastAsia="Arial" w:cstheme="minorHAnsi"/>
              </w:rPr>
              <w:t xml:space="preserve">hundredths; </w:t>
            </w:r>
            <w:r w:rsidR="004C3622" w:rsidRPr="00931712">
              <w:rPr>
                <w:rFonts w:eastAsia="Arial" w:cstheme="minorHAnsi"/>
              </w:rPr>
              <w:br/>
            </w:r>
            <w:r w:rsidR="00C32FDB" w:rsidRPr="00931712">
              <w:rPr>
                <w:rFonts w:eastAsia="Arial" w:cstheme="minorHAnsi"/>
              </w:rPr>
              <w:t xml:space="preserve">2-decimal places; </w:t>
            </w:r>
          </w:p>
          <w:p w:rsidR="00C32FDB" w:rsidRPr="00931712" w:rsidRDefault="00C32FDB" w:rsidP="00C32FDB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>round</w:t>
            </w:r>
            <w:r w:rsidR="004C3622" w:rsidRPr="00931712">
              <w:rPr>
                <w:rFonts w:eastAsia="Arial" w:cstheme="minorHAnsi"/>
              </w:rPr>
              <w:t>(</w:t>
            </w:r>
            <w:proofErr w:type="spellStart"/>
            <w:r w:rsidR="004C3622" w:rsidRPr="00931712">
              <w:rPr>
                <w:rFonts w:eastAsia="Arial" w:cstheme="minorHAnsi"/>
              </w:rPr>
              <w:t>ing</w:t>
            </w:r>
            <w:proofErr w:type="spellEnd"/>
            <w:r w:rsidR="004C3622" w:rsidRPr="00931712">
              <w:rPr>
                <w:rFonts w:eastAsia="Arial" w:cstheme="minorHAnsi"/>
              </w:rPr>
              <w:t>)</w:t>
            </w:r>
            <w:r w:rsidRPr="00931712">
              <w:rPr>
                <w:rFonts w:eastAsia="Arial" w:cstheme="minorHAnsi"/>
              </w:rPr>
              <w:t xml:space="preserve"> </w:t>
            </w:r>
          </w:p>
          <w:p w:rsidR="004C3622" w:rsidRPr="00931712" w:rsidRDefault="00931712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>Nearest tenth and whole number</w:t>
            </w:r>
          </w:p>
          <w:p w:rsidR="00931712" w:rsidRPr="00931712" w:rsidRDefault="00931712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>Inequality</w:t>
            </w:r>
          </w:p>
          <w:p w:rsidR="00931712" w:rsidRPr="00931712" w:rsidRDefault="00931712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>Greater</w:t>
            </w:r>
          </w:p>
          <w:p w:rsidR="00931712" w:rsidRPr="00931712" w:rsidRDefault="00931712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931712">
              <w:rPr>
                <w:rFonts w:eastAsia="Arial" w:cstheme="minorHAnsi"/>
              </w:rPr>
              <w:t>More than/less than</w:t>
            </w:r>
          </w:p>
          <w:p w:rsidR="00574AE9" w:rsidRPr="00931712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931712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931712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931712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</w:tc>
        <w:tc>
          <w:tcPr>
            <w:tcW w:w="3151" w:type="dxa"/>
          </w:tcPr>
          <w:p w:rsidR="00574AE9" w:rsidRPr="00931712" w:rsidRDefault="006F05CE" w:rsidP="003D3539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Understand the value of each digit</w:t>
            </w:r>
          </w:p>
          <w:p w:rsidR="006F05CE" w:rsidRPr="00931712" w:rsidRDefault="006F05CE" w:rsidP="003D3539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 xml:space="preserve">Scaling </w:t>
            </w:r>
          </w:p>
          <w:p w:rsidR="006F05CE" w:rsidRPr="00931712" w:rsidRDefault="006F05CE" w:rsidP="003D3539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Understand that fractions, decimals and percentages make a whole</w:t>
            </w:r>
          </w:p>
          <w:p w:rsidR="00C32FDB" w:rsidRPr="00931712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Use place value to 3 decimal places.</w:t>
            </w:r>
          </w:p>
          <w:p w:rsidR="00C32FDB" w:rsidRPr="00931712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Make fractions as part of 100.</w:t>
            </w:r>
          </w:p>
          <w:p w:rsidR="00C32FDB" w:rsidRPr="00931712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Make equivalent fractions Using a fraction wall/strip.</w:t>
            </w:r>
          </w:p>
          <w:p w:rsidR="00C32FDB" w:rsidRPr="00931712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 xml:space="preserve">Be able to move decimals across a </w:t>
            </w:r>
            <w:proofErr w:type="spellStart"/>
            <w:r w:rsidRPr="00931712">
              <w:rPr>
                <w:rFonts w:cstheme="minorHAnsi"/>
              </w:rPr>
              <w:t>pv</w:t>
            </w:r>
            <w:proofErr w:type="spellEnd"/>
            <w:r w:rsidRPr="00931712">
              <w:rPr>
                <w:rFonts w:cstheme="minorHAnsi"/>
              </w:rPr>
              <w:t xml:space="preserve"> grid - 1 place, 2 places or 3 to multiply/divide by 10, 100 and 1000.</w:t>
            </w:r>
          </w:p>
          <w:p w:rsidR="00C32FDB" w:rsidRPr="00931712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931712">
              <w:rPr>
                <w:rFonts w:cstheme="minorHAnsi"/>
              </w:rPr>
              <w:t>Use times table knowledge to divide.</w:t>
            </w:r>
          </w:p>
        </w:tc>
      </w:tr>
      <w:tr w:rsidR="00AF6F5D" w:rsidRPr="00580305" w:rsidTr="003D3539">
        <w:trPr>
          <w:trHeight w:val="2094"/>
        </w:trPr>
        <w:tc>
          <w:tcPr>
            <w:tcW w:w="959" w:type="dxa"/>
          </w:tcPr>
          <w:p w:rsidR="00574AE9" w:rsidRPr="00580305" w:rsidRDefault="00574AE9" w:rsidP="003D3539">
            <w:pPr>
              <w:pStyle w:val="ListParagraph"/>
              <w:numPr>
                <w:ilvl w:val="0"/>
                <w:numId w:val="1"/>
              </w:numPr>
              <w:tabs>
                <w:tab w:val="left" w:pos="5130"/>
              </w:tabs>
              <w:rPr>
                <w:b/>
              </w:rPr>
            </w:pPr>
          </w:p>
        </w:tc>
        <w:tc>
          <w:tcPr>
            <w:tcW w:w="3544" w:type="dxa"/>
          </w:tcPr>
          <w:p w:rsidR="00574AE9" w:rsidRPr="00580305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AS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574AE9" w:rsidRPr="00580305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Place value; addition</w:t>
            </w:r>
          </w:p>
          <w:p w:rsidR="00574AE9" w:rsidRPr="00580305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s 1 and 2 focus on establishing a robust understanding of place value in relation to whole numbers and decimals, which is then used in written methods and mental strategies in addition.</w:t>
            </w:r>
          </w:p>
          <w:p w:rsidR="00574AE9" w:rsidRPr="00580305" w:rsidRDefault="00574AE9" w:rsidP="00574AE9">
            <w:pPr>
              <w:shd w:val="clear" w:color="auto" w:fill="FFFFFF"/>
              <w:textAlignment w:val="baseline"/>
            </w:pPr>
          </w:p>
        </w:tc>
        <w:tc>
          <w:tcPr>
            <w:tcW w:w="4105" w:type="dxa"/>
          </w:tcPr>
          <w:p w:rsidR="00574AE9" w:rsidRPr="00580305" w:rsidRDefault="00574AE9" w:rsidP="003D3539">
            <w:r w:rsidRPr="00580305">
              <w:rPr>
                <w:rFonts w:cs="Arial"/>
                <w:color w:val="000000"/>
                <w:shd w:val="clear" w:color="auto" w:fill="FFFFFF"/>
              </w:rPr>
              <w:t>Use mental addition strategies to solve additions including decimal numbers; use column addition to add 5-digit numbers, decimal numbers and amounts of money; solve problems involving number up to 3 decimal places, choose an appropriate method to solve decimal addition.</w:t>
            </w:r>
          </w:p>
        </w:tc>
        <w:tc>
          <w:tcPr>
            <w:tcW w:w="2415" w:type="dxa"/>
          </w:tcPr>
          <w:p w:rsidR="004C3622" w:rsidRDefault="004C3622" w:rsidP="00C32FDB">
            <w:pPr>
              <w:tabs>
                <w:tab w:val="left" w:pos="5130"/>
              </w:tabs>
            </w:pPr>
            <w:r>
              <w:t>Synonyms for addition and subtraction</w:t>
            </w:r>
          </w:p>
          <w:p w:rsidR="00C32FDB" w:rsidRDefault="00C32FDB" w:rsidP="00C32FDB">
            <w:pPr>
              <w:tabs>
                <w:tab w:val="left" w:pos="5130"/>
              </w:tabs>
            </w:pPr>
            <w:r>
              <w:t>Efficient method</w:t>
            </w:r>
          </w:p>
          <w:p w:rsidR="00064F93" w:rsidRDefault="00064F93" w:rsidP="00C32FDB">
            <w:pPr>
              <w:tabs>
                <w:tab w:val="left" w:pos="5130"/>
              </w:tabs>
            </w:pPr>
            <w:r>
              <w:t>Rounding</w:t>
            </w:r>
          </w:p>
          <w:p w:rsidR="00064F93" w:rsidRDefault="00064F93" w:rsidP="00C32FDB">
            <w:pPr>
              <w:tabs>
                <w:tab w:val="left" w:pos="5130"/>
              </w:tabs>
            </w:pPr>
            <w:r>
              <w:t xml:space="preserve">Number facts </w:t>
            </w:r>
          </w:p>
          <w:p w:rsidR="00064F93" w:rsidRDefault="00064F93" w:rsidP="00C32FDB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  <w:p w:rsidR="00574AE9" w:rsidRPr="00580305" w:rsidRDefault="00574AE9" w:rsidP="003D3539">
            <w:pPr>
              <w:tabs>
                <w:tab w:val="left" w:pos="5130"/>
              </w:tabs>
            </w:pPr>
          </w:p>
        </w:tc>
        <w:tc>
          <w:tcPr>
            <w:tcW w:w="3151" w:type="dxa"/>
          </w:tcPr>
          <w:p w:rsidR="00C32FDB" w:rsidRDefault="00C32FDB" w:rsidP="00C32FDB">
            <w:r>
              <w:lastRenderedPageBreak/>
              <w:t>Partitioning using place value.</w:t>
            </w:r>
          </w:p>
          <w:p w:rsidR="00C32FDB" w:rsidRDefault="00C32FDB" w:rsidP="00C32FDB">
            <w:r>
              <w:t>Counting up/back to the nearest 10, 100, 1000.</w:t>
            </w:r>
          </w:p>
          <w:p w:rsidR="00C32FDB" w:rsidRDefault="00C32FDB" w:rsidP="00C32FDB">
            <w:r>
              <w:t>Round and adjust</w:t>
            </w:r>
          </w:p>
          <w:p w:rsidR="00574AE9" w:rsidRPr="00580305" w:rsidRDefault="00574AE9" w:rsidP="003D3539"/>
          <w:p w:rsidR="00574AE9" w:rsidRPr="00580305" w:rsidRDefault="00574AE9" w:rsidP="003D3539"/>
          <w:p w:rsidR="00574AE9" w:rsidRPr="00580305" w:rsidRDefault="00574AE9" w:rsidP="003D3539"/>
          <w:p w:rsidR="00574AE9" w:rsidRPr="00580305" w:rsidRDefault="00574AE9" w:rsidP="003D3539"/>
          <w:p w:rsidR="00574AE9" w:rsidRPr="00580305" w:rsidRDefault="00574AE9" w:rsidP="003D3539"/>
          <w:p w:rsidR="00574AE9" w:rsidRPr="00580305" w:rsidRDefault="00574AE9" w:rsidP="003D3539"/>
        </w:tc>
      </w:tr>
      <w:tr w:rsidR="00AF6F5D" w:rsidRPr="00580305" w:rsidTr="003D3539">
        <w:tc>
          <w:tcPr>
            <w:tcW w:w="959" w:type="dxa"/>
          </w:tcPr>
          <w:p w:rsidR="00574AE9" w:rsidRPr="00580305" w:rsidRDefault="00574AE9" w:rsidP="003D3539">
            <w:pPr>
              <w:pStyle w:val="ListParagraph"/>
              <w:numPr>
                <w:ilvl w:val="0"/>
                <w:numId w:val="1"/>
              </w:numPr>
              <w:tabs>
                <w:tab w:val="left" w:pos="5130"/>
              </w:tabs>
              <w:rPr>
                <w:b/>
              </w:rPr>
            </w:pPr>
          </w:p>
        </w:tc>
        <w:tc>
          <w:tcPr>
            <w:tcW w:w="3544" w:type="dxa"/>
          </w:tcPr>
          <w:p w:rsidR="00574AE9" w:rsidRPr="00580305" w:rsidRDefault="00574AE9" w:rsidP="003D3539">
            <w:pPr>
              <w:pStyle w:val="Compact"/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asciiTheme="minorHAnsi" w:hAnsiTheme="minorHAnsi" w:cs="Arial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PRA</w:t>
            </w:r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580305">
              <w:rPr>
                <w:rFonts w:asciiTheme="minorHAnsi" w:hAnsiTheme="minorHAnsi" w:cs="Arial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asciiTheme="minorHAnsi" w:hAnsiTheme="minorHAnsi" w:cs="Arial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AS</w:t>
            </w:r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</w:p>
          <w:p w:rsidR="00574AE9" w:rsidRPr="00580305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Algebra</w:t>
            </w:r>
          </w:p>
          <w:p w:rsidR="00574AE9" w:rsidRPr="00580305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 3 focuses on algebra – developing the use of trial and improvement methods, knowledge of the order of operations including brackets, and the manipulation of sentences containing unknowns.</w:t>
            </w:r>
          </w:p>
          <w:p w:rsidR="00574AE9" w:rsidRPr="00580305" w:rsidRDefault="00574AE9" w:rsidP="003D3539">
            <w:pPr>
              <w:pStyle w:val="Compact"/>
              <w:rPr>
                <w:rFonts w:asciiTheme="minorHAnsi" w:hAnsiTheme="minorHAnsi"/>
                <w:sz w:val="22"/>
                <w:szCs w:val="22"/>
              </w:rPr>
            </w:pPr>
          </w:p>
          <w:p w:rsidR="00574AE9" w:rsidRPr="00580305" w:rsidRDefault="00574AE9" w:rsidP="003D3539">
            <w:pPr>
              <w:pStyle w:val="Compac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105" w:type="dxa"/>
          </w:tcPr>
          <w:p w:rsidR="00574AE9" w:rsidRPr="00580305" w:rsidRDefault="00574AE9" w:rsidP="003D3539">
            <w:r w:rsidRPr="00580305">
              <w:rPr>
                <w:rFonts w:cs="Arial"/>
                <w:color w:val="000000"/>
                <w:shd w:val="clear" w:color="auto" w:fill="FFFFFF"/>
              </w:rPr>
              <w:t>Express missing number problems algebraically and find pairs of numbers that satisfy equations involving two unknowns; find missing lengths and angles; understand how brackets can be used in calculation problems; use knowledge of the order of operations to carry out calculations involving the four operations, solve addition and subtraction multi-step problems using knowledge of the order of operations.</w:t>
            </w:r>
          </w:p>
        </w:tc>
        <w:tc>
          <w:tcPr>
            <w:tcW w:w="2415" w:type="dxa"/>
          </w:tcPr>
          <w:p w:rsidR="00C32FDB" w:rsidRPr="008627ED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Acute</w:t>
            </w:r>
            <w:r w:rsidR="004C3622" w:rsidRPr="008627ED">
              <w:rPr>
                <w:rFonts w:cstheme="minorHAnsi"/>
              </w:rPr>
              <w:t>/obtuse/</w:t>
            </w:r>
            <w:r w:rsidR="00AF6F5D" w:rsidRPr="008627ED">
              <w:rPr>
                <w:rFonts w:cstheme="minorHAnsi"/>
              </w:rPr>
              <w:t>r</w:t>
            </w:r>
            <w:r w:rsidRPr="008627ED">
              <w:rPr>
                <w:rFonts w:cstheme="minorHAnsi"/>
              </w:rPr>
              <w:t>eflex</w:t>
            </w:r>
            <w:r w:rsidR="00AF6F5D" w:rsidRPr="008627ED">
              <w:rPr>
                <w:rFonts w:cstheme="minorHAnsi"/>
              </w:rPr>
              <w:t xml:space="preserve"> </w:t>
            </w:r>
            <w:r w:rsidR="008627ED" w:rsidRPr="008627ED">
              <w:rPr>
                <w:rFonts w:cstheme="minorHAnsi"/>
              </w:rPr>
              <w:t>Equation/operation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cstheme="minorHAnsi"/>
              </w:rPr>
              <w:t>BIDMAS</w:t>
            </w:r>
            <w:r w:rsidR="004C3622" w:rsidRPr="008627ED">
              <w:rPr>
                <w:rFonts w:cstheme="minorHAnsi"/>
              </w:rPr>
              <w:br/>
            </w:r>
            <w:r w:rsidR="008627ED" w:rsidRPr="008627ED">
              <w:rPr>
                <w:rFonts w:cstheme="minorHAnsi"/>
              </w:rPr>
              <w:t>Degrees</w:t>
            </w:r>
            <w:r w:rsidR="00AF6F5D" w:rsidRPr="008627ED">
              <w:rPr>
                <w:rFonts w:cstheme="minorHAnsi"/>
              </w:rPr>
              <w:t xml:space="preserve"> </w:t>
            </w:r>
            <w:r w:rsidR="004C3622" w:rsidRPr="008627ED">
              <w:rPr>
                <w:rFonts w:cstheme="minorHAnsi"/>
              </w:rPr>
              <w:br/>
            </w:r>
            <w:r w:rsidR="008627ED" w:rsidRPr="008627ED">
              <w:rPr>
                <w:rFonts w:cstheme="minorHAnsi"/>
              </w:rPr>
              <w:t>P</w:t>
            </w:r>
            <w:r w:rsidRPr="008627ED">
              <w:rPr>
                <w:rFonts w:eastAsia="Arial" w:cstheme="minorHAnsi"/>
              </w:rPr>
              <w:t>roperties</w:t>
            </w:r>
            <w:r w:rsidR="004C3622" w:rsidRPr="008627ED">
              <w:rPr>
                <w:rFonts w:cstheme="minorHAnsi"/>
              </w:rPr>
              <w:br/>
            </w:r>
            <w:r w:rsidR="008627ED" w:rsidRPr="008627ED">
              <w:rPr>
                <w:rFonts w:eastAsia="Arial" w:cstheme="minorHAnsi"/>
              </w:rPr>
              <w:t>E</w:t>
            </w:r>
            <w:r w:rsidR="004C3622" w:rsidRPr="008627ED">
              <w:rPr>
                <w:rFonts w:eastAsia="Arial" w:cstheme="minorHAnsi"/>
              </w:rPr>
              <w:t>quilateral/</w:t>
            </w:r>
          </w:p>
          <w:p w:rsidR="00C32FDB" w:rsidRPr="008627ED" w:rsidRDefault="004C3622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Isosceles/</w:t>
            </w:r>
            <w:r w:rsidR="00C32FDB" w:rsidRPr="008627ED">
              <w:rPr>
                <w:rFonts w:eastAsia="Arial" w:cstheme="minorHAnsi"/>
              </w:rPr>
              <w:t>scalene</w:t>
            </w:r>
          </w:p>
          <w:p w:rsidR="004C3622" w:rsidRPr="008627ED" w:rsidRDefault="00C32FDB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right-angl</w:t>
            </w:r>
            <w:r w:rsidR="008627ED" w:rsidRPr="008627ED">
              <w:rPr>
                <w:rFonts w:eastAsia="Arial" w:cstheme="minorHAnsi"/>
              </w:rPr>
              <w:t>ed triangles angles</w:t>
            </w:r>
          </w:p>
          <w:p w:rsidR="00C32FDB" w:rsidRPr="008627ED" w:rsidRDefault="008627ED" w:rsidP="00C32FDB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180°</w:t>
            </w:r>
          </w:p>
          <w:p w:rsidR="008627ED" w:rsidRPr="008627ED" w:rsidRDefault="008627ED" w:rsidP="00C32FDB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C32FDB" w:rsidRPr="008627ED" w:rsidRDefault="00C32FDB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3D3539">
            <w:pPr>
              <w:tabs>
                <w:tab w:val="left" w:pos="5130"/>
              </w:tabs>
              <w:rPr>
                <w:rFonts w:cstheme="minorHAnsi"/>
              </w:rPr>
            </w:pPr>
          </w:p>
        </w:tc>
        <w:tc>
          <w:tcPr>
            <w:tcW w:w="3151" w:type="dxa"/>
          </w:tcPr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Use knowledge that the angles of a triangle sum to 180 degrees.</w:t>
            </w:r>
          </w:p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proofErr w:type="gramStart"/>
            <w:r w:rsidRPr="008627ED">
              <w:rPr>
                <w:rFonts w:cstheme="minorHAnsi"/>
              </w:rPr>
              <w:t>Use opposite angles are</w:t>
            </w:r>
            <w:proofErr w:type="gramEnd"/>
            <w:r w:rsidRPr="008627ED">
              <w:rPr>
                <w:rFonts w:cstheme="minorHAnsi"/>
              </w:rPr>
              <w:t xml:space="preserve"> equal rule in an isosceles triangle.</w:t>
            </w:r>
          </w:p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Use regular rule for an equilateral triangle - sides and angles all equal.</w:t>
            </w:r>
          </w:p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Use knowledge that a right angle is 90 degrees.</w:t>
            </w:r>
          </w:p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Be able to calculate the value of each interval on a scale.</w:t>
            </w:r>
          </w:p>
          <w:p w:rsidR="00574AE9" w:rsidRPr="008627ED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Use place value to multiply/divide by 1000.</w:t>
            </w:r>
          </w:p>
          <w:p w:rsidR="00EE7600" w:rsidRPr="008627ED" w:rsidRDefault="00EE7600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Know the order of operations:</w:t>
            </w:r>
            <w:r w:rsidR="008627ED" w:rsidRPr="008627ED">
              <w:rPr>
                <w:rFonts w:cstheme="minorHAnsi"/>
              </w:rPr>
              <w:t xml:space="preserve"> </w:t>
            </w:r>
            <w:r w:rsidRPr="008627ED">
              <w:rPr>
                <w:rFonts w:cstheme="minorHAnsi"/>
              </w:rPr>
              <w:t>BIDMAS</w:t>
            </w:r>
          </w:p>
        </w:tc>
      </w:tr>
    </w:tbl>
    <w:p w:rsidR="00574AE9" w:rsidRPr="00580305" w:rsidRDefault="00574AE9">
      <w:r w:rsidRPr="00580305">
        <w:br w:type="page"/>
      </w:r>
    </w:p>
    <w:tbl>
      <w:tblPr>
        <w:tblStyle w:val="TableGrid"/>
        <w:tblpPr w:leftFromText="180" w:rightFromText="180" w:vertAnchor="page" w:horzAnchor="margin" w:tblpY="1475"/>
        <w:tblW w:w="0" w:type="auto"/>
        <w:tblLook w:val="04A0" w:firstRow="1" w:lastRow="0" w:firstColumn="1" w:lastColumn="0" w:noHBand="0" w:noVBand="1"/>
      </w:tblPr>
      <w:tblGrid>
        <w:gridCol w:w="959"/>
        <w:gridCol w:w="3544"/>
        <w:gridCol w:w="4105"/>
        <w:gridCol w:w="2415"/>
        <w:gridCol w:w="3151"/>
      </w:tblGrid>
      <w:tr w:rsidR="00574AE9" w:rsidRPr="00580305" w:rsidTr="00574AE9">
        <w:tc>
          <w:tcPr>
            <w:tcW w:w="959" w:type="dxa"/>
          </w:tcPr>
          <w:p w:rsidR="00574AE9" w:rsidRPr="00580305" w:rsidRDefault="00574AE9" w:rsidP="00574AE9">
            <w:pPr>
              <w:tabs>
                <w:tab w:val="left" w:pos="5130"/>
              </w:tabs>
            </w:pPr>
            <w:r w:rsidRPr="00580305">
              <w:lastRenderedPageBreak/>
              <w:t xml:space="preserve">  4</w:t>
            </w:r>
          </w:p>
        </w:tc>
        <w:tc>
          <w:tcPr>
            <w:tcW w:w="3544" w:type="dxa"/>
          </w:tcPr>
          <w:p w:rsidR="00574AE9" w:rsidRPr="00580305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E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asurement</w:t>
            </w:r>
            <w:proofErr w:type="spellEnd"/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</w:p>
          <w:p w:rsidR="00574AE9" w:rsidRPr="00580305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easures</w:t>
            </w:r>
          </w:p>
          <w:p w:rsidR="00574AE9" w:rsidRPr="00C32FDB" w:rsidRDefault="00574AE9" w:rsidP="00C32FD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 4 focuses on measurement in and conversion of SI and imperial units; it also covers the use of 24-hour clock and calculation of time intervals.</w:t>
            </w:r>
          </w:p>
        </w:tc>
        <w:tc>
          <w:tcPr>
            <w:tcW w:w="4105" w:type="dxa"/>
          </w:tcPr>
          <w:p w:rsidR="00574AE9" w:rsidRPr="00580305" w:rsidRDefault="00574AE9" w:rsidP="00574AE9">
            <w:r w:rsidRPr="00580305">
              <w:rPr>
                <w:rFonts w:cs="Arial"/>
                <w:color w:val="000000"/>
                <w:shd w:val="clear" w:color="auto" w:fill="FFFFFF"/>
              </w:rPr>
              <w:t>Convert between grams and kilograms, millilitres and litres, millimetres and centimetres, centimetres and metres, metres and kilometres, and miles and kilometres; revise reading the 24-hour clock and convert 12-hour times to 24-hour; read and write Roman numerals; find time intervals using the 24-hour clock.</w:t>
            </w:r>
          </w:p>
        </w:tc>
        <w:tc>
          <w:tcPr>
            <w:tcW w:w="2415" w:type="dxa"/>
          </w:tcPr>
          <w:p w:rsidR="00C32FDB" w:rsidRPr="008627ED" w:rsidRDefault="008627ED" w:rsidP="004C3622">
            <w:pPr>
              <w:tabs>
                <w:tab w:val="left" w:pos="5130"/>
              </w:tabs>
              <w:rPr>
                <w:rFonts w:eastAsia="Arial" w:cstheme="minorHAnsi"/>
              </w:rPr>
            </w:pPr>
            <w:r>
              <w:rPr>
                <w:rFonts w:cstheme="minorHAnsi"/>
              </w:rPr>
              <w:t>Scales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eastAsia="Arial" w:cstheme="minorHAnsi"/>
              </w:rPr>
              <w:t>Nearest half i</w:t>
            </w:r>
            <w:r>
              <w:rPr>
                <w:rFonts w:eastAsia="Arial" w:cstheme="minorHAnsi"/>
              </w:rPr>
              <w:t>nterval</w:t>
            </w:r>
            <w:r w:rsidRPr="008627ED">
              <w:rPr>
                <w:rFonts w:eastAsia="Arial" w:cstheme="minorHAnsi"/>
              </w:rPr>
              <w:t xml:space="preserve"> C</w:t>
            </w:r>
            <w:r>
              <w:rPr>
                <w:rFonts w:eastAsia="Arial" w:cstheme="minorHAnsi"/>
              </w:rPr>
              <w:t>onvert</w:t>
            </w:r>
            <w:r w:rsidR="004C3622" w:rsidRPr="008627ED">
              <w:rPr>
                <w:rFonts w:eastAsia="Arial" w:cstheme="minorHAnsi"/>
              </w:rPr>
              <w:br/>
            </w:r>
            <w:r w:rsidRPr="008627ED">
              <w:rPr>
                <w:rFonts w:eastAsia="Arial" w:cstheme="minorHAnsi"/>
              </w:rPr>
              <w:t>N</w:t>
            </w:r>
            <w:r>
              <w:rPr>
                <w:rFonts w:eastAsia="Arial" w:cstheme="minorHAnsi"/>
              </w:rPr>
              <w:t>earest half division</w:t>
            </w:r>
            <w:r w:rsidR="00C32FDB" w:rsidRPr="008627ED">
              <w:rPr>
                <w:rFonts w:eastAsia="Arial" w:cstheme="minorHAnsi"/>
              </w:rPr>
              <w:t xml:space="preserve"> </w:t>
            </w:r>
          </w:p>
          <w:p w:rsidR="008627ED" w:rsidRPr="008627ED" w:rsidRDefault="008627ED" w:rsidP="00574AE9">
            <w:pPr>
              <w:tabs>
                <w:tab w:val="left" w:pos="5130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8627ED">
              <w:rPr>
                <w:rFonts w:cstheme="minorHAnsi"/>
                <w:color w:val="000000"/>
                <w:shd w:val="clear" w:color="auto" w:fill="FFFFFF"/>
              </w:rPr>
              <w:t>Litres/ millilitres</w:t>
            </w:r>
          </w:p>
          <w:p w:rsidR="008627ED" w:rsidRPr="008627ED" w:rsidRDefault="008627ED" w:rsidP="00574AE9">
            <w:pPr>
              <w:tabs>
                <w:tab w:val="left" w:pos="5130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8627ED">
              <w:rPr>
                <w:rFonts w:cstheme="minorHAnsi"/>
                <w:color w:val="000000"/>
                <w:shd w:val="clear" w:color="auto" w:fill="FFFFFF"/>
              </w:rPr>
              <w:t>Grams/ kilograms</w:t>
            </w:r>
          </w:p>
          <w:p w:rsidR="008627ED" w:rsidRPr="008627ED" w:rsidRDefault="008627ED" w:rsidP="00574AE9">
            <w:pPr>
              <w:tabs>
                <w:tab w:val="left" w:pos="5130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8627ED">
              <w:rPr>
                <w:rFonts w:cstheme="minorHAnsi"/>
                <w:color w:val="000000"/>
                <w:shd w:val="clear" w:color="auto" w:fill="FFFFFF"/>
              </w:rPr>
              <w:t>Weight</w:t>
            </w:r>
          </w:p>
          <w:p w:rsidR="00C32FDB" w:rsidRPr="008627ED" w:rsidRDefault="008627ED" w:rsidP="00574AE9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  <w:color w:val="000000"/>
                <w:shd w:val="clear" w:color="auto" w:fill="FFFFFF"/>
              </w:rPr>
              <w:t>C</w:t>
            </w:r>
            <w:r w:rsidRPr="008627ED">
              <w:rPr>
                <w:rFonts w:cstheme="minorHAnsi"/>
                <w:color w:val="000000"/>
                <w:shd w:val="clear" w:color="auto" w:fill="FFFFFF"/>
              </w:rPr>
              <w:t>apacity</w:t>
            </w: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</w:tc>
        <w:tc>
          <w:tcPr>
            <w:tcW w:w="3151" w:type="dxa"/>
          </w:tcPr>
          <w:p w:rsidR="00C32FDB" w:rsidRPr="008627ED" w:rsidRDefault="00C32FDB" w:rsidP="00C32FDB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Be able to calculate the value of each interval on a scale.</w:t>
            </w:r>
          </w:p>
          <w:p w:rsidR="00C32FDB" w:rsidRPr="008627ED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Use a number line to calculate time intervals.</w:t>
            </w:r>
          </w:p>
          <w:p w:rsidR="00C32FDB" w:rsidRPr="008627ED" w:rsidRDefault="00C32FDB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Make minutes up to the next hour.</w:t>
            </w:r>
          </w:p>
          <w:p w:rsidR="008627ED" w:rsidRPr="008627ED" w:rsidRDefault="008627ED" w:rsidP="00C32FDB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Know 1000ml in 1L and 1000g in 1kg.</w:t>
            </w: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</w:tc>
      </w:tr>
      <w:tr w:rsidR="00574AE9" w:rsidRPr="00580305" w:rsidTr="00574AE9">
        <w:tc>
          <w:tcPr>
            <w:tcW w:w="959" w:type="dxa"/>
          </w:tcPr>
          <w:p w:rsidR="00574AE9" w:rsidRPr="00580305" w:rsidRDefault="00574AE9" w:rsidP="00574AE9">
            <w:pPr>
              <w:tabs>
                <w:tab w:val="left" w:pos="5130"/>
              </w:tabs>
              <w:rPr>
                <w:b/>
              </w:rPr>
            </w:pPr>
            <w:r w:rsidRPr="00580305">
              <w:rPr>
                <w:b/>
              </w:rPr>
              <w:t xml:space="preserve">  5</w:t>
            </w:r>
          </w:p>
        </w:tc>
        <w:tc>
          <w:tcPr>
            <w:tcW w:w="3544" w:type="dxa"/>
          </w:tcPr>
          <w:p w:rsidR="00574AE9" w:rsidRPr="008627ED" w:rsidRDefault="00574AE9" w:rsidP="00574AE9">
            <w:pPr>
              <w:pStyle w:val="Compact"/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8627ED">
              <w:rPr>
                <w:rStyle w:val="planstrandref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AS</w:t>
            </w:r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8627E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8627ED">
              <w:rPr>
                <w:rStyle w:val="planstrandref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WAS</w:t>
            </w:r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8627E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8627ED">
              <w:rPr>
                <w:rStyle w:val="planstrandref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NPV</w:t>
            </w:r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8627ED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8627ED">
              <w:rPr>
                <w:rStyle w:val="planstrandref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PRA</w:t>
            </w:r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8627ED">
              <w:rPr>
                <w:rStyle w:val="planstrandtext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574AE9" w:rsidRPr="008627ED" w:rsidRDefault="00574AE9" w:rsidP="00574AE9">
            <w:pPr>
              <w:rPr>
                <w:rFonts w:eastAsia="Times New Roman" w:cstheme="minorHAnsi"/>
                <w:lang w:eastAsia="en-GB"/>
              </w:rPr>
            </w:pPr>
            <w:r w:rsidRPr="008627ED">
              <w:rPr>
                <w:rFonts w:eastAsia="Times New Roman" w:cstheme="minorHAnsi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Subtraction</w:t>
            </w:r>
          </w:p>
          <w:p w:rsidR="00574AE9" w:rsidRPr="008627ED" w:rsidRDefault="00574AE9" w:rsidP="00574AE9">
            <w:pPr>
              <w:shd w:val="clear" w:color="auto" w:fill="FFFFFF"/>
              <w:textAlignment w:val="baseline"/>
              <w:rPr>
                <w:rFonts w:eastAsia="Times New Roman" w:cstheme="minorHAnsi"/>
                <w:color w:val="000000"/>
                <w:lang w:eastAsia="en-GB"/>
              </w:rPr>
            </w:pPr>
            <w:r w:rsidRPr="008627ED">
              <w:rPr>
                <w:rFonts w:eastAsia="Times New Roman" w:cstheme="minorHAnsi"/>
                <w:color w:val="000000"/>
                <w:lang w:eastAsia="en-GB"/>
              </w:rPr>
              <w:t>Week 5 focuses on mental strategies and written methods in subtracting and the appropriate use of both with whole and decimal numbers, including money.</w:t>
            </w:r>
          </w:p>
          <w:p w:rsidR="00574AE9" w:rsidRPr="008627ED" w:rsidRDefault="00574AE9" w:rsidP="00574AE9">
            <w:pPr>
              <w:pStyle w:val="Compac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05" w:type="dxa"/>
          </w:tcPr>
          <w:p w:rsidR="00574AE9" w:rsidRPr="008627ED" w:rsidRDefault="00574AE9" w:rsidP="00574AE9">
            <w:pPr>
              <w:rPr>
                <w:rFonts w:cstheme="minorHAnsi"/>
              </w:rPr>
            </w:pPr>
            <w:r w:rsidRPr="008627ED">
              <w:rPr>
                <w:rFonts w:cstheme="minorHAnsi"/>
                <w:color w:val="000000"/>
                <w:shd w:val="clear" w:color="auto" w:fill="FFFFFF"/>
              </w:rPr>
              <w:t>Use mental addition, column subtraction and Counting up to solve subtractions of amounts of money and word problems; use mathematical reasoning to investigate.</w:t>
            </w:r>
          </w:p>
        </w:tc>
        <w:tc>
          <w:tcPr>
            <w:tcW w:w="2415" w:type="dxa"/>
          </w:tcPr>
          <w:p w:rsidR="00574AE9" w:rsidRPr="008627ED" w:rsidRDefault="004C3622" w:rsidP="00574AE9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 xml:space="preserve">Synonyms for addition </w:t>
            </w:r>
            <w:r w:rsidR="008627ED" w:rsidRPr="008627ED">
              <w:rPr>
                <w:rFonts w:eastAsia="Arial" w:cstheme="minorHAnsi"/>
              </w:rPr>
              <w:t>and subtraction</w:t>
            </w:r>
            <w:r w:rsidRPr="008627ED">
              <w:rPr>
                <w:rFonts w:eastAsia="Arial" w:cstheme="minorHAnsi"/>
              </w:rPr>
              <w:br/>
            </w:r>
            <w:r w:rsidR="008627ED" w:rsidRPr="008627ED">
              <w:rPr>
                <w:rFonts w:eastAsia="Arial" w:cstheme="minorHAnsi"/>
              </w:rPr>
              <w:t>Partitioning</w:t>
            </w:r>
            <w:r w:rsidR="00AF6F5D" w:rsidRPr="008627ED">
              <w:rPr>
                <w:rFonts w:eastAsia="Arial" w:cstheme="minorHAnsi"/>
              </w:rPr>
              <w:t xml:space="preserve">  </w:t>
            </w:r>
            <w:r w:rsidR="008627ED" w:rsidRPr="008627ED">
              <w:rPr>
                <w:rFonts w:eastAsia="Arial" w:cstheme="minorHAnsi"/>
              </w:rPr>
              <w:br/>
              <w:t>S</w:t>
            </w:r>
            <w:r w:rsidR="008627ED">
              <w:rPr>
                <w:rFonts w:eastAsia="Arial" w:cstheme="minorHAnsi"/>
              </w:rPr>
              <w:t>trategy</w:t>
            </w:r>
          </w:p>
          <w:p w:rsidR="008627ED" w:rsidRPr="008627ED" w:rsidRDefault="008627ED" w:rsidP="00574AE9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eastAsia="Arial" w:cstheme="minorHAnsi"/>
              </w:rPr>
              <w:t>Adjust</w:t>
            </w: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  <w:p w:rsidR="00574AE9" w:rsidRPr="008627ED" w:rsidRDefault="00574AE9" w:rsidP="00574AE9">
            <w:pPr>
              <w:tabs>
                <w:tab w:val="left" w:pos="5130"/>
              </w:tabs>
              <w:rPr>
                <w:rFonts w:cstheme="minorHAnsi"/>
              </w:rPr>
            </w:pPr>
          </w:p>
        </w:tc>
        <w:tc>
          <w:tcPr>
            <w:tcW w:w="3151" w:type="dxa"/>
          </w:tcPr>
          <w:p w:rsidR="00AF6F5D" w:rsidRPr="008627ED" w:rsidRDefault="00AF6F5D" w:rsidP="00AF6F5D">
            <w:pPr>
              <w:rPr>
                <w:rFonts w:cstheme="minorHAnsi"/>
              </w:rPr>
            </w:pPr>
            <w:r w:rsidRPr="008627ED">
              <w:rPr>
                <w:rFonts w:cstheme="minorHAnsi"/>
              </w:rPr>
              <w:t>Partitioning using place value.</w:t>
            </w:r>
          </w:p>
          <w:p w:rsidR="00AF6F5D" w:rsidRPr="008627ED" w:rsidRDefault="00AF6F5D" w:rsidP="00AF6F5D">
            <w:pPr>
              <w:rPr>
                <w:rFonts w:cstheme="minorHAnsi"/>
              </w:rPr>
            </w:pPr>
            <w:r w:rsidRPr="008627ED">
              <w:rPr>
                <w:rFonts w:cstheme="minorHAnsi"/>
              </w:rPr>
              <w:t>Counting up/back to the nearest 10, 100, 1000.</w:t>
            </w:r>
          </w:p>
          <w:p w:rsidR="00574AE9" w:rsidRPr="008627ED" w:rsidRDefault="00AF6F5D" w:rsidP="00574AE9">
            <w:pPr>
              <w:tabs>
                <w:tab w:val="left" w:pos="5130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Column subtraction</w:t>
            </w:r>
          </w:p>
        </w:tc>
      </w:tr>
    </w:tbl>
    <w:p w:rsidR="003D3539" w:rsidRDefault="003D3539"/>
    <w:p w:rsidR="00574AE9" w:rsidRDefault="00574AE9" w:rsidP="00574AE9">
      <w:pPr>
        <w:pStyle w:val="Heading2"/>
      </w:pPr>
      <w:r>
        <w:t>Year 6, Autumn Term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3402"/>
        <w:gridCol w:w="4252"/>
        <w:gridCol w:w="2726"/>
        <w:gridCol w:w="2835"/>
      </w:tblGrid>
      <w:tr w:rsidR="00574AE9" w:rsidTr="003D3539"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>Week</w:t>
            </w:r>
          </w:p>
        </w:tc>
        <w:tc>
          <w:tcPr>
            <w:tcW w:w="3402" w:type="dxa"/>
          </w:tcPr>
          <w:p w:rsidR="00574AE9" w:rsidRDefault="00574AE9" w:rsidP="003D3539">
            <w:pPr>
              <w:tabs>
                <w:tab w:val="left" w:pos="5130"/>
              </w:tabs>
            </w:pPr>
            <w:r>
              <w:t xml:space="preserve">Strand and progression focus </w:t>
            </w:r>
          </w:p>
        </w:tc>
        <w:tc>
          <w:tcPr>
            <w:tcW w:w="4252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>KPI’s</w:t>
            </w:r>
          </w:p>
        </w:tc>
        <w:tc>
          <w:tcPr>
            <w:tcW w:w="2726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>Key Vocabulary</w:t>
            </w:r>
          </w:p>
        </w:tc>
        <w:tc>
          <w:tcPr>
            <w:tcW w:w="2835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 xml:space="preserve">Core skills </w:t>
            </w:r>
          </w:p>
        </w:tc>
      </w:tr>
      <w:tr w:rsidR="00574AE9" w:rsidTr="003D3539"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 xml:space="preserve">6 </w:t>
            </w:r>
          </w:p>
        </w:tc>
        <w:tc>
          <w:tcPr>
            <w:tcW w:w="3402" w:type="dxa"/>
          </w:tcPr>
          <w:p w:rsidR="00574AE9" w:rsidRPr="00F55B1B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MD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lastRenderedPageBreak/>
              <w:t>divis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</w:p>
          <w:p w:rsidR="00574AE9" w:rsidRPr="00574AE9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ultiplication</w:t>
            </w:r>
          </w:p>
          <w:p w:rsidR="00574AE9" w:rsidRPr="00574AE9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74AE9">
              <w:rPr>
                <w:rFonts w:eastAsia="Times New Roman" w:cs="Arial"/>
                <w:color w:val="000000"/>
                <w:lang w:eastAsia="en-GB"/>
              </w:rPr>
              <w:t xml:space="preserve">Week 6 focuses on mental strategies and written methods in multiplying; both long and short </w:t>
            </w:r>
            <w:bookmarkStart w:id="0" w:name="_GoBack"/>
            <w:bookmarkEnd w:id="0"/>
            <w:proofErr w:type="gramStart"/>
            <w:r w:rsidRPr="00574AE9">
              <w:rPr>
                <w:rFonts w:eastAsia="Times New Roman" w:cs="Arial"/>
                <w:color w:val="000000"/>
                <w:lang w:eastAsia="en-GB"/>
              </w:rPr>
              <w:t>multiplication are</w:t>
            </w:r>
            <w:proofErr w:type="gramEnd"/>
            <w:r w:rsidRPr="00574AE9">
              <w:rPr>
                <w:rFonts w:eastAsia="Times New Roman" w:cs="Arial"/>
                <w:color w:val="000000"/>
                <w:lang w:eastAsia="en-GB"/>
              </w:rPr>
              <w:t xml:space="preserve"> rehearsed, alongside a range of mental tactics.</w:t>
            </w:r>
          </w:p>
          <w:p w:rsidR="00574AE9" w:rsidRPr="00F55B1B" w:rsidRDefault="00574AE9" w:rsidP="00574AE9">
            <w:pPr>
              <w:shd w:val="clear" w:color="auto" w:fill="FFFFFF"/>
              <w:textAlignment w:val="baseline"/>
            </w:pPr>
          </w:p>
        </w:tc>
        <w:tc>
          <w:tcPr>
            <w:tcW w:w="4252" w:type="dxa"/>
          </w:tcPr>
          <w:p w:rsidR="00574AE9" w:rsidRPr="00F55B1B" w:rsidRDefault="00574AE9" w:rsidP="003D3539">
            <w:r w:rsidRPr="00F55B1B">
              <w:rPr>
                <w:rFonts w:cs="Arial"/>
                <w:color w:val="000000"/>
                <w:shd w:val="clear" w:color="auto" w:fill="FFFFFF"/>
              </w:rPr>
              <w:lastRenderedPageBreak/>
              <w:t xml:space="preserve">Use mental multiplication strategies to multiply by numbers such as 4, 8, 5, 25, 19, 29 and 99; revise using short multiplication 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lastRenderedPageBreak/>
              <w:t>to multiply 4-digit numbers by 1-digit numbers and use this to multiply amounts of money; solve word problems involving multiplication including two-step problems and finding change; use long multiplication to multiply 3-digit and 4-digit numbers by teens numbers.</w:t>
            </w:r>
          </w:p>
        </w:tc>
        <w:tc>
          <w:tcPr>
            <w:tcW w:w="2726" w:type="dxa"/>
          </w:tcPr>
          <w:p w:rsidR="008627ED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lastRenderedPageBreak/>
              <w:t>Multiple</w:t>
            </w:r>
          </w:p>
          <w:p w:rsidR="004C3622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Factors</w:t>
            </w:r>
            <w:r w:rsidR="00AF6F5D" w:rsidRPr="008627ED">
              <w:rPr>
                <w:rFonts w:eastAsia="Arial" w:cstheme="minorHAnsi"/>
              </w:rPr>
              <w:t xml:space="preserve"> </w:t>
            </w:r>
          </w:p>
          <w:p w:rsidR="00574AE9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R</w:t>
            </w:r>
            <w:r w:rsidR="00AF6F5D" w:rsidRPr="008627ED">
              <w:rPr>
                <w:rFonts w:eastAsia="Arial" w:cstheme="minorHAnsi"/>
              </w:rPr>
              <w:t>emainders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eastAsia="Arial" w:cstheme="minorHAnsi"/>
              </w:rPr>
              <w:lastRenderedPageBreak/>
              <w:t>Approximation</w:t>
            </w:r>
          </w:p>
        </w:tc>
        <w:tc>
          <w:tcPr>
            <w:tcW w:w="2835" w:type="dxa"/>
          </w:tcPr>
          <w:p w:rsidR="00AF6F5D" w:rsidRDefault="00AF6F5D" w:rsidP="00AF6F5D">
            <w:pPr>
              <w:tabs>
                <w:tab w:val="left" w:pos="2057"/>
              </w:tabs>
            </w:pPr>
            <w:r>
              <w:lastRenderedPageBreak/>
              <w:t xml:space="preserve">Be able to move digits across a </w:t>
            </w:r>
            <w:proofErr w:type="spellStart"/>
            <w:r>
              <w:t>pv</w:t>
            </w:r>
            <w:proofErr w:type="spellEnd"/>
            <w:r>
              <w:t xml:space="preserve"> grid - 1 place, 2 places or 3 to multiply/divide by 10, </w:t>
            </w:r>
            <w:r>
              <w:lastRenderedPageBreak/>
              <w:t>100 and 1000.</w:t>
            </w:r>
          </w:p>
          <w:p w:rsidR="00AF6F5D" w:rsidRDefault="00AF6F5D" w:rsidP="00AF6F5D">
            <w:pPr>
              <w:tabs>
                <w:tab w:val="left" w:pos="2057"/>
              </w:tabs>
            </w:pPr>
            <w:r>
              <w:t>Use times table knowledge to divide.</w:t>
            </w:r>
          </w:p>
          <w:p w:rsidR="00574AE9" w:rsidRDefault="00574AE9" w:rsidP="003D3539">
            <w:pPr>
              <w:tabs>
                <w:tab w:val="left" w:pos="2057"/>
              </w:tabs>
            </w:pPr>
          </w:p>
        </w:tc>
      </w:tr>
      <w:tr w:rsidR="00574AE9" w:rsidTr="003D3539"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lastRenderedPageBreak/>
              <w:t>7</w:t>
            </w:r>
          </w:p>
        </w:tc>
        <w:tc>
          <w:tcPr>
            <w:tcW w:w="3402" w:type="dxa"/>
          </w:tcPr>
          <w:p w:rsidR="00574AE9" w:rsidRPr="00F55B1B" w:rsidRDefault="00574AE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</w:p>
          <w:p w:rsidR="00574AE9" w:rsidRPr="00574AE9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Negative numbers; fractions</w:t>
            </w:r>
          </w:p>
          <w:p w:rsidR="00574AE9" w:rsidRPr="00574AE9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74AE9">
              <w:rPr>
                <w:rFonts w:eastAsia="Times New Roman" w:cs="Arial"/>
                <w:color w:val="000000"/>
                <w:lang w:eastAsia="en-GB"/>
              </w:rPr>
              <w:t>Week 7 focuses on positive and negative whole numbers, and then comparing, ordering, adding and subtracting fractions, including mixed numbers.</w:t>
            </w:r>
          </w:p>
          <w:p w:rsidR="00574AE9" w:rsidRPr="001E7C25" w:rsidRDefault="00574AE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</w:p>
          <w:p w:rsidR="00574AE9" w:rsidRPr="00F55B1B" w:rsidRDefault="00574AE9" w:rsidP="003D3539">
            <w:pPr>
              <w:pStyle w:val="Compac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252" w:type="dxa"/>
          </w:tcPr>
          <w:p w:rsidR="00574AE9" w:rsidRPr="00F55B1B" w:rsidRDefault="00574AE9" w:rsidP="003D3539">
            <w:r w:rsidRPr="00F55B1B">
              <w:rPr>
                <w:rFonts w:cs="Arial"/>
                <w:color w:val="000000"/>
                <w:shd w:val="clear" w:color="auto" w:fill="FFFFFF"/>
              </w:rPr>
              <w:t>Understand negative numbers; calculate small differences between negative numbers and negative and positive numbers; add and subtract negative numbers; compare fractions with unlike, but related, denominators; correctly use the terms fraction, denominator and numerator; understand what improper fractions and mixed numbers are and add fractions with the same denominator, writing the answer as a mixed number</w:t>
            </w:r>
          </w:p>
        </w:tc>
        <w:tc>
          <w:tcPr>
            <w:tcW w:w="2726" w:type="dxa"/>
          </w:tcPr>
          <w:p w:rsidR="004C3622" w:rsidRPr="008627ED" w:rsidRDefault="008627ED" w:rsidP="00AF6F5D">
            <w:pPr>
              <w:tabs>
                <w:tab w:val="left" w:pos="2057"/>
              </w:tabs>
              <w:rPr>
                <w:rFonts w:eastAsia="Arial" w:cstheme="minorHAnsi"/>
                <w:highlight w:val="white"/>
              </w:rPr>
            </w:pPr>
            <w:r w:rsidRPr="008627ED">
              <w:rPr>
                <w:rFonts w:cstheme="minorHAnsi"/>
              </w:rPr>
              <w:t>Negative numbers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cstheme="minorHAnsi"/>
              </w:rPr>
              <w:t>mixed number fractions improper and proper fractions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cstheme="minorHAnsi"/>
              </w:rPr>
              <w:t>conversion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eastAsia="Arial" w:cstheme="minorHAnsi"/>
                <w:highlight w:val="white"/>
              </w:rPr>
              <w:t>equivalent fractions</w:t>
            </w:r>
            <w:r w:rsidR="00AF6F5D" w:rsidRPr="008627ED">
              <w:rPr>
                <w:rFonts w:eastAsia="Arial" w:cstheme="minorHAnsi"/>
                <w:highlight w:val="white"/>
              </w:rPr>
              <w:t xml:space="preserve"> </w:t>
            </w:r>
          </w:p>
          <w:p w:rsidR="00574AE9" w:rsidRPr="008627ED" w:rsidRDefault="004C3622" w:rsidP="00AF6F5D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  <w:highlight w:val="white"/>
              </w:rPr>
              <w:t>Reduce/</w:t>
            </w:r>
            <w:r w:rsidR="00AF6F5D" w:rsidRPr="008627ED">
              <w:rPr>
                <w:rFonts w:eastAsia="Arial" w:cstheme="minorHAnsi"/>
                <w:highlight w:val="white"/>
              </w:rPr>
              <w:t>simplest form</w:t>
            </w:r>
            <w:r w:rsidR="00042377" w:rsidRPr="008627ED">
              <w:rPr>
                <w:rFonts w:eastAsia="Arial" w:cstheme="minorHAnsi"/>
              </w:rPr>
              <w:t>/simplify</w:t>
            </w:r>
          </w:p>
          <w:p w:rsidR="008627ED" w:rsidRPr="008627ED" w:rsidRDefault="008627ED" w:rsidP="00AF6F5D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 xml:space="preserve">Inequality </w:t>
            </w:r>
          </w:p>
          <w:p w:rsidR="008627ED" w:rsidRDefault="008627ED" w:rsidP="00AF6F5D">
            <w:pPr>
              <w:tabs>
                <w:tab w:val="left" w:pos="2057"/>
              </w:tabs>
            </w:pPr>
            <w:r w:rsidRPr="008627ED">
              <w:rPr>
                <w:rFonts w:eastAsia="Arial" w:cstheme="minorHAnsi"/>
              </w:rPr>
              <w:t>Lowest Common Multiple</w:t>
            </w:r>
          </w:p>
        </w:tc>
        <w:tc>
          <w:tcPr>
            <w:tcW w:w="2835" w:type="dxa"/>
          </w:tcPr>
          <w:p w:rsidR="00574AE9" w:rsidRDefault="00AF6F5D" w:rsidP="003D3539">
            <w:pPr>
              <w:tabs>
                <w:tab w:val="left" w:pos="2057"/>
              </w:tabs>
            </w:pPr>
            <w:r>
              <w:t>Addition and subtraction of negative numbers</w:t>
            </w:r>
            <w:r w:rsidR="004E7FFA">
              <w:t xml:space="preserve">. </w:t>
            </w:r>
          </w:p>
          <w:p w:rsidR="004E7FFA" w:rsidRDefault="004E7FFA" w:rsidP="003D3539">
            <w:pPr>
              <w:tabs>
                <w:tab w:val="left" w:pos="2057"/>
              </w:tabs>
            </w:pPr>
            <w:r>
              <w:t xml:space="preserve">Understand the process of adding positive and negative numbers: </w:t>
            </w:r>
          </w:p>
          <w:p w:rsidR="004E7FFA" w:rsidRDefault="004E7FFA" w:rsidP="003D3539">
            <w:pPr>
              <w:tabs>
                <w:tab w:val="left" w:pos="2057"/>
              </w:tabs>
            </w:pPr>
            <w:r>
              <w:t>The same symbol = +</w:t>
            </w:r>
          </w:p>
          <w:p w:rsidR="004E7FFA" w:rsidRDefault="004E7FFA" w:rsidP="003D3539">
            <w:pPr>
              <w:tabs>
                <w:tab w:val="left" w:pos="2057"/>
              </w:tabs>
            </w:pPr>
            <w:r>
              <w:t>The opposite symbol= -</w:t>
            </w:r>
          </w:p>
          <w:p w:rsidR="00AF6F5D" w:rsidRDefault="00AF6F5D" w:rsidP="003D3539">
            <w:pPr>
              <w:tabs>
                <w:tab w:val="left" w:pos="2057"/>
              </w:tabs>
            </w:pPr>
            <w:r>
              <w:t>Understand that fractions make a whole</w:t>
            </w:r>
            <w:r w:rsidR="00B05E99">
              <w:t>.</w:t>
            </w:r>
            <w:r>
              <w:t xml:space="preserve"> </w:t>
            </w:r>
          </w:p>
          <w:p w:rsidR="000453FC" w:rsidRDefault="000453FC" w:rsidP="003D3539">
            <w:pPr>
              <w:tabs>
                <w:tab w:val="left" w:pos="2057"/>
              </w:tabs>
            </w:pPr>
            <w:r>
              <w:t xml:space="preserve">Know that when adding fractions with the same denominator, you are adding fractions with the same amount of equal parts. </w:t>
            </w:r>
          </w:p>
          <w:p w:rsidR="000453FC" w:rsidRDefault="000453FC" w:rsidP="003D3539">
            <w:pPr>
              <w:tabs>
                <w:tab w:val="left" w:pos="2057"/>
              </w:tabs>
            </w:pPr>
            <w:r>
              <w:t xml:space="preserve">Use multiplication and division to convert proper and improver fractions. </w:t>
            </w:r>
          </w:p>
          <w:p w:rsidR="00574AE9" w:rsidRDefault="00B05E99" w:rsidP="003D3539">
            <w:pPr>
              <w:tabs>
                <w:tab w:val="left" w:pos="2057"/>
              </w:tabs>
            </w:pPr>
            <w:r>
              <w:t>Know to convert an improper fraction</w:t>
            </w:r>
            <w:r w:rsidR="00AF6F5D">
              <w:t xml:space="preserve"> </w:t>
            </w:r>
            <w:r>
              <w:t>into a</w:t>
            </w:r>
            <w:r w:rsidR="000453FC">
              <w:t xml:space="preserve"> proper (mixed number fraction).</w:t>
            </w:r>
          </w:p>
        </w:tc>
      </w:tr>
      <w:tr w:rsidR="00574AE9" w:rsidTr="004C3622">
        <w:trPr>
          <w:trHeight w:val="557"/>
        </w:trPr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lastRenderedPageBreak/>
              <w:t>8</w:t>
            </w:r>
          </w:p>
        </w:tc>
        <w:tc>
          <w:tcPr>
            <w:tcW w:w="3402" w:type="dxa"/>
          </w:tcPr>
          <w:p w:rsidR="00574AE9" w:rsidRPr="00F55B1B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EA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asurement</w:t>
            </w:r>
            <w:proofErr w:type="spellEnd"/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</w:p>
          <w:p w:rsidR="00574AE9" w:rsidRPr="00574AE9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Shape, and measurement in relation to shape</w:t>
            </w:r>
          </w:p>
          <w:p w:rsidR="00574AE9" w:rsidRPr="00574AE9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74AE9">
              <w:rPr>
                <w:rFonts w:eastAsia="Times New Roman" w:cs="Arial"/>
                <w:color w:val="000000"/>
                <w:lang w:eastAsia="en-GB"/>
              </w:rPr>
              <w:t>Week 8 focuses on 2D shapes, their properties, areas, and perimeters, and 3D shapes, their nets, volumes and properties.</w:t>
            </w:r>
          </w:p>
          <w:p w:rsidR="00574AE9" w:rsidRPr="00F55B1B" w:rsidRDefault="00574AE9" w:rsidP="00574AE9">
            <w:pPr>
              <w:shd w:val="clear" w:color="auto" w:fill="FFFFFF"/>
              <w:textAlignment w:val="baseline"/>
            </w:pPr>
          </w:p>
        </w:tc>
        <w:tc>
          <w:tcPr>
            <w:tcW w:w="4252" w:type="dxa"/>
          </w:tcPr>
          <w:p w:rsidR="00574AE9" w:rsidRPr="00F55B1B" w:rsidRDefault="00574AE9" w:rsidP="003D3539">
            <w:r w:rsidRPr="00F55B1B">
              <w:rPr>
                <w:rFonts w:cs="Arial"/>
                <w:color w:val="000000"/>
                <w:shd w:val="clear" w:color="auto" w:fill="FFFFFF"/>
              </w:rPr>
              <w:t xml:space="preserve">Calculate the perimeter, area and volume of shapes, and know their units of measurement; understand that shapes can have the same perimeters but different areas and vice versa; calculate the area of a triangle using the formula A = 1/2 b × h; find the area of parallelograms using the formula A = b × </w:t>
            </w:r>
            <w:proofErr w:type="gramStart"/>
            <w:r w:rsidRPr="00F55B1B">
              <w:rPr>
                <w:rFonts w:cs="Arial"/>
                <w:color w:val="000000"/>
                <w:shd w:val="clear" w:color="auto" w:fill="FFFFFF"/>
              </w:rPr>
              <w:t>h ;</w:t>
            </w:r>
            <w:proofErr w:type="gramEnd"/>
            <w:r w:rsidRPr="00F55B1B">
              <w:rPr>
                <w:rFonts w:cs="Arial"/>
                <w:color w:val="000000"/>
                <w:shd w:val="clear" w:color="auto" w:fill="FFFFFF"/>
              </w:rPr>
              <w:t xml:space="preserve"> name and describe properties of 3D shapes; systematically find and compare nets for different 3D shapes.</w:t>
            </w:r>
          </w:p>
        </w:tc>
        <w:tc>
          <w:tcPr>
            <w:tcW w:w="2726" w:type="dxa"/>
          </w:tcPr>
          <w:p w:rsid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Line of enquiry</w:t>
            </w:r>
          </w:p>
          <w:p w:rsid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E</w:t>
            </w:r>
            <w:r w:rsidR="00AF6F5D" w:rsidRPr="008627ED">
              <w:rPr>
                <w:rFonts w:eastAsia="Arial" w:cstheme="minorHAnsi"/>
                <w:sz w:val="20"/>
                <w:szCs w:val="20"/>
              </w:rPr>
              <w:t>stimate</w:t>
            </w:r>
            <w:r>
              <w:rPr>
                <w:rFonts w:eastAsia="Arial" w:cstheme="minorHAnsi"/>
                <w:sz w:val="20"/>
                <w:szCs w:val="20"/>
              </w:rPr>
              <w:t xml:space="preserve"> </w:t>
            </w:r>
          </w:p>
          <w:p w:rsidR="00574AE9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Regular and irregular shapes</w:t>
            </w:r>
            <w:r w:rsidR="004C3622" w:rsidRPr="008627ED">
              <w:rPr>
                <w:rFonts w:eastAsia="Arial" w:cstheme="minorHAnsi"/>
                <w:sz w:val="20"/>
                <w:szCs w:val="20"/>
              </w:rPr>
              <w:br/>
            </w:r>
            <w:r>
              <w:rPr>
                <w:rFonts w:eastAsia="Arial" w:cstheme="minorHAnsi"/>
                <w:sz w:val="20"/>
                <w:szCs w:val="20"/>
              </w:rPr>
              <w:t>Compound shapes</w:t>
            </w:r>
            <w:r w:rsidR="004C3622" w:rsidRPr="008627ED">
              <w:rPr>
                <w:rFonts w:eastAsia="Arial" w:cstheme="minorHAnsi"/>
                <w:sz w:val="20"/>
                <w:szCs w:val="20"/>
              </w:rPr>
              <w:br/>
            </w:r>
            <w:r>
              <w:rPr>
                <w:rFonts w:eastAsia="Arial" w:cstheme="minorHAnsi"/>
                <w:sz w:val="20"/>
                <w:szCs w:val="20"/>
              </w:rPr>
              <w:t>Unknown lengths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V</w:t>
            </w:r>
            <w:r w:rsidRPr="008627ED">
              <w:rPr>
                <w:rFonts w:eastAsia="Arial" w:cstheme="minorHAnsi"/>
                <w:sz w:val="20"/>
                <w:szCs w:val="20"/>
              </w:rPr>
              <w:t>ertices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E</w:t>
            </w:r>
            <w:r w:rsidRPr="008627ED">
              <w:rPr>
                <w:rFonts w:eastAsia="Arial" w:cstheme="minorHAnsi"/>
                <w:sz w:val="20"/>
                <w:szCs w:val="20"/>
              </w:rPr>
              <w:t>dges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F</w:t>
            </w:r>
            <w:r w:rsidRPr="008627ED">
              <w:rPr>
                <w:rFonts w:eastAsia="Arial" w:cstheme="minorHAnsi"/>
                <w:sz w:val="20"/>
                <w:szCs w:val="20"/>
              </w:rPr>
              <w:t>aces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F</w:t>
            </w:r>
            <w:r w:rsidRPr="008627ED">
              <w:rPr>
                <w:rFonts w:eastAsia="Arial" w:cstheme="minorHAnsi"/>
                <w:sz w:val="20"/>
                <w:szCs w:val="20"/>
              </w:rPr>
              <w:t>ormula</w:t>
            </w:r>
          </w:p>
          <w:p w:rsidR="008627ED" w:rsidRDefault="008627ED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AF6F5D" w:rsidRDefault="00AF6F5D" w:rsidP="00AF6F5D">
            <w:pPr>
              <w:tabs>
                <w:tab w:val="left" w:pos="2057"/>
              </w:tabs>
            </w:pPr>
            <w:r>
              <w:t>Times tables.</w:t>
            </w:r>
          </w:p>
          <w:p w:rsidR="00AF6F5D" w:rsidRDefault="00AF6F5D" w:rsidP="00AF6F5D">
            <w:pPr>
              <w:tabs>
                <w:tab w:val="left" w:pos="2057"/>
              </w:tabs>
            </w:pPr>
            <w:r>
              <w:t>Be able to double lengths mentally.</w:t>
            </w:r>
          </w:p>
          <w:p w:rsidR="00AF6F5D" w:rsidRDefault="00AF6F5D" w:rsidP="00AF6F5D">
            <w:pPr>
              <w:tabs>
                <w:tab w:val="left" w:pos="2057"/>
              </w:tabs>
            </w:pPr>
            <w:r>
              <w:t>Be able to break composite shapes into rectangles and use rectangle facts to derive lengths.</w:t>
            </w:r>
          </w:p>
          <w:p w:rsidR="00EE7600" w:rsidRDefault="00EE7600" w:rsidP="00AF6F5D">
            <w:pPr>
              <w:tabs>
                <w:tab w:val="left" w:pos="2057"/>
              </w:tabs>
            </w:pPr>
            <w:r>
              <w:t xml:space="preserve">Know the formula 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A = 1/2 b × h</w:t>
            </w:r>
            <w:r>
              <w:rPr>
                <w:rFonts w:cs="Arial"/>
                <w:color w:val="000000"/>
                <w:shd w:val="clear" w:color="auto" w:fill="FFFFFF"/>
              </w:rPr>
              <w:t xml:space="preserve"> for finding the area of a triangle.</w:t>
            </w: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</w:tc>
      </w:tr>
      <w:tr w:rsidR="00574AE9" w:rsidTr="003D3539"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t>9</w:t>
            </w:r>
          </w:p>
        </w:tc>
        <w:tc>
          <w:tcPr>
            <w:tcW w:w="3402" w:type="dxa"/>
          </w:tcPr>
          <w:p w:rsidR="00574AE9" w:rsidRPr="00F55B1B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MD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574AE9" w:rsidRPr="00574AE9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Division; fractions and percentages</w:t>
            </w:r>
          </w:p>
          <w:p w:rsidR="00574AE9" w:rsidRPr="00574AE9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74AE9">
              <w:rPr>
                <w:rFonts w:eastAsia="Times New Roman" w:cs="Arial"/>
                <w:color w:val="000000"/>
                <w:lang w:eastAsia="en-GB"/>
              </w:rPr>
              <w:t>Weeks 9, 10 and 11 focus on division and fractions; children rehearse mental strategies and short division, giving remainders as fractions; fractions are added, subtracted, multiplied and divided; finding percentages is also covered.</w:t>
            </w:r>
          </w:p>
          <w:p w:rsidR="00574AE9" w:rsidRPr="00F55B1B" w:rsidRDefault="00574AE9" w:rsidP="00574AE9">
            <w:pPr>
              <w:shd w:val="clear" w:color="auto" w:fill="FFFFFF"/>
              <w:textAlignment w:val="baseline"/>
            </w:pPr>
          </w:p>
        </w:tc>
        <w:tc>
          <w:tcPr>
            <w:tcW w:w="4252" w:type="dxa"/>
          </w:tcPr>
          <w:p w:rsidR="00574AE9" w:rsidRPr="00F55B1B" w:rsidRDefault="00574AE9" w:rsidP="003D3539">
            <w:r w:rsidRPr="00F55B1B">
              <w:rPr>
                <w:rFonts w:cs="Arial"/>
                <w:color w:val="000000"/>
                <w:shd w:val="clear" w:color="auto" w:fill="FFFFFF"/>
              </w:rPr>
              <w:t>Use mental strategies to divide by 2, 4, 8, 5, 20 and 25; find non-unit fractions of amounts; use short division to divide 3- and 4-digit numbers by 1-digit numbers, including those which leave a remainder; express a remainder as a fraction, simplifying where possible.</w:t>
            </w:r>
          </w:p>
        </w:tc>
        <w:tc>
          <w:tcPr>
            <w:tcW w:w="2726" w:type="dxa"/>
          </w:tcPr>
          <w:p w:rsidR="009A7859" w:rsidRPr="008627ED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Proper fractions</w:t>
            </w:r>
          </w:p>
          <w:p w:rsidR="009A7859" w:rsidRPr="008627ED" w:rsidRDefault="008627ED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Improper fractions</w:t>
            </w:r>
            <w:r w:rsidR="004C3622" w:rsidRPr="008627ED">
              <w:rPr>
                <w:rFonts w:cstheme="minorHAnsi"/>
              </w:rPr>
              <w:br/>
            </w:r>
            <w:r w:rsidRPr="008627ED">
              <w:rPr>
                <w:rFonts w:eastAsia="Arial" w:cstheme="minorHAnsi"/>
              </w:rPr>
              <w:t>U</w:t>
            </w:r>
            <w:r w:rsidR="004C3622" w:rsidRPr="008627ED">
              <w:rPr>
                <w:rFonts w:eastAsia="Arial" w:cstheme="minorHAnsi"/>
              </w:rPr>
              <w:t>nit fractions/</w:t>
            </w:r>
            <w:r w:rsidRPr="008627ED">
              <w:rPr>
                <w:rFonts w:eastAsia="Arial" w:cstheme="minorHAnsi"/>
              </w:rPr>
              <w:t>non-unit fractions</w:t>
            </w:r>
            <w:r w:rsidR="009A7859" w:rsidRPr="008627ED">
              <w:rPr>
                <w:rFonts w:eastAsia="Arial" w:cstheme="minorHAnsi"/>
              </w:rPr>
              <w:t xml:space="preserve"> </w:t>
            </w:r>
            <w:r w:rsidR="004C3622" w:rsidRPr="008627ED">
              <w:rPr>
                <w:rFonts w:eastAsia="Arial" w:cstheme="minorHAnsi"/>
              </w:rPr>
              <w:br/>
            </w:r>
            <w:r w:rsidRPr="008627ED">
              <w:rPr>
                <w:rFonts w:eastAsia="Arial" w:cstheme="minorHAnsi"/>
              </w:rPr>
              <w:t>Short multiplication</w:t>
            </w:r>
            <w:r w:rsidR="009A7859" w:rsidRPr="008627ED">
              <w:rPr>
                <w:rFonts w:eastAsia="Arial" w:cstheme="minorHAnsi"/>
              </w:rPr>
              <w:t xml:space="preserve"> </w:t>
            </w:r>
          </w:p>
          <w:p w:rsidR="00574AE9" w:rsidRPr="008627ED" w:rsidRDefault="008627ED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Remainder</w:t>
            </w:r>
          </w:p>
          <w:p w:rsidR="008627ED" w:rsidRPr="008627ED" w:rsidRDefault="008627ED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Function</w:t>
            </w:r>
          </w:p>
          <w:p w:rsidR="008627ED" w:rsidRDefault="008627ED" w:rsidP="003D3539">
            <w:pPr>
              <w:tabs>
                <w:tab w:val="left" w:pos="2057"/>
              </w:tabs>
            </w:pPr>
            <w:r w:rsidRPr="008627ED">
              <w:rPr>
                <w:rFonts w:cstheme="minorHAnsi"/>
              </w:rPr>
              <w:t>Divisor</w:t>
            </w:r>
          </w:p>
        </w:tc>
        <w:tc>
          <w:tcPr>
            <w:tcW w:w="2835" w:type="dxa"/>
          </w:tcPr>
          <w:p w:rsidR="00574AE9" w:rsidRDefault="00AF6F5D" w:rsidP="003D3539">
            <w:pPr>
              <w:tabs>
                <w:tab w:val="left" w:pos="2057"/>
              </w:tabs>
            </w:pPr>
            <w:r>
              <w:t>Fractions of amounts</w:t>
            </w:r>
          </w:p>
          <w:p w:rsidR="00AF6F5D" w:rsidRDefault="00AF6F5D" w:rsidP="003D3539">
            <w:pPr>
              <w:tabs>
                <w:tab w:val="left" w:pos="2057"/>
              </w:tabs>
            </w:pPr>
            <w:r>
              <w:t>Multiply and divide amounts</w:t>
            </w:r>
          </w:p>
          <w:p w:rsidR="009A7859" w:rsidRDefault="009A7859" w:rsidP="009A7859">
            <w:pPr>
              <w:tabs>
                <w:tab w:val="left" w:pos="2057"/>
              </w:tabs>
            </w:pPr>
            <w:r>
              <w:t>Use times table knowledge to calculate unit fractions via division.</w:t>
            </w:r>
          </w:p>
          <w:p w:rsidR="009A7859" w:rsidRDefault="009A7859" w:rsidP="009A7859">
            <w:pPr>
              <w:tabs>
                <w:tab w:val="left" w:pos="2057"/>
              </w:tabs>
            </w:pPr>
            <w:r>
              <w:t>Use times table</w:t>
            </w:r>
            <w:r w:rsidR="000453FC">
              <w:t xml:space="preserve"> knowledge to calculate the non-</w:t>
            </w:r>
            <w:r>
              <w:t>unit fraction.</w:t>
            </w:r>
          </w:p>
          <w:p w:rsidR="00AF6F5D" w:rsidRDefault="009A7859" w:rsidP="009A7859">
            <w:pPr>
              <w:tabs>
                <w:tab w:val="left" w:pos="2057"/>
              </w:tabs>
            </w:pPr>
            <w:r>
              <w:t>Use column multiplication method.</w:t>
            </w: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  <w:p w:rsidR="00574AE9" w:rsidRDefault="00574AE9" w:rsidP="003D3539">
            <w:pPr>
              <w:tabs>
                <w:tab w:val="left" w:pos="2057"/>
              </w:tabs>
            </w:pPr>
          </w:p>
        </w:tc>
      </w:tr>
      <w:tr w:rsidR="00574AE9" w:rsidTr="00574AE9">
        <w:trPr>
          <w:trHeight w:val="3478"/>
        </w:trPr>
        <w:tc>
          <w:tcPr>
            <w:tcW w:w="959" w:type="dxa"/>
          </w:tcPr>
          <w:p w:rsidR="00574AE9" w:rsidRDefault="00574AE9" w:rsidP="003D3539">
            <w:pPr>
              <w:tabs>
                <w:tab w:val="left" w:pos="2057"/>
              </w:tabs>
            </w:pPr>
            <w:r>
              <w:lastRenderedPageBreak/>
              <w:t>10</w:t>
            </w:r>
          </w:p>
        </w:tc>
        <w:tc>
          <w:tcPr>
            <w:tcW w:w="3402" w:type="dxa"/>
          </w:tcPr>
          <w:p w:rsidR="00574AE9" w:rsidRPr="00F55B1B" w:rsidRDefault="00574AE9" w:rsidP="00574AE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F55B1B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</w:p>
          <w:p w:rsidR="00574AE9" w:rsidRPr="00574AE9" w:rsidRDefault="00574AE9" w:rsidP="00574AE9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Division; fractions and percentages</w:t>
            </w:r>
          </w:p>
          <w:p w:rsidR="00574AE9" w:rsidRPr="004C3622" w:rsidRDefault="00574AE9" w:rsidP="00574AE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74AE9">
              <w:rPr>
                <w:rFonts w:eastAsia="Times New Roman" w:cs="Arial"/>
                <w:color w:val="000000"/>
                <w:lang w:eastAsia="en-GB"/>
              </w:rPr>
              <w:t>Weeks 9, 10 and 11 focus on division and fractions; children rehearse mental strategies and short division, giving remainders as fractions; fractions are added, subtracted, multiplied and divided; finding percentages is also covered.</w:t>
            </w:r>
          </w:p>
        </w:tc>
        <w:tc>
          <w:tcPr>
            <w:tcW w:w="4252" w:type="dxa"/>
          </w:tcPr>
          <w:p w:rsidR="00574AE9" w:rsidRPr="00F55B1B" w:rsidRDefault="00574AE9" w:rsidP="003D3539">
            <w:r w:rsidRPr="00F55B1B">
              <w:rPr>
                <w:rFonts w:cs="Arial"/>
                <w:color w:val="000000"/>
                <w:shd w:val="clear" w:color="auto" w:fill="FFFFFF"/>
              </w:rPr>
              <w:t>Add and subtract unit fractions with different denominators including mixed numbers; use mental strategies to find simple percentages of amounts, including money</w:t>
            </w:r>
          </w:p>
        </w:tc>
        <w:tc>
          <w:tcPr>
            <w:tcW w:w="2726" w:type="dxa"/>
          </w:tcPr>
          <w:p w:rsidR="009A7859" w:rsidRPr="008627ED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Proper fractions</w:t>
            </w:r>
          </w:p>
          <w:p w:rsidR="00574AE9" w:rsidRPr="008627ED" w:rsidRDefault="008627ED" w:rsidP="008627ED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cstheme="minorHAnsi"/>
              </w:rPr>
              <w:t>Improper fractions</w:t>
            </w:r>
            <w:r w:rsidR="004C3622" w:rsidRPr="008627ED">
              <w:rPr>
                <w:rFonts w:cstheme="minorHAnsi"/>
              </w:rPr>
              <w:br/>
            </w:r>
            <w:r w:rsidR="004C3622" w:rsidRPr="008627ED">
              <w:rPr>
                <w:rFonts w:eastAsia="Arial" w:cstheme="minorHAnsi"/>
              </w:rPr>
              <w:t xml:space="preserve">unit fractions/ </w:t>
            </w:r>
            <w:r w:rsidRPr="008627ED">
              <w:rPr>
                <w:rFonts w:eastAsia="Arial" w:cstheme="minorHAnsi"/>
              </w:rPr>
              <w:t>non-unit fractions</w:t>
            </w:r>
            <w:r w:rsidR="009A7859" w:rsidRPr="008627ED">
              <w:rPr>
                <w:rFonts w:eastAsia="Arial" w:cstheme="minorHAnsi"/>
              </w:rPr>
              <w:t xml:space="preserve">  </w:t>
            </w:r>
            <w:r w:rsidR="004C3622" w:rsidRPr="008627ED">
              <w:rPr>
                <w:rFonts w:eastAsia="Arial" w:cstheme="minorHAnsi"/>
              </w:rPr>
              <w:br/>
            </w:r>
            <w:r w:rsidRPr="008627ED">
              <w:rPr>
                <w:rFonts w:eastAsia="Arial" w:cstheme="minorHAnsi"/>
              </w:rPr>
              <w:t>percentages</w:t>
            </w:r>
            <w:r w:rsidR="009A7859" w:rsidRPr="008627ED">
              <w:rPr>
                <w:rFonts w:eastAsia="Arial" w:cstheme="minorHAnsi"/>
              </w:rPr>
              <w:t xml:space="preserve"> </w:t>
            </w:r>
            <w:r w:rsidR="004C3622" w:rsidRPr="008627ED">
              <w:rPr>
                <w:rFonts w:eastAsia="Arial" w:cstheme="minorHAnsi"/>
              </w:rPr>
              <w:br/>
              <w:t>numerator/</w:t>
            </w:r>
            <w:r w:rsidRPr="008627ED">
              <w:rPr>
                <w:rFonts w:eastAsia="Arial" w:cstheme="minorHAnsi"/>
              </w:rPr>
              <w:t xml:space="preserve">denominator </w:t>
            </w:r>
            <w:r w:rsidR="004C3622" w:rsidRPr="008627ED">
              <w:rPr>
                <w:rFonts w:eastAsia="Arial" w:cstheme="minorHAnsi"/>
              </w:rPr>
              <w:t>synonyms for addition and</w:t>
            </w:r>
            <w:r w:rsidR="009A7859" w:rsidRPr="008627ED">
              <w:rPr>
                <w:rFonts w:eastAsia="Arial" w:cstheme="minorHAnsi"/>
              </w:rPr>
              <w:t xml:space="preserve"> subtraction</w:t>
            </w:r>
          </w:p>
          <w:p w:rsidR="008627ED" w:rsidRDefault="008627ED" w:rsidP="008627ED">
            <w:pPr>
              <w:tabs>
                <w:tab w:val="left" w:pos="2057"/>
              </w:tabs>
            </w:pPr>
            <w:r w:rsidRPr="008627ED">
              <w:rPr>
                <w:rFonts w:eastAsia="Arial" w:cstheme="minorHAnsi"/>
              </w:rPr>
              <w:t>Equivalent</w:t>
            </w:r>
          </w:p>
        </w:tc>
        <w:tc>
          <w:tcPr>
            <w:tcW w:w="2835" w:type="dxa"/>
          </w:tcPr>
          <w:p w:rsidR="00574AE9" w:rsidRDefault="009A7859" w:rsidP="003D3539">
            <w:pPr>
              <w:tabs>
                <w:tab w:val="left" w:pos="2057"/>
              </w:tabs>
            </w:pPr>
            <w:r>
              <w:t xml:space="preserve">Divide by 10 </w:t>
            </w:r>
          </w:p>
          <w:p w:rsidR="009A7859" w:rsidRDefault="009A7859" w:rsidP="003D3539">
            <w:pPr>
              <w:tabs>
                <w:tab w:val="left" w:pos="2057"/>
              </w:tabs>
            </w:pPr>
            <w:r>
              <w:t>Use sh</w:t>
            </w:r>
            <w:r w:rsidR="000453FC">
              <w:t>ort multiplication and division.</w:t>
            </w:r>
          </w:p>
          <w:p w:rsidR="000453FC" w:rsidRDefault="000453FC" w:rsidP="003D3539">
            <w:pPr>
              <w:tabs>
                <w:tab w:val="left" w:pos="2057"/>
              </w:tabs>
            </w:pPr>
            <w:r>
              <w:t xml:space="preserve">Know that when adding fractions with different denominators, then the fraction does not have the same amount of equal parts. </w:t>
            </w:r>
          </w:p>
          <w:p w:rsidR="000453FC" w:rsidRDefault="000453FC" w:rsidP="003D3539">
            <w:pPr>
              <w:tabs>
                <w:tab w:val="left" w:pos="2057"/>
              </w:tabs>
            </w:pPr>
            <w:r>
              <w:t xml:space="preserve">Know that you find equivalent fractions when adding or subtracting fractions with different denominators. </w:t>
            </w:r>
          </w:p>
          <w:p w:rsidR="009A7859" w:rsidRDefault="009A7859" w:rsidP="003D3539">
            <w:pPr>
              <w:tabs>
                <w:tab w:val="left" w:pos="2057"/>
              </w:tabs>
            </w:pPr>
            <w:r>
              <w:t xml:space="preserve">Find </w:t>
            </w:r>
            <w:r w:rsidR="000453FC">
              <w:t xml:space="preserve">the lowest common multiple. </w:t>
            </w:r>
          </w:p>
          <w:p w:rsidR="009A7859" w:rsidRDefault="000453FC" w:rsidP="003D3539">
            <w:pPr>
              <w:tabs>
                <w:tab w:val="left" w:pos="2057"/>
              </w:tabs>
            </w:pPr>
            <w:r>
              <w:t>Know how to represent f</w:t>
            </w:r>
            <w:r w:rsidR="009A7859">
              <w:t>ractions as remainders</w:t>
            </w:r>
            <w:r>
              <w:t>.</w:t>
            </w:r>
          </w:p>
          <w:p w:rsidR="009A7859" w:rsidRDefault="009A7859" w:rsidP="003D3539">
            <w:pPr>
              <w:tabs>
                <w:tab w:val="left" w:pos="2057"/>
              </w:tabs>
            </w:pPr>
          </w:p>
        </w:tc>
      </w:tr>
      <w:tr w:rsidR="00F55B1B" w:rsidTr="00EE7600">
        <w:trPr>
          <w:trHeight w:val="416"/>
        </w:trPr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11</w:t>
            </w:r>
          </w:p>
        </w:tc>
        <w:tc>
          <w:tcPr>
            <w:tcW w:w="3402" w:type="dxa"/>
          </w:tcPr>
          <w:p w:rsidR="00F55B1B" w:rsidRPr="00F55B1B" w:rsidRDefault="00F55B1B" w:rsidP="00574AE9">
            <w:pPr>
              <w:shd w:val="clear" w:color="auto" w:fill="FFFFFF"/>
              <w:textAlignment w:val="baseline"/>
              <w:rPr>
                <w:rFonts w:cs="Arial"/>
                <w:color w:val="000000"/>
                <w:shd w:val="clear" w:color="auto" w:fill="FFFFFF"/>
              </w:rPr>
            </w:pPr>
            <w:proofErr w:type="spellStart"/>
            <w:r w:rsidRPr="00F55B1B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F55B1B">
              <w:rPr>
                <w:rFonts w:cs="Arial"/>
                <w:color w:val="000000"/>
                <w:shd w:val="clear" w:color="auto" w:fill="FFFFFF"/>
              </w:rPr>
              <w:t>Fractions</w:t>
            </w:r>
            <w:proofErr w:type="spellEnd"/>
            <w:r w:rsidRPr="00F55B1B">
              <w:rPr>
                <w:rFonts w:cs="Arial"/>
                <w:color w:val="000000"/>
                <w:shd w:val="clear" w:color="auto" w:fill="FFFFFF"/>
              </w:rPr>
              <w:t>, ratio and proportion</w:t>
            </w:r>
          </w:p>
          <w:p w:rsidR="00F55B1B" w:rsidRPr="00F55B1B" w:rsidRDefault="00F55B1B" w:rsidP="00F55B1B">
            <w:pPr>
              <w:rPr>
                <w:rFonts w:eastAsia="Times New Roman" w:cs="Times New Roman"/>
                <w:lang w:eastAsia="en-GB"/>
              </w:rPr>
            </w:pPr>
            <w:r w:rsidRPr="00F55B1B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Division; fractions and percentages</w:t>
            </w:r>
          </w:p>
          <w:p w:rsidR="00F55B1B" w:rsidRPr="00F55B1B" w:rsidRDefault="00F55B1B" w:rsidP="00F55B1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F55B1B">
              <w:rPr>
                <w:rFonts w:eastAsia="Times New Roman" w:cs="Arial"/>
                <w:color w:val="000000"/>
                <w:lang w:eastAsia="en-GB"/>
              </w:rPr>
              <w:t>Weeks 9, 10 and 11 focus on division and fractions; children rehearse mental strategies and short division, giving remainders as fractions; fractions are added, subtracted, multiplied and divided; finding percentages is also covered.</w:t>
            </w:r>
          </w:p>
          <w:p w:rsidR="00F55B1B" w:rsidRPr="00F55B1B" w:rsidRDefault="00F55B1B" w:rsidP="00574AE9">
            <w:pPr>
              <w:shd w:val="clear" w:color="auto" w:fill="FFFFFF"/>
              <w:textAlignment w:val="baseline"/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4252" w:type="dxa"/>
          </w:tcPr>
          <w:p w:rsidR="00F55B1B" w:rsidRPr="00F55B1B" w:rsidRDefault="00F55B1B" w:rsidP="003D3539">
            <w:pPr>
              <w:rPr>
                <w:rFonts w:cs="Arial"/>
                <w:color w:val="000000"/>
                <w:shd w:val="clear" w:color="auto" w:fill="FFFFFF"/>
              </w:rPr>
            </w:pPr>
            <w:r w:rsidRPr="00F55B1B">
              <w:rPr>
                <w:rFonts w:cs="Arial"/>
                <w:color w:val="000000"/>
                <w:shd w:val="clear" w:color="auto" w:fill="FFFFFF"/>
              </w:rPr>
              <w:t>Multiply fractions less than 1 by whole numbers, converting improper fractions to whole numbers; use commutativity to efficiently multiply fractions by whole numbers; divide unit and non-unit fractions by whole numbers; solve word problems involving fractions.</w:t>
            </w:r>
          </w:p>
        </w:tc>
        <w:tc>
          <w:tcPr>
            <w:tcW w:w="2726" w:type="dxa"/>
          </w:tcPr>
          <w:p w:rsidR="009A7859" w:rsidRPr="008627ED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Mixed numbers</w:t>
            </w:r>
          </w:p>
          <w:p w:rsidR="009A7859" w:rsidRPr="008627ED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Improper fractions</w:t>
            </w:r>
          </w:p>
          <w:p w:rsidR="009A7859" w:rsidRPr="008627ED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Proper fractions</w:t>
            </w:r>
          </w:p>
          <w:p w:rsidR="009A7859" w:rsidRPr="008627ED" w:rsidRDefault="009A7859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Convert</w:t>
            </w:r>
          </w:p>
          <w:p w:rsidR="009A7859" w:rsidRPr="008627ED" w:rsidRDefault="009A7859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Short multiplication</w:t>
            </w:r>
          </w:p>
          <w:p w:rsidR="009A7859" w:rsidRPr="008627ED" w:rsidRDefault="008627ED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8627ED">
              <w:rPr>
                <w:rFonts w:eastAsia="Arial" w:cstheme="minorHAnsi"/>
              </w:rPr>
              <w:t>L</w:t>
            </w:r>
            <w:r w:rsidR="009A7859" w:rsidRPr="008627ED">
              <w:rPr>
                <w:rFonts w:eastAsia="Arial" w:cstheme="minorHAnsi"/>
              </w:rPr>
              <w:t>ong multiplication</w:t>
            </w:r>
          </w:p>
          <w:p w:rsidR="00F55B1B" w:rsidRPr="008627ED" w:rsidRDefault="008627ED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8627ED">
              <w:rPr>
                <w:rFonts w:cstheme="minorHAnsi"/>
              </w:rPr>
              <w:t>I</w:t>
            </w:r>
            <w:r w:rsidR="000453FC" w:rsidRPr="008627ED">
              <w:rPr>
                <w:rFonts w:cstheme="minorHAnsi"/>
              </w:rPr>
              <w:t>nteger</w:t>
            </w:r>
          </w:p>
          <w:p w:rsidR="008627ED" w:rsidRDefault="008627ED" w:rsidP="009A7859">
            <w:pPr>
              <w:tabs>
                <w:tab w:val="left" w:pos="2057"/>
              </w:tabs>
            </w:pPr>
            <w:r w:rsidRPr="008627ED">
              <w:rPr>
                <w:rFonts w:cstheme="minorHAnsi"/>
              </w:rPr>
              <w:t>Divisor</w:t>
            </w:r>
          </w:p>
        </w:tc>
        <w:tc>
          <w:tcPr>
            <w:tcW w:w="2835" w:type="dxa"/>
          </w:tcPr>
          <w:p w:rsidR="009A7859" w:rsidRDefault="009A7859" w:rsidP="009A7859">
            <w:pPr>
              <w:tabs>
                <w:tab w:val="left" w:pos="2057"/>
              </w:tabs>
            </w:pPr>
            <w:proofErr w:type="gramStart"/>
            <w:r>
              <w:t>Times</w:t>
            </w:r>
            <w:proofErr w:type="gramEnd"/>
            <w:r>
              <w:t xml:space="preserve"> table + related division facts.</w:t>
            </w:r>
          </w:p>
          <w:p w:rsidR="009A7859" w:rsidRDefault="009A7859" w:rsidP="009A7859">
            <w:pPr>
              <w:tabs>
                <w:tab w:val="left" w:pos="2057"/>
              </w:tabs>
            </w:pPr>
            <w:r>
              <w:t>Know how to represent 1 whole as a fraction.</w:t>
            </w:r>
          </w:p>
          <w:p w:rsidR="000453FC" w:rsidRDefault="000453FC" w:rsidP="009A7859">
            <w:pPr>
              <w:tabs>
                <w:tab w:val="left" w:pos="2057"/>
              </w:tabs>
            </w:pPr>
            <w:r>
              <w:t xml:space="preserve">Know that when multiplying a fraction by an integer (whole number) then multiply the numerator by the whole number, whilst the denominator stays the same. </w:t>
            </w:r>
          </w:p>
          <w:p w:rsidR="00EE7600" w:rsidRDefault="00EE7600" w:rsidP="009A7859">
            <w:pPr>
              <w:tabs>
                <w:tab w:val="left" w:pos="2057"/>
              </w:tabs>
            </w:pPr>
            <w:r>
              <w:t xml:space="preserve">To divide a fraction by a whole number, know to use the inverse and multiply the denominator by the whole </w:t>
            </w:r>
            <w:r>
              <w:lastRenderedPageBreak/>
              <w:t xml:space="preserve">number. </w:t>
            </w:r>
          </w:p>
          <w:p w:rsidR="00F55B1B" w:rsidRDefault="00F55B1B" w:rsidP="003D3539">
            <w:pPr>
              <w:tabs>
                <w:tab w:val="left" w:pos="2057"/>
              </w:tabs>
            </w:pPr>
          </w:p>
        </w:tc>
      </w:tr>
    </w:tbl>
    <w:p w:rsidR="00574AE9" w:rsidRDefault="00574AE9"/>
    <w:p w:rsidR="00F55B1B" w:rsidRDefault="00F55B1B" w:rsidP="00F55B1B">
      <w:pPr>
        <w:pStyle w:val="Heading2"/>
      </w:pPr>
      <w:r>
        <w:t>Year 6, Spring Term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3544"/>
        <w:gridCol w:w="4001"/>
        <w:gridCol w:w="2835"/>
        <w:gridCol w:w="2835"/>
      </w:tblGrid>
      <w:tr w:rsidR="00F55B1B" w:rsidTr="003D3539"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Week</w:t>
            </w:r>
          </w:p>
        </w:tc>
        <w:tc>
          <w:tcPr>
            <w:tcW w:w="3544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Strand and progression focus</w:t>
            </w:r>
          </w:p>
        </w:tc>
        <w:tc>
          <w:tcPr>
            <w:tcW w:w="4001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KPI’s</w:t>
            </w:r>
          </w:p>
        </w:tc>
        <w:tc>
          <w:tcPr>
            <w:tcW w:w="2835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Key Vocabulary</w:t>
            </w:r>
          </w:p>
        </w:tc>
        <w:tc>
          <w:tcPr>
            <w:tcW w:w="2835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 xml:space="preserve">Core skills </w:t>
            </w:r>
          </w:p>
        </w:tc>
      </w:tr>
      <w:tr w:rsidR="00F55B1B" w:rsidTr="003D3539">
        <w:tc>
          <w:tcPr>
            <w:tcW w:w="959" w:type="dxa"/>
          </w:tcPr>
          <w:p w:rsidR="00F55B1B" w:rsidRPr="0057604D" w:rsidRDefault="00F55B1B" w:rsidP="003D3539">
            <w:pPr>
              <w:tabs>
                <w:tab w:val="left" w:pos="2057"/>
              </w:tabs>
            </w:pPr>
            <w:r>
              <w:t>12</w:t>
            </w:r>
          </w:p>
        </w:tc>
        <w:tc>
          <w:tcPr>
            <w:tcW w:w="3544" w:type="dxa"/>
          </w:tcPr>
          <w:p w:rsidR="00F55B1B" w:rsidRPr="003D3539" w:rsidRDefault="00F55B1B" w:rsidP="00F55B1B">
            <w:pPr>
              <w:textAlignment w:val="baseline"/>
              <w:rPr>
                <w:rFonts w:cs="Arial"/>
                <w:color w:val="000000"/>
              </w:rPr>
            </w:pPr>
            <w:r w:rsidRPr="003D3539">
              <w:rPr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br/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</w:rPr>
              <w:t xml:space="preserve"> and place value</w:t>
            </w:r>
            <w:r w:rsidRPr="003D3539">
              <w:rPr>
                <w:rFonts w:cs="Arial"/>
                <w:color w:val="000000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</w:rPr>
              <w:t xml:space="preserve"> addition and subtraction</w:t>
            </w:r>
          </w:p>
          <w:p w:rsidR="00F55B1B" w:rsidRPr="00F55B1B" w:rsidRDefault="00F55B1B" w:rsidP="00F55B1B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Place value; subtraction</w:t>
            </w:r>
          </w:p>
          <w:p w:rsidR="00F55B1B" w:rsidRPr="00F55B1B" w:rsidRDefault="00F55B1B" w:rsidP="00F55B1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F55B1B">
              <w:rPr>
                <w:rFonts w:eastAsia="Times New Roman" w:cs="Arial"/>
                <w:color w:val="000000"/>
                <w:lang w:eastAsia="en-GB"/>
              </w:rPr>
              <w:t>Week 12 focuses on a robust understanding of place value in large numbers, which underpins the subtraction work that follows.</w:t>
            </w:r>
          </w:p>
          <w:p w:rsidR="00F55B1B" w:rsidRPr="003D3539" w:rsidRDefault="00F55B1B" w:rsidP="00F55B1B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F55B1B" w:rsidRPr="003D3539" w:rsidRDefault="00F55B1B" w:rsidP="003D3539">
            <w:r w:rsidRPr="003D3539">
              <w:rPr>
                <w:rFonts w:cs="Arial"/>
                <w:color w:val="000000"/>
                <w:shd w:val="clear" w:color="auto" w:fill="FFFFFF"/>
              </w:rPr>
              <w:t>Read and write numbers with up to 7-digits, understanding what each digit represents; work systematically to find out how many numbers round to 5000000; solve subtraction of 5- and 6-digit numbers using written column method (decomposition).</w:t>
            </w:r>
          </w:p>
        </w:tc>
        <w:tc>
          <w:tcPr>
            <w:tcW w:w="2835" w:type="dxa"/>
          </w:tcPr>
          <w:p w:rsidR="004C3622" w:rsidRPr="00B17ED1" w:rsidRDefault="004C3622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>Place value</w:t>
            </w:r>
            <w:r w:rsidR="009A7859" w:rsidRPr="00B17ED1">
              <w:rPr>
                <w:rFonts w:eastAsia="Arial" w:cstheme="minorHAnsi"/>
              </w:rPr>
              <w:t xml:space="preserve"> </w:t>
            </w:r>
          </w:p>
          <w:p w:rsidR="004C3622" w:rsidRPr="00B17ED1" w:rsidRDefault="00B17ED1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Decimal numbers</w:t>
            </w:r>
            <w:r w:rsidR="009A7859" w:rsidRPr="00B17ED1">
              <w:rPr>
                <w:rFonts w:eastAsia="Arial" w:cstheme="minorHAnsi"/>
              </w:rPr>
              <w:t xml:space="preserve"> </w:t>
            </w:r>
          </w:p>
          <w:p w:rsidR="009A7859" w:rsidRPr="00B17ED1" w:rsidRDefault="00B17ED1" w:rsidP="009A7859">
            <w:pPr>
              <w:tabs>
                <w:tab w:val="left" w:pos="2057"/>
              </w:tabs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Tenths &amp; hundredths</w:t>
            </w:r>
          </w:p>
          <w:p w:rsidR="009A7859" w:rsidRPr="00B17ED1" w:rsidRDefault="00B17ED1" w:rsidP="009A7859">
            <w:pPr>
              <w:framePr w:hSpace="180" w:wrap="around" w:hAnchor="margin" w:y="710"/>
              <w:tabs>
                <w:tab w:val="left" w:pos="5130"/>
              </w:tabs>
              <w:rPr>
                <w:rFonts w:cstheme="minorHAnsi"/>
              </w:rPr>
            </w:pPr>
            <w:r>
              <w:rPr>
                <w:rFonts w:eastAsia="Arial" w:cstheme="minorHAnsi"/>
              </w:rPr>
              <w:t>Nearest tenth and whole number</w:t>
            </w:r>
          </w:p>
          <w:p w:rsidR="00F55B1B" w:rsidRPr="00B17ED1" w:rsidRDefault="00B17ED1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Compare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Round</w:t>
            </w:r>
          </w:p>
        </w:tc>
        <w:tc>
          <w:tcPr>
            <w:tcW w:w="2835" w:type="dxa"/>
          </w:tcPr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Understand the value of each digit</w:t>
            </w:r>
          </w:p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 xml:space="preserve">Scaling </w:t>
            </w:r>
          </w:p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Understand that fractions, decimals and percentages make a whole</w:t>
            </w:r>
          </w:p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Use place value to 3 decimal places.</w:t>
            </w:r>
          </w:p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Make fractions as part of 100.</w:t>
            </w:r>
          </w:p>
          <w:p w:rsidR="009A7859" w:rsidRPr="00B17ED1" w:rsidRDefault="009A7859" w:rsidP="009A7859">
            <w:pPr>
              <w:tabs>
                <w:tab w:val="left" w:pos="5130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Make equivalent fractions Using a fraction wall/strip.</w:t>
            </w:r>
          </w:p>
          <w:p w:rsidR="00F55B1B" w:rsidRPr="00B17ED1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Use times table knowledge to divide.</w:t>
            </w:r>
          </w:p>
        </w:tc>
      </w:tr>
      <w:tr w:rsidR="00F55B1B" w:rsidTr="003D3539"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13</w:t>
            </w:r>
          </w:p>
        </w:tc>
        <w:tc>
          <w:tcPr>
            <w:tcW w:w="3544" w:type="dxa"/>
          </w:tcPr>
          <w:p w:rsidR="00F55B1B" w:rsidRPr="003D3539" w:rsidRDefault="00F55B1B" w:rsidP="00F55B1B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</w:p>
          <w:p w:rsidR="00F55B1B" w:rsidRPr="00F55B1B" w:rsidRDefault="00F55B1B" w:rsidP="00F55B1B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ultiplication of decimals and fractions</w:t>
            </w:r>
          </w:p>
          <w:p w:rsidR="00F55B1B" w:rsidRPr="00F55B1B" w:rsidRDefault="00F55B1B" w:rsidP="00F55B1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F55B1B">
              <w:rPr>
                <w:rFonts w:eastAsia="Times New Roman" w:cs="Arial"/>
                <w:color w:val="000000"/>
                <w:lang w:eastAsia="en-GB"/>
              </w:rPr>
              <w:t>Weeks 13 and 14 focus on understanding decimal and proper fractions and their equivalences; calculations including multiplication of these numbers are rehearsed.</w:t>
            </w:r>
          </w:p>
          <w:p w:rsidR="00F55B1B" w:rsidRPr="003D3539" w:rsidRDefault="00F55B1B" w:rsidP="00F55B1B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F55B1B" w:rsidRPr="003D3539" w:rsidRDefault="00F55B1B" w:rsidP="003D3539">
            <w:r w:rsidRPr="003D3539">
              <w:rPr>
                <w:rFonts w:cs="Arial"/>
                <w:color w:val="000000"/>
                <w:shd w:val="clear" w:color="auto" w:fill="FFFFFF"/>
              </w:rPr>
              <w:t>Multiply and divide by 10, 100 and 1000; compare and order numbers with up to three decimal places; know common fraction / decimal equivalents; multiply pairs of unit fractions and multiply unit fractions by non-unit fractions</w:t>
            </w:r>
          </w:p>
        </w:tc>
        <w:tc>
          <w:tcPr>
            <w:tcW w:w="2835" w:type="dxa"/>
          </w:tcPr>
          <w:p w:rsidR="00990B80" w:rsidRPr="00B17ED1" w:rsidRDefault="00990B80" w:rsidP="00990B80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Mixed numbers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Improper fractions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Proper fractions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 xml:space="preserve">Multiply 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>Convert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>Short multiplication</w:t>
            </w:r>
          </w:p>
          <w:p w:rsidR="00990B80" w:rsidRPr="00B17ED1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>L</w:t>
            </w:r>
            <w:r w:rsidR="00990B80" w:rsidRPr="00B17ED1">
              <w:rPr>
                <w:rFonts w:eastAsia="Arial" w:cstheme="minorHAnsi"/>
              </w:rPr>
              <w:t>ong multiplication</w:t>
            </w:r>
          </w:p>
          <w:p w:rsidR="00B17ED1" w:rsidRPr="00B17ED1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t xml:space="preserve">Recurring </w:t>
            </w:r>
          </w:p>
          <w:p w:rsidR="00B17ED1" w:rsidRPr="00B17ED1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</w:p>
          <w:p w:rsidR="005E6A3A" w:rsidRPr="00B17ED1" w:rsidRDefault="005E6A3A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</w:p>
          <w:p w:rsidR="00F55B1B" w:rsidRPr="00B17ED1" w:rsidRDefault="00F55B1B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</w:tc>
        <w:tc>
          <w:tcPr>
            <w:tcW w:w="2835" w:type="dxa"/>
          </w:tcPr>
          <w:p w:rsidR="009A7859" w:rsidRPr="00B17ED1" w:rsidRDefault="009A7859" w:rsidP="009A785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 xml:space="preserve">Be able to move digits across a </w:t>
            </w:r>
            <w:proofErr w:type="spellStart"/>
            <w:r w:rsidRPr="00B17ED1">
              <w:rPr>
                <w:rFonts w:cstheme="minorHAnsi"/>
              </w:rPr>
              <w:t>pv</w:t>
            </w:r>
            <w:proofErr w:type="spellEnd"/>
            <w:r w:rsidRPr="00B17ED1">
              <w:rPr>
                <w:rFonts w:cstheme="minorHAnsi"/>
              </w:rPr>
              <w:t xml:space="preserve"> grid - 1 place, 2 places or 3 to multiply/divide by 10, 100 and 1000.</w:t>
            </w:r>
          </w:p>
          <w:p w:rsidR="00990B80" w:rsidRPr="00B17ED1" w:rsidRDefault="00990B80" w:rsidP="00990B80">
            <w:pPr>
              <w:tabs>
                <w:tab w:val="left" w:pos="2057"/>
              </w:tabs>
              <w:rPr>
                <w:rFonts w:cstheme="minorHAnsi"/>
              </w:rPr>
            </w:pPr>
            <w:proofErr w:type="gramStart"/>
            <w:r w:rsidRPr="00B17ED1">
              <w:rPr>
                <w:rFonts w:cstheme="minorHAnsi"/>
              </w:rPr>
              <w:t>Times</w:t>
            </w:r>
            <w:proofErr w:type="gramEnd"/>
            <w:r w:rsidRPr="00B17ED1">
              <w:rPr>
                <w:rFonts w:cstheme="minorHAnsi"/>
              </w:rPr>
              <w:t xml:space="preserve"> table + related division facts.</w:t>
            </w:r>
          </w:p>
          <w:p w:rsidR="00F55B1B" w:rsidRPr="00B17ED1" w:rsidRDefault="00990B80" w:rsidP="005E6A3A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Know how to represent 1 whole as a fraction.</w:t>
            </w:r>
          </w:p>
          <w:p w:rsidR="005E6A3A" w:rsidRPr="00B17ED1" w:rsidRDefault="005E6A3A" w:rsidP="005E6A3A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 xml:space="preserve">Know to multiply the numerators and then the denominators. </w:t>
            </w:r>
          </w:p>
        </w:tc>
      </w:tr>
      <w:tr w:rsidR="00F55B1B" w:rsidTr="003D3539"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14</w:t>
            </w:r>
          </w:p>
        </w:tc>
        <w:tc>
          <w:tcPr>
            <w:tcW w:w="3544" w:type="dxa"/>
          </w:tcPr>
          <w:p w:rsidR="00F55B1B" w:rsidRPr="003D3539" w:rsidRDefault="00F55B1B" w:rsidP="00F55B1B">
            <w:pPr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lastRenderedPageBreak/>
              <w:t>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</w:p>
          <w:p w:rsidR="00F55B1B" w:rsidRPr="00F55B1B" w:rsidRDefault="00F55B1B" w:rsidP="00F55B1B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ultiplication of decimals and fractions</w:t>
            </w:r>
          </w:p>
          <w:p w:rsidR="00F55B1B" w:rsidRPr="00F55B1B" w:rsidRDefault="00F55B1B" w:rsidP="00F55B1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F55B1B">
              <w:rPr>
                <w:rFonts w:eastAsia="Times New Roman" w:cs="Arial"/>
                <w:color w:val="000000"/>
                <w:lang w:eastAsia="en-GB"/>
              </w:rPr>
              <w:t>Weeks 13 and 14 focus on understanding decimal and proper fractions and their equivalences; calculations including multiplication of these numbers are rehearsed.</w:t>
            </w:r>
          </w:p>
          <w:p w:rsidR="00F55B1B" w:rsidRPr="003D3539" w:rsidRDefault="00F55B1B" w:rsidP="00F55B1B">
            <w:pPr>
              <w:textAlignment w:val="baseline"/>
            </w:pPr>
          </w:p>
        </w:tc>
        <w:tc>
          <w:tcPr>
            <w:tcW w:w="4001" w:type="dxa"/>
          </w:tcPr>
          <w:p w:rsidR="00F55B1B" w:rsidRPr="003D3539" w:rsidRDefault="00F55B1B" w:rsidP="003D3539"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Use partitioning to mentally multiply 2-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digit numbers with one decimal place by whole 1-digit numbers; multiply numbers with two decimal places; use short multiplication to multiply amounts of money; use estimation to check answers to calculations; use long multiplication to multiply 3-digit and 4-digit numbers by numbers between 10 and 30.</w:t>
            </w:r>
          </w:p>
        </w:tc>
        <w:tc>
          <w:tcPr>
            <w:tcW w:w="2835" w:type="dxa"/>
          </w:tcPr>
          <w:p w:rsidR="00990B80" w:rsidRPr="005A2949" w:rsidRDefault="00990B80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lastRenderedPageBreak/>
              <w:t>Short multiplication</w:t>
            </w:r>
          </w:p>
          <w:p w:rsidR="00990B80" w:rsidRPr="005A2949" w:rsidRDefault="004C3622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lastRenderedPageBreak/>
              <w:t>l</w:t>
            </w:r>
            <w:r w:rsidR="00990B80" w:rsidRPr="005A2949">
              <w:rPr>
                <w:rFonts w:eastAsia="Arial" w:cstheme="minorHAnsi"/>
              </w:rPr>
              <w:t>ong multiplication</w:t>
            </w:r>
          </w:p>
          <w:p w:rsidR="004C3622" w:rsidRPr="005A2949" w:rsidRDefault="004C3622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t>inverse operations</w:t>
            </w:r>
          </w:p>
          <w:p w:rsidR="00B17ED1" w:rsidRPr="005A2949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t>Product</w:t>
            </w:r>
          </w:p>
          <w:p w:rsidR="00B17ED1" w:rsidRPr="005A2949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t>Trade</w:t>
            </w:r>
          </w:p>
          <w:p w:rsidR="00B17ED1" w:rsidRPr="005A2949" w:rsidRDefault="00B17ED1" w:rsidP="00990B80">
            <w:pPr>
              <w:tabs>
                <w:tab w:val="left" w:pos="2057"/>
              </w:tabs>
              <w:rPr>
                <w:rFonts w:eastAsia="Arial" w:cstheme="minorHAnsi"/>
              </w:rPr>
            </w:pPr>
            <w:r w:rsidRPr="005A2949">
              <w:rPr>
                <w:rFonts w:eastAsia="Arial" w:cstheme="minorHAnsi"/>
              </w:rPr>
              <w:t xml:space="preserve">Estimate </w:t>
            </w:r>
          </w:p>
          <w:p w:rsidR="00B17ED1" w:rsidRDefault="00B17ED1" w:rsidP="00990B80">
            <w:pPr>
              <w:tabs>
                <w:tab w:val="left" w:pos="2057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  <w:p w:rsidR="00B17ED1" w:rsidRDefault="00B17ED1" w:rsidP="00990B80">
            <w:pPr>
              <w:tabs>
                <w:tab w:val="left" w:pos="2057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  <w:p w:rsidR="00042377" w:rsidRDefault="00042377" w:rsidP="00990B80">
            <w:pPr>
              <w:tabs>
                <w:tab w:val="left" w:pos="2057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  <w:p w:rsidR="00042377" w:rsidRDefault="00042377" w:rsidP="00990B80">
            <w:pPr>
              <w:tabs>
                <w:tab w:val="left" w:pos="2057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  <w:p w:rsidR="00990B80" w:rsidRDefault="00990B80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990B80" w:rsidRDefault="00990B80" w:rsidP="00990B80">
            <w:pPr>
              <w:tabs>
                <w:tab w:val="left" w:pos="2057"/>
              </w:tabs>
            </w:pPr>
            <w:proofErr w:type="gramStart"/>
            <w:r>
              <w:lastRenderedPageBreak/>
              <w:t>Times</w:t>
            </w:r>
            <w:proofErr w:type="gramEnd"/>
            <w:r>
              <w:t xml:space="preserve"> table + related division </w:t>
            </w:r>
            <w:r>
              <w:lastRenderedPageBreak/>
              <w:t>facts.</w:t>
            </w:r>
          </w:p>
          <w:p w:rsidR="00990B80" w:rsidRDefault="00990B80" w:rsidP="00990B80">
            <w:pPr>
              <w:tabs>
                <w:tab w:val="left" w:pos="2057"/>
              </w:tabs>
            </w:pPr>
            <w:r>
              <w:t>Know how to represent 1 whole as a fraction.</w:t>
            </w:r>
          </w:p>
          <w:p w:rsidR="00F55B1B" w:rsidRDefault="00F55B1B" w:rsidP="003D3539">
            <w:pPr>
              <w:tabs>
                <w:tab w:val="left" w:pos="2057"/>
              </w:tabs>
            </w:pPr>
          </w:p>
        </w:tc>
      </w:tr>
      <w:tr w:rsidR="00F55B1B" w:rsidTr="003D3539"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lastRenderedPageBreak/>
              <w:t>15</w:t>
            </w:r>
          </w:p>
        </w:tc>
        <w:tc>
          <w:tcPr>
            <w:tcW w:w="3544" w:type="dxa"/>
          </w:tcPr>
          <w:p w:rsidR="00F55B1B" w:rsidRPr="003D3539" w:rsidRDefault="00F55B1B" w:rsidP="00F55B1B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F55B1B" w:rsidRPr="00F55B1B" w:rsidRDefault="00F55B1B" w:rsidP="00F55B1B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2D shapes; angles</w:t>
            </w:r>
          </w:p>
          <w:p w:rsidR="00F55B1B" w:rsidRPr="00F55B1B" w:rsidRDefault="00F55B1B" w:rsidP="00F55B1B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F55B1B">
              <w:rPr>
                <w:rFonts w:eastAsia="Times New Roman" w:cs="Arial"/>
                <w:color w:val="000000"/>
                <w:lang w:eastAsia="en-GB"/>
              </w:rPr>
              <w:t>Week 15 focuses on 2D shapes, particularly quadrilaterals, in relation to their diagonals and interior angles; circles are also taught, along with relevant terminology.</w:t>
            </w:r>
          </w:p>
          <w:p w:rsidR="00F55B1B" w:rsidRPr="003D3539" w:rsidRDefault="00F55B1B" w:rsidP="00F55B1B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F55B1B" w:rsidRPr="003D3539" w:rsidRDefault="00F55B1B" w:rsidP="003D3539">
            <w:r w:rsidRPr="003D3539">
              <w:rPr>
                <w:rFonts w:cs="Arial"/>
                <w:color w:val="000000"/>
                <w:shd w:val="clear" w:color="auto" w:fill="FFFFFF"/>
              </w:rPr>
              <w:t>Name, classify and identify properties of quadrilaterals; explore how diagonal lines can bisect quadrilaterals; understand what an angle is and that it is measured in degrees; know what the angles of triangles, quadrilaterals, pentagons, hexagons and octagons add to and use these facts and mathematical reasoning to calculate missing angles; recognise and identify the properties of circles and name their parts; draw circles using pairs of compasses; draw polygons using a ruler and a protractor</w:t>
            </w:r>
          </w:p>
        </w:tc>
        <w:tc>
          <w:tcPr>
            <w:tcW w:w="2835" w:type="dxa"/>
          </w:tcPr>
          <w:p w:rsidR="00B17ED1" w:rsidRDefault="00B17ED1" w:rsidP="003D3539">
            <w:pPr>
              <w:tabs>
                <w:tab w:val="left" w:pos="2057"/>
              </w:tabs>
            </w:pPr>
            <w:r>
              <w:t>Properties of shapes</w:t>
            </w:r>
            <w:r>
              <w:br/>
              <w:t>Parallel</w:t>
            </w:r>
          </w:p>
          <w:p w:rsidR="00F55B1B" w:rsidRDefault="00B17ED1" w:rsidP="003D3539">
            <w:pPr>
              <w:tabs>
                <w:tab w:val="left" w:pos="2057"/>
              </w:tabs>
            </w:pPr>
            <w:r>
              <w:t>perpendicular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 xml:space="preserve">Circumference 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Diameter</w:t>
            </w:r>
          </w:p>
          <w:p w:rsidR="00990B80" w:rsidRDefault="00B17ED1" w:rsidP="003D3539">
            <w:pPr>
              <w:tabs>
                <w:tab w:val="left" w:pos="2057"/>
              </w:tabs>
            </w:pPr>
            <w:r>
              <w:t>R</w:t>
            </w:r>
            <w:r w:rsidR="00990B80">
              <w:t xml:space="preserve">adius </w:t>
            </w:r>
          </w:p>
          <w:p w:rsidR="00B17ED1" w:rsidRDefault="00B17ED1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990B80" w:rsidRDefault="00990B80" w:rsidP="00990B80">
            <w:pPr>
              <w:tabs>
                <w:tab w:val="left" w:pos="2057"/>
              </w:tabs>
            </w:pPr>
            <w:r>
              <w:t>Check for parallel sides.</w:t>
            </w:r>
          </w:p>
          <w:p w:rsidR="00990B80" w:rsidRDefault="00990B80" w:rsidP="00990B80">
            <w:pPr>
              <w:tabs>
                <w:tab w:val="left" w:pos="2057"/>
              </w:tabs>
            </w:pPr>
            <w:r>
              <w:t>Check for opposite sides/angles equal.</w:t>
            </w:r>
          </w:p>
          <w:p w:rsidR="00990B80" w:rsidRDefault="00990B80" w:rsidP="00990B80">
            <w:pPr>
              <w:tabs>
                <w:tab w:val="left" w:pos="2057"/>
              </w:tabs>
            </w:pPr>
            <w:r>
              <w:t>Recognise perpendicular lines at different orientations.</w:t>
            </w:r>
          </w:p>
          <w:p w:rsidR="00990B80" w:rsidRDefault="00990B80" w:rsidP="00990B80">
            <w:pPr>
              <w:tabs>
                <w:tab w:val="left" w:pos="2057"/>
              </w:tabs>
            </w:pPr>
            <w:r>
              <w:t>Use knowledge that 90 degrees is a right angle, 180 degrees a straight line and 360 degrees a complete turn.</w:t>
            </w:r>
          </w:p>
          <w:p w:rsidR="00F55B1B" w:rsidRDefault="00F55B1B" w:rsidP="003D3539">
            <w:pPr>
              <w:tabs>
                <w:tab w:val="left" w:pos="2057"/>
              </w:tabs>
            </w:pPr>
          </w:p>
        </w:tc>
      </w:tr>
      <w:tr w:rsidR="00F55B1B" w:rsidTr="003D3539">
        <w:tc>
          <w:tcPr>
            <w:tcW w:w="959" w:type="dxa"/>
          </w:tcPr>
          <w:p w:rsidR="00F55B1B" w:rsidRDefault="00F55B1B" w:rsidP="003D3539">
            <w:pPr>
              <w:tabs>
                <w:tab w:val="left" w:pos="2057"/>
              </w:tabs>
            </w:pPr>
            <w:r>
              <w:t>16</w:t>
            </w:r>
          </w:p>
        </w:tc>
        <w:tc>
          <w:tcPr>
            <w:tcW w:w="3544" w:type="dxa"/>
          </w:tcPr>
          <w:p w:rsidR="00F55B1B" w:rsidRPr="003D3539" w:rsidRDefault="00F55B1B" w:rsidP="00F55B1B">
            <w:pPr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Addition and subtract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 xml:space="preserve">Week 16 focuses on mental and written addition and subtraction </w:t>
            </w:r>
            <w:r w:rsidRPr="003D3539">
              <w:rPr>
                <w:rFonts w:eastAsia="Times New Roman" w:cs="Arial"/>
                <w:color w:val="000000"/>
                <w:lang w:eastAsia="en-GB"/>
              </w:rPr>
              <w:lastRenderedPageBreak/>
              <w:t>methods, including solving word problems.</w:t>
            </w:r>
          </w:p>
          <w:p w:rsidR="00F55B1B" w:rsidRPr="003D3539" w:rsidRDefault="00F55B1B" w:rsidP="00F55B1B">
            <w:pPr>
              <w:textAlignment w:val="baseline"/>
            </w:pPr>
            <w:r w:rsidRPr="003D3539">
              <w:rPr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br/>
            </w:r>
          </w:p>
        </w:tc>
        <w:tc>
          <w:tcPr>
            <w:tcW w:w="4001" w:type="dxa"/>
          </w:tcPr>
          <w:p w:rsidR="00F55B1B" w:rsidRPr="00B17ED1" w:rsidRDefault="003D3539" w:rsidP="003D3539">
            <w:pPr>
              <w:rPr>
                <w:rFonts w:cstheme="minorHAnsi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lastRenderedPageBreak/>
              <w:t xml:space="preserve">Add and subtract numbers using mental strategies; solve addition of 4- to 7-digit numbers using written column addition; identify patterns in the number of steps required to generate palindromic numbers; solve subtraction of 5-, 6- and 7-digit numbers using written column method (decomposition); solve additions </w:t>
            </w:r>
            <w:r w:rsidRPr="00B17ED1">
              <w:rPr>
                <w:rFonts w:cstheme="minorHAnsi"/>
                <w:color w:val="000000"/>
                <w:shd w:val="clear" w:color="auto" w:fill="FFFFFF"/>
              </w:rPr>
              <w:lastRenderedPageBreak/>
              <w:t>and subtractions choosing mental strategies or written procedures as appropriate; read, understand and solve word problems</w:t>
            </w:r>
          </w:p>
        </w:tc>
        <w:tc>
          <w:tcPr>
            <w:tcW w:w="2835" w:type="dxa"/>
          </w:tcPr>
          <w:p w:rsidR="004C3622" w:rsidRPr="00B17ED1" w:rsidRDefault="00B17ED1" w:rsidP="00990B80">
            <w:pPr>
              <w:tabs>
                <w:tab w:val="left" w:pos="5130"/>
              </w:tabs>
              <w:rPr>
                <w:rFonts w:eastAsia="Arial" w:cstheme="minorHAnsi"/>
              </w:rPr>
            </w:pPr>
            <w:r w:rsidRPr="00B17ED1">
              <w:rPr>
                <w:rFonts w:eastAsia="Arial" w:cstheme="minorHAnsi"/>
              </w:rPr>
              <w:lastRenderedPageBreak/>
              <w:t>P</w:t>
            </w:r>
            <w:r w:rsidR="00990B80" w:rsidRPr="00B17ED1">
              <w:rPr>
                <w:rFonts w:eastAsia="Arial" w:cstheme="minorHAnsi"/>
              </w:rPr>
              <w:t xml:space="preserve">lace value; </w:t>
            </w:r>
          </w:p>
          <w:p w:rsidR="00F55B1B" w:rsidRPr="00B17ED1" w:rsidRDefault="004C3622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synonyms of addition and subtraction</w:t>
            </w:r>
          </w:p>
          <w:p w:rsidR="004C3622" w:rsidRPr="00B17ED1" w:rsidRDefault="00B17ED1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B17ED1">
              <w:rPr>
                <w:rFonts w:cstheme="minorHAnsi"/>
              </w:rPr>
              <w:t>D</w:t>
            </w:r>
            <w:r w:rsidR="004C3622" w:rsidRPr="00B17ED1">
              <w:rPr>
                <w:rFonts w:cstheme="minorHAnsi"/>
              </w:rPr>
              <w:t>ecomposition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t>Reverse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t>P</w:t>
            </w:r>
            <w:r w:rsidRPr="00B17ED1">
              <w:rPr>
                <w:rFonts w:cstheme="minorHAnsi"/>
                <w:color w:val="000000"/>
                <w:shd w:val="clear" w:color="auto" w:fill="FFFFFF"/>
              </w:rPr>
              <w:t>alindrome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t>Difference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t>Strategy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B17ED1">
              <w:rPr>
                <w:rFonts w:cstheme="minorHAnsi"/>
                <w:color w:val="000000"/>
                <w:shd w:val="clear" w:color="auto" w:fill="FFFFFF"/>
              </w:rPr>
              <w:lastRenderedPageBreak/>
              <w:t xml:space="preserve">Rounding </w:t>
            </w:r>
          </w:p>
          <w:p w:rsidR="00B17ED1" w:rsidRPr="00B17ED1" w:rsidRDefault="00B17ED1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</w:tc>
        <w:tc>
          <w:tcPr>
            <w:tcW w:w="2835" w:type="dxa"/>
          </w:tcPr>
          <w:p w:rsidR="00990B80" w:rsidRDefault="00990B80" w:rsidP="00990B80">
            <w:r>
              <w:lastRenderedPageBreak/>
              <w:t>Partitioning using place value.</w:t>
            </w:r>
          </w:p>
          <w:p w:rsidR="00990B80" w:rsidRDefault="00990B80" w:rsidP="00990B80">
            <w:r>
              <w:t>Counting up/back to the nearest 10, 100, 1000.</w:t>
            </w:r>
          </w:p>
          <w:p w:rsidR="00F55B1B" w:rsidRDefault="00990B80" w:rsidP="00990B80">
            <w:pPr>
              <w:tabs>
                <w:tab w:val="left" w:pos="2057"/>
              </w:tabs>
            </w:pPr>
            <w:r>
              <w:t>Column addition and subtraction</w:t>
            </w: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17</w:t>
            </w:r>
          </w:p>
        </w:tc>
        <w:tc>
          <w:tcPr>
            <w:tcW w:w="3544" w:type="dxa"/>
          </w:tcPr>
          <w:p w:rsidR="003D3539" w:rsidRPr="003D3539" w:rsidRDefault="003D3539" w:rsidP="00F55B1B">
            <w:pPr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ultiplication and divis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 17 focuses on number patterns involving factors and multiples, and on long division.</w:t>
            </w:r>
          </w:p>
          <w:p w:rsidR="003D3539" w:rsidRPr="003D3539" w:rsidRDefault="003D3539" w:rsidP="00F55B1B">
            <w:pPr>
              <w:textAlignment w:val="baseline"/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4001" w:type="dxa"/>
          </w:tcPr>
          <w:p w:rsidR="003D3539" w:rsidRPr="003D3539" w:rsidRDefault="003D3539" w:rsidP="003D3539">
            <w:pPr>
              <w:rPr>
                <w:rFonts w:cs="Arial"/>
                <w:color w:val="000000"/>
                <w:shd w:val="clear" w:color="auto" w:fill="FFFFFF"/>
              </w:rPr>
            </w:pPr>
            <w:r w:rsidRPr="003D3539">
              <w:rPr>
                <w:rFonts w:cs="Arial"/>
                <w:color w:val="000000"/>
                <w:shd w:val="clear" w:color="auto" w:fill="FFFFFF"/>
              </w:rPr>
              <w:t>Identity common factors and common multiples; understand that a prime number has exactly two factors and find prime numbers less than 100; understand what a composite (non-prime) number is; use long division to divide 3- and 4-digit numbers by 2-digit numbers, giving remainders as a fraction, simplifying where possible</w:t>
            </w:r>
          </w:p>
        </w:tc>
        <w:tc>
          <w:tcPr>
            <w:tcW w:w="2835" w:type="dxa"/>
          </w:tcPr>
          <w:p w:rsidR="003D3539" w:rsidRDefault="00C920C6" w:rsidP="003D3539">
            <w:pPr>
              <w:tabs>
                <w:tab w:val="left" w:pos="2057"/>
              </w:tabs>
            </w:pPr>
            <w:r>
              <w:t>Factors/</w:t>
            </w:r>
            <w:r w:rsidR="00B17ED1">
              <w:t>multiples</w:t>
            </w:r>
            <w:r w:rsidR="00990B80">
              <w:t xml:space="preserve"> </w:t>
            </w:r>
            <w:r>
              <w:br/>
            </w:r>
            <w:r w:rsidR="00B17ED1">
              <w:t>prime number</w:t>
            </w:r>
            <w:r>
              <w:br/>
            </w:r>
            <w:r w:rsidR="00B17ED1">
              <w:t>composite number</w:t>
            </w:r>
            <w:r w:rsidR="00990B80">
              <w:t xml:space="preserve"> </w:t>
            </w:r>
            <w:r>
              <w:br/>
            </w:r>
            <w:r w:rsidR="00B17ED1">
              <w:t>S</w:t>
            </w:r>
            <w:r w:rsidR="00990B80">
              <w:t>implify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 xml:space="preserve">Divisor 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Remainder</w:t>
            </w:r>
          </w:p>
          <w:p w:rsidR="00B17ED1" w:rsidRDefault="00B17ED1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990B80" w:rsidRDefault="00990B80" w:rsidP="00990B80">
            <w:pPr>
              <w:tabs>
                <w:tab w:val="left" w:pos="2057"/>
              </w:tabs>
            </w:pPr>
            <w:r>
              <w:t>Use a short written division method.</w:t>
            </w:r>
          </w:p>
          <w:p w:rsidR="00990B80" w:rsidRDefault="00990B80" w:rsidP="00990B80">
            <w:pPr>
              <w:tabs>
                <w:tab w:val="left" w:pos="2057"/>
              </w:tabs>
            </w:pPr>
            <w:r>
              <w:t xml:space="preserve">Use a long written division method. </w:t>
            </w:r>
          </w:p>
          <w:p w:rsidR="003D3539" w:rsidRDefault="00990B80" w:rsidP="00990B80">
            <w:pPr>
              <w:tabs>
                <w:tab w:val="left" w:pos="2057"/>
              </w:tabs>
            </w:pPr>
            <w:r>
              <w:t xml:space="preserve"> Reverse the signs in a number statement to apply the inverse operation.</w:t>
            </w:r>
          </w:p>
        </w:tc>
      </w:tr>
    </w:tbl>
    <w:p w:rsidR="00F55B1B" w:rsidRDefault="00F55B1B"/>
    <w:p w:rsidR="003D3539" w:rsidRDefault="003D3539" w:rsidP="003D3539">
      <w:pPr>
        <w:pStyle w:val="Heading2"/>
      </w:pPr>
      <w:r>
        <w:t>Year 6, Spring Term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3544"/>
        <w:gridCol w:w="4001"/>
        <w:gridCol w:w="2835"/>
        <w:gridCol w:w="2835"/>
      </w:tblGrid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 xml:space="preserve">Week </w:t>
            </w:r>
          </w:p>
        </w:tc>
        <w:tc>
          <w:tcPr>
            <w:tcW w:w="3544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Strand and progression focus</w:t>
            </w:r>
          </w:p>
        </w:tc>
        <w:tc>
          <w:tcPr>
            <w:tcW w:w="4001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PIs</w:t>
            </w:r>
          </w:p>
        </w:tc>
        <w:tc>
          <w:tcPr>
            <w:tcW w:w="283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ey Vocabulary</w:t>
            </w:r>
          </w:p>
        </w:tc>
        <w:tc>
          <w:tcPr>
            <w:tcW w:w="283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 xml:space="preserve">Core skills </w:t>
            </w: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18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Addition and subtract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 18 focuses on solving addition and subtraction problems involving money and decimals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>Solve addition and subtraction multi-step problems in shopping contexts, and add and subtract money using column addition and counting up; add and subtract decimal numbers choosing an appropriate strategy, and add decimal numbers with different numbers of places using column addition; use mathematical reasoning to investigate and solve problems, and solve subtractions of decimal numbers with different numbers of places (2-places) using counting up</w:t>
            </w:r>
          </w:p>
        </w:tc>
        <w:tc>
          <w:tcPr>
            <w:tcW w:w="2835" w:type="dxa"/>
          </w:tcPr>
          <w:p w:rsidR="003D3539" w:rsidRDefault="00C920C6" w:rsidP="003D3539">
            <w:pPr>
              <w:tabs>
                <w:tab w:val="left" w:pos="2057"/>
              </w:tabs>
            </w:pPr>
            <w:r>
              <w:t>Multi-step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t>Synonyms for addition and subtraction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t>Two-decimal places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Mental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 xml:space="preserve">Partitioning </w:t>
            </w:r>
          </w:p>
        </w:tc>
        <w:tc>
          <w:tcPr>
            <w:tcW w:w="2835" w:type="dxa"/>
          </w:tcPr>
          <w:p w:rsidR="009507CC" w:rsidRDefault="009507CC" w:rsidP="009507CC">
            <w:r>
              <w:t>Partitioning using place value.</w:t>
            </w:r>
          </w:p>
          <w:p w:rsidR="009507CC" w:rsidRDefault="009507CC" w:rsidP="009507CC">
            <w:r>
              <w:t>Counting up/back to the nearest 10, 100, 1000.</w:t>
            </w:r>
          </w:p>
          <w:p w:rsidR="009507CC" w:rsidRDefault="009507CC" w:rsidP="009507CC">
            <w:r>
              <w:t>Round and adjust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19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ST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Statistics</w:t>
            </w:r>
            <w:proofErr w:type="spellEnd"/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Statistics and data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lastRenderedPageBreak/>
              <w:t>Week 19 focuses on data representation and manipulation, including line graphs, pie charts and the use and calculation of averages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 xml:space="preserve">Calculate and understand the mean average; construct and interpret distance/time line graphs where intermediate points have meaning, 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including conversion line graphs; understand pie charts are a way of representing data using percentages, interpret and construct pie charts</w:t>
            </w:r>
          </w:p>
        </w:tc>
        <w:tc>
          <w:tcPr>
            <w:tcW w:w="2835" w:type="dxa"/>
          </w:tcPr>
          <w:p w:rsidR="003D3539" w:rsidRDefault="00C920C6" w:rsidP="003D3539">
            <w:pPr>
              <w:tabs>
                <w:tab w:val="left" w:pos="2057"/>
              </w:tabs>
            </w:pPr>
            <w:r>
              <w:lastRenderedPageBreak/>
              <w:t>Mean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t>average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t>Line graphs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t>Percentage</w:t>
            </w:r>
          </w:p>
          <w:p w:rsidR="00C920C6" w:rsidRDefault="00C920C6" w:rsidP="003D3539">
            <w:pPr>
              <w:tabs>
                <w:tab w:val="left" w:pos="2057"/>
              </w:tabs>
            </w:pPr>
            <w:r>
              <w:lastRenderedPageBreak/>
              <w:t>Pie chart</w:t>
            </w:r>
          </w:p>
          <w:p w:rsidR="00B17ED1" w:rsidRDefault="00C920C6" w:rsidP="003D3539">
            <w:pPr>
              <w:tabs>
                <w:tab w:val="left" w:pos="2057"/>
              </w:tabs>
            </w:pPr>
            <w:r>
              <w:t>Data set</w:t>
            </w:r>
          </w:p>
          <w:p w:rsidR="00B17ED1" w:rsidRDefault="00B17ED1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9507CC" w:rsidRDefault="009507CC" w:rsidP="003D3539">
            <w:pPr>
              <w:tabs>
                <w:tab w:val="left" w:pos="2057"/>
              </w:tabs>
            </w:pPr>
            <w:r>
              <w:lastRenderedPageBreak/>
              <w:t>Understand how and why we find the average.</w:t>
            </w:r>
          </w:p>
          <w:p w:rsidR="003D3539" w:rsidRDefault="009507CC" w:rsidP="003D3539">
            <w:pPr>
              <w:tabs>
                <w:tab w:val="left" w:pos="2057"/>
              </w:tabs>
            </w:pPr>
            <w:r>
              <w:t xml:space="preserve">Interpret information in many forms. </w:t>
            </w: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0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osition and dire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Coordinate geometry; angles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 20 focuses on position on a 4-quadrant coordinate grid, with polygons being plotted, translated and reflected; the week concludes with angle theorems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>Read and plot coordinates in all four quadrants, draw and translate simple polygons using coordinates and find missing coordinates for a vertex on a polygon; draw and reflect simple polygons in both the x-axis and y-axis using coordinates; find unknown angles around a point, on a line, in a triangle or vertically opposite and in polygons where diagonals intersect</w:t>
            </w:r>
          </w:p>
        </w:tc>
        <w:tc>
          <w:tcPr>
            <w:tcW w:w="2835" w:type="dxa"/>
          </w:tcPr>
          <w:p w:rsidR="00C920C6" w:rsidRDefault="00C920C6" w:rsidP="003D3539">
            <w:pPr>
              <w:tabs>
                <w:tab w:val="left" w:pos="2057"/>
              </w:tabs>
            </w:pPr>
            <w:r>
              <w:t>Quadrants</w:t>
            </w:r>
          </w:p>
          <w:p w:rsidR="00C920C6" w:rsidRDefault="00042377" w:rsidP="003D3539">
            <w:pPr>
              <w:tabs>
                <w:tab w:val="left" w:pos="2057"/>
              </w:tabs>
            </w:pPr>
            <w:r>
              <w:t>Translation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Reflection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Grid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Coordinate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Axis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Graph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Polygon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Negative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Diagonal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Adjacent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 xml:space="preserve">Vertices </w:t>
            </w:r>
          </w:p>
          <w:p w:rsidR="00B17ED1" w:rsidRDefault="00B17ED1" w:rsidP="003D3539">
            <w:pPr>
              <w:tabs>
                <w:tab w:val="left" w:pos="2057"/>
              </w:tabs>
            </w:pPr>
          </w:p>
          <w:p w:rsidR="00042377" w:rsidRDefault="00042377" w:rsidP="00B17ED1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9507CC" w:rsidRDefault="009507CC" w:rsidP="003D3539">
            <w:pPr>
              <w:tabs>
                <w:tab w:val="left" w:pos="2057"/>
              </w:tabs>
            </w:pPr>
            <w:r>
              <w:t>Understand the fourth quadrant.</w:t>
            </w:r>
          </w:p>
          <w:p w:rsidR="009507CC" w:rsidRDefault="009507CC" w:rsidP="003D3539">
            <w:pPr>
              <w:tabs>
                <w:tab w:val="left" w:pos="2057"/>
              </w:tabs>
            </w:pPr>
            <w:r>
              <w:t>Know to read the ‘x’ axis first, followed by the ‘y’.</w:t>
            </w:r>
          </w:p>
          <w:p w:rsidR="003D3539" w:rsidRDefault="009507CC" w:rsidP="003D3539">
            <w:pPr>
              <w:tabs>
                <w:tab w:val="left" w:pos="2057"/>
              </w:tabs>
            </w:pPr>
            <w:r>
              <w:t xml:space="preserve">Know the properties of shapes. </w:t>
            </w:r>
          </w:p>
          <w:p w:rsidR="009507CC" w:rsidRDefault="009507CC" w:rsidP="009507CC">
            <w:pPr>
              <w:tabs>
                <w:tab w:val="left" w:pos="2057"/>
              </w:tabs>
            </w:pPr>
            <w:r>
              <w:t>Use knowledge that a right angle is 90 degrees.</w:t>
            </w:r>
          </w:p>
          <w:p w:rsidR="009507CC" w:rsidRDefault="009507CC" w:rsidP="009507CC">
            <w:pPr>
              <w:tabs>
                <w:tab w:val="left" w:pos="2057"/>
              </w:tabs>
            </w:pPr>
            <w:r>
              <w:t xml:space="preserve">Use knowledge that a straight line is 180 degrees. </w:t>
            </w:r>
          </w:p>
          <w:p w:rsidR="009507CC" w:rsidRDefault="009507CC" w:rsidP="009507CC">
            <w:pPr>
              <w:tabs>
                <w:tab w:val="left" w:pos="2057"/>
              </w:tabs>
            </w:pPr>
            <w:r>
              <w:t xml:space="preserve">Use knowledge of quadrilaterals </w:t>
            </w:r>
            <w:proofErr w:type="gramStart"/>
            <w:r>
              <w:t>are</w:t>
            </w:r>
            <w:proofErr w:type="gramEnd"/>
            <w:r>
              <w:t xml:space="preserve"> 360 degrees. </w:t>
            </w:r>
          </w:p>
          <w:p w:rsidR="009507CC" w:rsidRDefault="009507CC" w:rsidP="009507CC">
            <w:pPr>
              <w:tabs>
                <w:tab w:val="left" w:pos="2057"/>
              </w:tabs>
            </w:pPr>
            <w:r>
              <w:t>Use knowledge that angles around a point total 360 degrees.</w:t>
            </w:r>
          </w:p>
          <w:p w:rsidR="009507CC" w:rsidRDefault="009507CC" w:rsidP="009507CC">
            <w:pPr>
              <w:tabs>
                <w:tab w:val="left" w:pos="2057"/>
              </w:tabs>
            </w:pPr>
            <w:r>
              <w:t>Be able to calculate the value of each interval on a scale.</w:t>
            </w:r>
          </w:p>
          <w:p w:rsidR="009507CC" w:rsidRDefault="009507CC" w:rsidP="003D3539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21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Multiplication and divis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 xml:space="preserve">Week 21 focuses on the use of written algorithms in multiplying and dividing large numbers; both long and short versions of these methods </w:t>
            </w:r>
            <w:r w:rsidRPr="003D3539">
              <w:rPr>
                <w:rFonts w:eastAsia="Times New Roman" w:cs="Arial"/>
                <w:color w:val="000000"/>
                <w:lang w:eastAsia="en-GB"/>
              </w:rPr>
              <w:lastRenderedPageBreak/>
              <w:t>are taught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b/>
              </w:rPr>
            </w:pPr>
          </w:p>
        </w:tc>
        <w:tc>
          <w:tcPr>
            <w:tcW w:w="4001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 xml:space="preserve">Multiply 4-digit numbers including those with two decimal places by 1-digit numbers; use long multiplication to multiply 4-digit numbers by numbers between 10 and 30, including those with two decimal places; revise using short division to divide 4-digit by 1-digit and 2-digit numbers including those which leave 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a remainder, and divide the remainder by the divisor to give a fraction, simplifying where possible, and make approximations; use long division to divide 4-digit by 2-digit numbers, and use a systematic approach to solve problems</w:t>
            </w:r>
          </w:p>
        </w:tc>
        <w:tc>
          <w:tcPr>
            <w:tcW w:w="2835" w:type="dxa"/>
          </w:tcPr>
          <w:p w:rsidR="003D3539" w:rsidRDefault="00042377" w:rsidP="003D3539">
            <w:pPr>
              <w:tabs>
                <w:tab w:val="left" w:pos="2057"/>
              </w:tabs>
            </w:pPr>
            <w:r>
              <w:lastRenderedPageBreak/>
              <w:t>Long multiplication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Synonyms for multiply and divide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Remainder as decimal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Remainder as fraction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Long division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Divisor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Remainder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lastRenderedPageBreak/>
              <w:t>Multiple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 xml:space="preserve">Simplify </w:t>
            </w:r>
          </w:p>
          <w:p w:rsidR="00042377" w:rsidRDefault="00042377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4E7FFA" w:rsidRDefault="004E7FFA" w:rsidP="004E7FFA">
            <w:pPr>
              <w:tabs>
                <w:tab w:val="left" w:pos="2057"/>
              </w:tabs>
            </w:pPr>
            <w:r>
              <w:lastRenderedPageBreak/>
              <w:t>Use column method for multiplication.</w:t>
            </w:r>
          </w:p>
          <w:p w:rsidR="004E7FFA" w:rsidRDefault="004E7FFA" w:rsidP="004E7FFA">
            <w:pPr>
              <w:tabs>
                <w:tab w:val="left" w:pos="2057"/>
              </w:tabs>
            </w:pPr>
            <w:r>
              <w:t>Use a short division method.</w:t>
            </w:r>
          </w:p>
          <w:p w:rsidR="004E7FFA" w:rsidRDefault="004E7FFA" w:rsidP="004E7FFA">
            <w:pPr>
              <w:tabs>
                <w:tab w:val="left" w:pos="2057"/>
              </w:tabs>
            </w:pPr>
            <w:r>
              <w:t xml:space="preserve">Know to divide the remainder to give a fraction. </w:t>
            </w:r>
          </w:p>
          <w:p w:rsidR="004E7FFA" w:rsidRDefault="004E7FFA" w:rsidP="004E7FFA">
            <w:pPr>
              <w:tabs>
                <w:tab w:val="left" w:pos="2057"/>
              </w:tabs>
            </w:pPr>
            <w:r>
              <w:t xml:space="preserve">Use knowledge of simplifying. 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2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Algebra; ratio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 xml:space="preserve">Week 22 focuses on the use of generalisations and simple formula, including </w:t>
            </w:r>
            <w:proofErr w:type="gramStart"/>
            <w:r w:rsidRPr="003D3539">
              <w:rPr>
                <w:rFonts w:eastAsia="Times New Roman" w:cs="Arial"/>
                <w:color w:val="000000"/>
                <w:lang w:eastAsia="en-GB"/>
              </w:rPr>
              <w:t>to find</w:t>
            </w:r>
            <w:proofErr w:type="gramEnd"/>
            <w:r w:rsidRPr="003D3539">
              <w:rPr>
                <w:rFonts w:eastAsia="Times New Roman" w:cs="Arial"/>
                <w:color w:val="000000"/>
                <w:lang w:eastAsia="en-GB"/>
              </w:rPr>
              <w:t xml:space="preserve"> the nth term in a sequence; then moves on to ratio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001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>Generalise a relationship between pairs of numbers, express simple formulae in words, then using letters; describe and continue sequences, generalise to predict the tenth term, begin to generalise a term in a sequence using </w:t>
            </w:r>
            <w:r w:rsidRPr="003D3539">
              <w:rPr>
                <w:rStyle w:val="Emphasis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 to stand for the number of the term in a sequence; describe ratio and use ratio to solve problems; find fractions and simplify ratios</w:t>
            </w:r>
          </w:p>
        </w:tc>
        <w:tc>
          <w:tcPr>
            <w:tcW w:w="2835" w:type="dxa"/>
          </w:tcPr>
          <w:p w:rsidR="003D3539" w:rsidRDefault="00042377" w:rsidP="003D3539">
            <w:pPr>
              <w:tabs>
                <w:tab w:val="left" w:pos="2057"/>
              </w:tabs>
            </w:pPr>
            <w:r>
              <w:t>Formulae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Sequence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Generalise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Relative size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Scale factor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Proportion</w:t>
            </w:r>
          </w:p>
          <w:p w:rsidR="00042377" w:rsidRDefault="00042377" w:rsidP="003D3539">
            <w:pPr>
              <w:tabs>
                <w:tab w:val="left" w:pos="2057"/>
              </w:tabs>
            </w:pPr>
            <w:r>
              <w:t>Ratio as a:b</w:t>
            </w:r>
          </w:p>
          <w:p w:rsidR="00262394" w:rsidRDefault="00262394" w:rsidP="003D3539">
            <w:pPr>
              <w:tabs>
                <w:tab w:val="left" w:pos="2057"/>
              </w:tabs>
            </w:pPr>
            <w:r>
              <w:t>Equation</w:t>
            </w:r>
          </w:p>
          <w:p w:rsidR="00262394" w:rsidRDefault="00262394" w:rsidP="003D3539">
            <w:pPr>
              <w:tabs>
                <w:tab w:val="left" w:pos="2057"/>
              </w:tabs>
            </w:pPr>
            <w:r>
              <w:t>Unknown variable</w:t>
            </w:r>
          </w:p>
          <w:p w:rsidR="00262394" w:rsidRDefault="00262394" w:rsidP="003D3539">
            <w:pPr>
              <w:tabs>
                <w:tab w:val="left" w:pos="2057"/>
              </w:tabs>
            </w:pPr>
            <w:r>
              <w:t>Constant</w:t>
            </w:r>
          </w:p>
          <w:p w:rsidR="00262394" w:rsidRDefault="00262394" w:rsidP="003D3539">
            <w:pPr>
              <w:tabs>
                <w:tab w:val="left" w:pos="2057"/>
              </w:tabs>
            </w:pPr>
            <w:r>
              <w:t>Algebraic(ally)</w:t>
            </w:r>
          </w:p>
        </w:tc>
        <w:tc>
          <w:tcPr>
            <w:tcW w:w="2835" w:type="dxa"/>
          </w:tcPr>
          <w:p w:rsidR="003D3539" w:rsidRDefault="004E7FFA" w:rsidP="003D3539">
            <w:pPr>
              <w:tabs>
                <w:tab w:val="left" w:pos="2057"/>
              </w:tabs>
            </w:pPr>
            <w:r>
              <w:t xml:space="preserve">Know relationships between numbers, linking to number bonds. </w:t>
            </w:r>
          </w:p>
          <w:p w:rsidR="004E7FFA" w:rsidRDefault="004E7FFA" w:rsidP="003D3539">
            <w:pPr>
              <w:tabs>
                <w:tab w:val="left" w:pos="2057"/>
              </w:tabs>
            </w:pPr>
            <w:r>
              <w:t xml:space="preserve">Recognise patterns. </w:t>
            </w:r>
          </w:p>
          <w:p w:rsidR="004E7FFA" w:rsidRDefault="004E7FFA" w:rsidP="003D3539">
            <w:pPr>
              <w:tabs>
                <w:tab w:val="left" w:pos="2057"/>
              </w:tabs>
            </w:pPr>
            <w:r>
              <w:t xml:space="preserve">Use understanding of scaling for ratio. </w:t>
            </w:r>
          </w:p>
          <w:p w:rsidR="004E7FFA" w:rsidRDefault="004E7FFA" w:rsidP="003D3539">
            <w:pPr>
              <w:tabs>
                <w:tab w:val="left" w:pos="2057"/>
              </w:tabs>
            </w:pPr>
          </w:p>
        </w:tc>
      </w:tr>
    </w:tbl>
    <w:p w:rsidR="003D3539" w:rsidRDefault="003D3539"/>
    <w:p w:rsidR="003D3539" w:rsidRDefault="003D3539"/>
    <w:p w:rsidR="003D3539" w:rsidRDefault="003D3539"/>
    <w:p w:rsidR="003D3539" w:rsidRDefault="003D3539" w:rsidP="003D3539">
      <w:pPr>
        <w:pStyle w:val="Heading2"/>
      </w:pPr>
      <w:r>
        <w:t>Year 6, Summer Term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3544"/>
        <w:gridCol w:w="4110"/>
        <w:gridCol w:w="2726"/>
        <w:gridCol w:w="2835"/>
      </w:tblGrid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 xml:space="preserve">Week </w:t>
            </w:r>
          </w:p>
        </w:tc>
        <w:tc>
          <w:tcPr>
            <w:tcW w:w="3544" w:type="dxa"/>
          </w:tcPr>
          <w:p w:rsidR="003D3539" w:rsidRPr="0042537D" w:rsidRDefault="003D3539" w:rsidP="003D3539">
            <w:pPr>
              <w:pStyle w:val="Heading2"/>
              <w:outlineLvl w:val="1"/>
              <w:rPr>
                <w:rFonts w:asciiTheme="minorHAnsi" w:hAnsiTheme="minorHAnsi"/>
                <w:b w:val="0"/>
              </w:rPr>
            </w:pPr>
            <w:r w:rsidRPr="0042537D">
              <w:rPr>
                <w:rFonts w:asciiTheme="minorHAnsi" w:hAnsiTheme="minorHAnsi"/>
                <w:b w:val="0"/>
                <w:sz w:val="22"/>
              </w:rPr>
              <w:t>Strand and progression focus</w:t>
            </w:r>
          </w:p>
        </w:tc>
        <w:tc>
          <w:tcPr>
            <w:tcW w:w="4110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PIs</w:t>
            </w:r>
          </w:p>
        </w:tc>
        <w:tc>
          <w:tcPr>
            <w:tcW w:w="2726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ey Vocabulary</w:t>
            </w:r>
          </w:p>
        </w:tc>
        <w:tc>
          <w:tcPr>
            <w:tcW w:w="283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Core Skills</w:t>
            </w: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23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: place value and decimals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 23 focuses on revision of place value in large numbers and in decimal fractions.</w:t>
            </w:r>
          </w:p>
          <w:p w:rsidR="003D3539" w:rsidRPr="003D3539" w:rsidRDefault="003D3539" w:rsidP="003D3539">
            <w:pPr>
              <w:textAlignment w:val="baseline"/>
            </w:pPr>
          </w:p>
        </w:tc>
        <w:tc>
          <w:tcPr>
            <w:tcW w:w="4110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 xml:space="preserve">Revise reading, writing, comparing and ordering numbers with up to seven digits and decimal numbers with up to three decimal places; revise rounding decimal numbers to the nearest tenth and whole number; revise rounding big numbers to the nearest thousand, ten thousand, hundred thousand and million; revise 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locating a number on a number line marking numbers it lies between; revise comparing and ordering negative numbers including calculating differences between negative numbers and positive and negative numbers</w:t>
            </w:r>
          </w:p>
        </w:tc>
        <w:tc>
          <w:tcPr>
            <w:tcW w:w="2726" w:type="dxa"/>
          </w:tcPr>
          <w:p w:rsidR="00042377" w:rsidRDefault="00B17ED1" w:rsidP="003D3539">
            <w:pPr>
              <w:tabs>
                <w:tab w:val="left" w:pos="2057"/>
              </w:tabs>
            </w:pPr>
            <w:r>
              <w:lastRenderedPageBreak/>
              <w:t xml:space="preserve">Digit 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Compare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Represent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Negative number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Difference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Celsius</w:t>
            </w:r>
          </w:p>
          <w:p w:rsidR="00B17ED1" w:rsidRDefault="00B17ED1" w:rsidP="003D3539">
            <w:pPr>
              <w:tabs>
                <w:tab w:val="left" w:pos="2057"/>
              </w:tabs>
            </w:pPr>
          </w:p>
          <w:p w:rsidR="00B17ED1" w:rsidRDefault="00B17ED1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3D3539" w:rsidRDefault="004E7FFA" w:rsidP="003D3539">
            <w:pPr>
              <w:tabs>
                <w:tab w:val="left" w:pos="2057"/>
              </w:tabs>
            </w:pPr>
            <w:r>
              <w:t>Same as Week 1</w:t>
            </w:r>
          </w:p>
          <w:p w:rsidR="004E7FFA" w:rsidRDefault="004E7FFA" w:rsidP="003D3539">
            <w:pPr>
              <w:tabs>
                <w:tab w:val="left" w:pos="2057"/>
              </w:tabs>
            </w:pPr>
          </w:p>
          <w:p w:rsidR="004E7FFA" w:rsidRDefault="004E7FFA" w:rsidP="004E7FFA">
            <w:pPr>
              <w:tabs>
                <w:tab w:val="left" w:pos="2057"/>
              </w:tabs>
            </w:pPr>
            <w:r>
              <w:t>Understand that if 5 or greater then round up, &gt;5, round down.</w:t>
            </w:r>
          </w:p>
          <w:p w:rsidR="004E7FFA" w:rsidRDefault="004E7FFA" w:rsidP="004E7FFA">
            <w:pPr>
              <w:tabs>
                <w:tab w:val="left" w:pos="2057"/>
              </w:tabs>
            </w:pPr>
          </w:p>
          <w:p w:rsidR="005E6A3A" w:rsidRDefault="005E6A3A" w:rsidP="004E7FFA">
            <w:pPr>
              <w:tabs>
                <w:tab w:val="left" w:pos="2057"/>
              </w:tabs>
            </w:pPr>
            <w:r>
              <w:t xml:space="preserve">Know to identify the value of the interval. </w:t>
            </w:r>
          </w:p>
          <w:p w:rsidR="005E6A3A" w:rsidRDefault="005E6A3A" w:rsidP="004E7FFA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4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DPE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Decimal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percentages and their equivalence to fractions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 24 focuses on revision of: mental and written strategies in addition and subtraction; finding percentages; order of operations; and finding unknowns in equations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110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>Revise adding and subtracting whole numbers and decimal numbers using mental and written methods; revise finding percentages of numbers, converting fractions, decimals and percentages and making comparisons using percentages; revise how brackets can be used in calculation problems, revise the order of operations for calculations involving the four operations; revise solving missing number problems using inverse operations; revise using trial and improvement to solve equations involving one or two unknowns, and find missing lengths and angles</w:t>
            </w:r>
          </w:p>
        </w:tc>
        <w:tc>
          <w:tcPr>
            <w:tcW w:w="2726" w:type="dxa"/>
          </w:tcPr>
          <w:p w:rsidR="003D3539" w:rsidRDefault="00286ED4" w:rsidP="003D3539">
            <w:pPr>
              <w:tabs>
                <w:tab w:val="left" w:pos="2057"/>
              </w:tabs>
            </w:pPr>
            <w:r>
              <w:t xml:space="preserve">Rounding 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 xml:space="preserve">Partitioning 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Equation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Inverse operation</w:t>
            </w:r>
          </w:p>
          <w:p w:rsidR="00286ED4" w:rsidRDefault="00B17ED1" w:rsidP="003D3539">
            <w:pPr>
              <w:tabs>
                <w:tab w:val="left" w:pos="2057"/>
              </w:tabs>
            </w:pPr>
            <w:r>
              <w:t>Order of operations- BIDMAS</w:t>
            </w:r>
          </w:p>
          <w:p w:rsidR="00B17ED1" w:rsidRDefault="00B17ED1" w:rsidP="003D3539">
            <w:pPr>
              <w:tabs>
                <w:tab w:val="left" w:pos="2057"/>
              </w:tabs>
            </w:pPr>
            <w:r>
              <w:t>Algebra- missing values</w:t>
            </w:r>
          </w:p>
        </w:tc>
        <w:tc>
          <w:tcPr>
            <w:tcW w:w="2835" w:type="dxa"/>
          </w:tcPr>
          <w:p w:rsidR="005E6A3A" w:rsidRDefault="005E6A3A" w:rsidP="003D3539">
            <w:pPr>
              <w:tabs>
                <w:tab w:val="left" w:pos="2057"/>
              </w:tabs>
            </w:pPr>
            <w:r>
              <w:t xml:space="preserve">Know that fractions, decimals and percentages are part of a whole. </w:t>
            </w:r>
          </w:p>
          <w:p w:rsidR="005E6A3A" w:rsidRDefault="005E6A3A" w:rsidP="003D3539">
            <w:pPr>
              <w:tabs>
                <w:tab w:val="left" w:pos="2057"/>
              </w:tabs>
            </w:pPr>
            <w:r>
              <w:t xml:space="preserve">Know that fractions and percentages are out of 100. </w:t>
            </w:r>
          </w:p>
          <w:p w:rsidR="005E6A3A" w:rsidRDefault="005E6A3A" w:rsidP="003D3539">
            <w:pPr>
              <w:tabs>
                <w:tab w:val="left" w:pos="2057"/>
              </w:tabs>
            </w:pPr>
            <w:r>
              <w:t xml:space="preserve">Understand the procedures of BIDMAS. </w:t>
            </w:r>
          </w:p>
          <w:p w:rsidR="005E6A3A" w:rsidRDefault="005E6A3A" w:rsidP="003D3539">
            <w:pPr>
              <w:tabs>
                <w:tab w:val="left" w:pos="2057"/>
              </w:tabs>
            </w:pPr>
            <w:r>
              <w:t xml:space="preserve">Know that you can check your answer by using the inverse. </w:t>
            </w:r>
          </w:p>
          <w:p w:rsidR="005E6A3A" w:rsidRDefault="00A13CBC" w:rsidP="003D3539">
            <w:pPr>
              <w:tabs>
                <w:tab w:val="left" w:pos="2057"/>
              </w:tabs>
            </w:pPr>
            <w:r>
              <w:t>Same as</w:t>
            </w:r>
            <w:r w:rsidR="005E6A3A">
              <w:t xml:space="preserve"> week 20.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3D3539">
        <w:trPr>
          <w:trHeight w:val="501"/>
        </w:trPr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25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AS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ddition and subtrac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FRP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, ratio and proport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ntal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lastRenderedPageBreak/>
              <w:t>and place value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: multiplication and divis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s 25 and 26 focus on revision of: written algorithms for multiplication and division and mental strategies including the use of factors; finding fractions of amounts; and calculating mean average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110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 xml:space="preserve">Revise scaling, using mental strategies for multiplying and dividing; revise solving problems involving rate; revise multiplying pairs of 2-digit numbers and finding factors of 2-digit numbers; multiply 3-digit and 4-digit numbers including decimals by whole 1-digit numbers and solve word problems 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lastRenderedPageBreak/>
              <w:t>involving multiplication of money and measures; use a systematic approach to solve problems involving multiplication and division, including long multiplication of 3-digit and 4-digit numbers and decimals</w:t>
            </w:r>
          </w:p>
        </w:tc>
        <w:tc>
          <w:tcPr>
            <w:tcW w:w="2726" w:type="dxa"/>
          </w:tcPr>
          <w:p w:rsidR="003D3539" w:rsidRDefault="00286ED4" w:rsidP="003D3539">
            <w:pPr>
              <w:tabs>
                <w:tab w:val="left" w:pos="2057"/>
              </w:tabs>
            </w:pPr>
            <w:r>
              <w:lastRenderedPageBreak/>
              <w:t>Scale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Measurement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Rate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Factor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Multiple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Common factor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Common multiple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lastRenderedPageBreak/>
              <w:t>Systematic approach</w:t>
            </w:r>
          </w:p>
        </w:tc>
        <w:tc>
          <w:tcPr>
            <w:tcW w:w="2835" w:type="dxa"/>
          </w:tcPr>
          <w:p w:rsidR="00B05E99" w:rsidRDefault="00B05E99" w:rsidP="003D3539">
            <w:pPr>
              <w:tabs>
                <w:tab w:val="left" w:pos="2057"/>
              </w:tabs>
            </w:pPr>
            <w:r>
              <w:lastRenderedPageBreak/>
              <w:t>See week 21</w:t>
            </w:r>
          </w:p>
          <w:p w:rsidR="00B05E99" w:rsidRDefault="00B05E99" w:rsidP="003D3539">
            <w:pPr>
              <w:tabs>
                <w:tab w:val="left" w:pos="2057"/>
              </w:tabs>
            </w:pPr>
            <w:r>
              <w:t>Children make connections across key concepts in Maths and draw on prior learning.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59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6</w:t>
            </w:r>
          </w:p>
        </w:tc>
        <w:tc>
          <w:tcPr>
            <w:tcW w:w="3544" w:type="dxa"/>
          </w:tcPr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STA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Statistics</w:t>
            </w:r>
            <w:proofErr w:type="spellEnd"/>
            <w:r w:rsidRPr="003D3539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3D3539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D</w:t>
            </w:r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3D3539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osition and direct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</w:p>
          <w:p w:rsidR="003D3539" w:rsidRPr="003D3539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3D3539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: multiplication and division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3D3539">
              <w:rPr>
                <w:rFonts w:eastAsia="Times New Roman" w:cs="Arial"/>
                <w:color w:val="000000"/>
                <w:lang w:eastAsia="en-GB"/>
              </w:rPr>
              <w:t>Weeks 25 and 26 focus on revision of: written algorithms for multiplication and division and mental strategies including the use of factors; finding fractions of amounts; and calculating mean average.</w:t>
            </w:r>
          </w:p>
          <w:p w:rsidR="003D3539" w:rsidRPr="003D3539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110" w:type="dxa"/>
          </w:tcPr>
          <w:p w:rsidR="003D3539" w:rsidRPr="003D3539" w:rsidRDefault="003D3539" w:rsidP="003D3539">
            <w:r w:rsidRPr="003D3539">
              <w:rPr>
                <w:rFonts w:cs="Arial"/>
                <w:color w:val="000000"/>
                <w:shd w:val="clear" w:color="auto" w:fill="FFFFFF"/>
              </w:rPr>
              <w:t>Revise using short division to find unit fractions of amounts, including decimals, and round answers to money problems according to the context; revise using long division to divide 4-digit by 2-digit numbers, giving remainders as a fraction, simplifying where possible; revise using long division to divide 3-digit and 4-digit numbers by numbers between 10 and 30, writing the fractional part of the answer as a decimal where equivalents are known; revise calculating the mean average; revise reading and marking coordinates in all four quadrants, draw simple polygons and find missing coordinates on a polygon or line</w:t>
            </w:r>
          </w:p>
        </w:tc>
        <w:tc>
          <w:tcPr>
            <w:tcW w:w="2726" w:type="dxa"/>
          </w:tcPr>
          <w:p w:rsidR="00B05E99" w:rsidRDefault="00286ED4" w:rsidP="003D3539">
            <w:pPr>
              <w:tabs>
                <w:tab w:val="left" w:pos="2057"/>
              </w:tabs>
            </w:pPr>
            <w:r>
              <w:t>Mean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Average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Quadrants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Translation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Long multiplication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Synonyms for multiply and divide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Remainder as decimal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Remainder as fraction</w:t>
            </w:r>
          </w:p>
          <w:p w:rsidR="00286ED4" w:rsidRDefault="00286ED4" w:rsidP="00286ED4">
            <w:pPr>
              <w:tabs>
                <w:tab w:val="left" w:pos="2057"/>
              </w:tabs>
            </w:pPr>
            <w:r>
              <w:t>Long division</w:t>
            </w:r>
          </w:p>
          <w:p w:rsidR="00286ED4" w:rsidRDefault="00286ED4" w:rsidP="00286ED4">
            <w:pPr>
              <w:tabs>
                <w:tab w:val="left" w:pos="2057"/>
              </w:tabs>
            </w:pPr>
          </w:p>
          <w:p w:rsidR="00286ED4" w:rsidRDefault="00286ED4" w:rsidP="003D3539">
            <w:pPr>
              <w:tabs>
                <w:tab w:val="left" w:pos="2057"/>
              </w:tabs>
            </w:pPr>
          </w:p>
          <w:p w:rsidR="00286ED4" w:rsidRDefault="00286ED4" w:rsidP="003D3539">
            <w:pPr>
              <w:tabs>
                <w:tab w:val="left" w:pos="2057"/>
              </w:tabs>
            </w:pPr>
          </w:p>
        </w:tc>
        <w:tc>
          <w:tcPr>
            <w:tcW w:w="2835" w:type="dxa"/>
          </w:tcPr>
          <w:p w:rsidR="003D3539" w:rsidRDefault="00B05E99" w:rsidP="003D3539">
            <w:pPr>
              <w:tabs>
                <w:tab w:val="left" w:pos="2057"/>
              </w:tabs>
            </w:pPr>
            <w:r>
              <w:t xml:space="preserve">Know to convert remainders to fractions and reduce to simplest form. </w:t>
            </w:r>
          </w:p>
          <w:p w:rsidR="00B05E99" w:rsidRDefault="00B05E99" w:rsidP="003D3539">
            <w:pPr>
              <w:tabs>
                <w:tab w:val="left" w:pos="2057"/>
              </w:tabs>
            </w:pPr>
          </w:p>
          <w:p w:rsidR="00B05E99" w:rsidRDefault="00B05E99" w:rsidP="003D3539">
            <w:pPr>
              <w:tabs>
                <w:tab w:val="left" w:pos="2057"/>
              </w:tabs>
            </w:pPr>
            <w:r>
              <w:t>Same as week 20 and 21</w:t>
            </w:r>
          </w:p>
        </w:tc>
      </w:tr>
    </w:tbl>
    <w:p w:rsidR="003D3539" w:rsidRDefault="003D3539" w:rsidP="003D3539"/>
    <w:p w:rsidR="003D3539" w:rsidRDefault="003D3539" w:rsidP="003D3539"/>
    <w:p w:rsidR="003D3539" w:rsidRDefault="003D3539" w:rsidP="003D3539">
      <w:pPr>
        <w:pStyle w:val="Heading2"/>
      </w:pPr>
      <w:r>
        <w:t>Year 6, Summer Term 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5"/>
        <w:gridCol w:w="3598"/>
        <w:gridCol w:w="4110"/>
        <w:gridCol w:w="3244"/>
        <w:gridCol w:w="2317"/>
      </w:tblGrid>
      <w:tr w:rsidR="003D3539" w:rsidTr="003D3539">
        <w:tc>
          <w:tcPr>
            <w:tcW w:w="905" w:type="dxa"/>
          </w:tcPr>
          <w:p w:rsidR="003D3539" w:rsidRPr="0042537D" w:rsidRDefault="003D3539" w:rsidP="003D3539">
            <w:pPr>
              <w:tabs>
                <w:tab w:val="left" w:pos="2057"/>
              </w:tabs>
            </w:pPr>
            <w:r w:rsidRPr="0042537D">
              <w:t>Week</w:t>
            </w:r>
          </w:p>
        </w:tc>
        <w:tc>
          <w:tcPr>
            <w:tcW w:w="3598" w:type="dxa"/>
          </w:tcPr>
          <w:p w:rsidR="003D3539" w:rsidRPr="0042537D" w:rsidRDefault="003D3539" w:rsidP="003D3539">
            <w:pPr>
              <w:tabs>
                <w:tab w:val="left" w:pos="2057"/>
              </w:tabs>
            </w:pPr>
            <w:r w:rsidRPr="0042537D">
              <w:t>Strand and progression focus</w:t>
            </w:r>
          </w:p>
        </w:tc>
        <w:tc>
          <w:tcPr>
            <w:tcW w:w="4110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PIs</w:t>
            </w:r>
          </w:p>
        </w:tc>
        <w:tc>
          <w:tcPr>
            <w:tcW w:w="3244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Key Vocabulary</w:t>
            </w:r>
          </w:p>
        </w:tc>
        <w:tc>
          <w:tcPr>
            <w:tcW w:w="2317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 xml:space="preserve">Core Skills </w:t>
            </w:r>
          </w:p>
        </w:tc>
      </w:tr>
      <w:tr w:rsidR="003D3539" w:rsidTr="003D3539">
        <w:tc>
          <w:tcPr>
            <w:tcW w:w="90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7</w:t>
            </w:r>
          </w:p>
        </w:tc>
        <w:tc>
          <w:tcPr>
            <w:tcW w:w="3598" w:type="dxa"/>
          </w:tcPr>
          <w:p w:rsidR="003D3539" w:rsidRPr="00580305" w:rsidRDefault="003D3539" w:rsidP="003D3539">
            <w:pPr>
              <w:pStyle w:val="Compact"/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asciiTheme="minorHAnsi" w:hAnsiTheme="minorHAnsi" w:cs="Arial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580305">
              <w:rPr>
                <w:rFonts w:asciiTheme="minorHAnsi" w:hAnsiTheme="minorHAnsi" w:cs="Arial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asciiTheme="minorHAnsi" w:hAnsiTheme="minorHAnsi" w:cs="Arial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FRP</w:t>
            </w:r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Fractions</w:t>
            </w:r>
            <w:proofErr w:type="spellEnd"/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, ratio and proportion</w:t>
            </w:r>
            <w:r w:rsidRPr="00580305">
              <w:rPr>
                <w:rFonts w:asciiTheme="minorHAnsi" w:hAnsiTheme="minorHAnsi" w:cs="Arial"/>
                <w:color w:val="000000"/>
                <w:sz w:val="22"/>
                <w:szCs w:val="22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asciiTheme="minorHAnsi" w:hAnsiTheme="minorHAnsi" w:cs="Arial"/>
                <w:b/>
                <w:bCs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EA</w:t>
            </w:r>
            <w:r w:rsidRPr="00580305">
              <w:rPr>
                <w:rStyle w:val="planstrandtext"/>
                <w:rFonts w:asciiTheme="minorHAnsi" w:hAnsiTheme="minorHAnsi" w:cs="Arial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  <w:t>Measurement</w:t>
            </w:r>
            <w:proofErr w:type="spellEnd"/>
          </w:p>
          <w:p w:rsidR="003D3539" w:rsidRPr="00580305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: fractions; ratio</w:t>
            </w:r>
          </w:p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 27 focuses on revision of: equivalence in fractions; and using this to add, subtract, multiply and divide fractions; and solving ratio problems.</w:t>
            </w:r>
          </w:p>
          <w:p w:rsidR="003D3539" w:rsidRPr="00580305" w:rsidRDefault="003D3539" w:rsidP="003D3539">
            <w:pPr>
              <w:pStyle w:val="Compac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110" w:type="dxa"/>
          </w:tcPr>
          <w:p w:rsidR="003D3539" w:rsidRPr="00580305" w:rsidRDefault="003D3539" w:rsidP="003D3539">
            <w:r w:rsidRPr="00580305">
              <w:rPr>
                <w:rFonts w:cs="Arial"/>
                <w:color w:val="000000"/>
                <w:shd w:val="clear" w:color="auto" w:fill="FFFFFF"/>
              </w:rPr>
              <w:t>Revise equivalence simplifying fractions and changing improper fractions into mixed numbers and vice versa; revise adding and subtracting fractions with different denominators, including those which give answers greater than 1; revise multiplying pairs of fractions and multiplying and dividing fractions by whole numbers; solving problems involving ratios; read intermediate points off scales</w:t>
            </w:r>
          </w:p>
        </w:tc>
        <w:tc>
          <w:tcPr>
            <w:tcW w:w="3244" w:type="dxa"/>
          </w:tcPr>
          <w:p w:rsidR="003D3539" w:rsidRDefault="00286ED4" w:rsidP="003D3539">
            <w:pPr>
              <w:tabs>
                <w:tab w:val="left" w:pos="2057"/>
              </w:tabs>
            </w:pPr>
            <w:r>
              <w:t>Ratio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Equivalent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Simplify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Proper and improper fraction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Scale</w:t>
            </w:r>
          </w:p>
          <w:p w:rsidR="00286ED4" w:rsidRDefault="00845A0E" w:rsidP="003D3539">
            <w:pPr>
              <w:tabs>
                <w:tab w:val="left" w:pos="2057"/>
              </w:tabs>
            </w:pPr>
            <w:r>
              <w:t>R</w:t>
            </w:r>
            <w:r w:rsidR="00286ED4">
              <w:t>epresent</w:t>
            </w:r>
          </w:p>
        </w:tc>
        <w:tc>
          <w:tcPr>
            <w:tcW w:w="2317" w:type="dxa"/>
          </w:tcPr>
          <w:p w:rsidR="003D3539" w:rsidRDefault="003D3539" w:rsidP="003D3539">
            <w:pPr>
              <w:tabs>
                <w:tab w:val="left" w:pos="2057"/>
              </w:tabs>
            </w:pPr>
          </w:p>
          <w:p w:rsidR="00EE7600" w:rsidRDefault="000453FC" w:rsidP="003D3539">
            <w:pPr>
              <w:tabs>
                <w:tab w:val="left" w:pos="2057"/>
              </w:tabs>
            </w:pPr>
            <w:r>
              <w:t>Same as week 10</w:t>
            </w:r>
          </w:p>
          <w:p w:rsidR="00EE7600" w:rsidRDefault="00EE7600" w:rsidP="003D3539">
            <w:pPr>
              <w:tabs>
                <w:tab w:val="left" w:pos="2057"/>
              </w:tabs>
            </w:pPr>
            <w:r>
              <w:t xml:space="preserve">Same as week 11 </w:t>
            </w:r>
          </w:p>
          <w:p w:rsidR="003D3539" w:rsidRDefault="00EE7600" w:rsidP="003D3539">
            <w:pPr>
              <w:tabs>
                <w:tab w:val="left" w:pos="2057"/>
              </w:tabs>
            </w:pPr>
            <w:r>
              <w:t xml:space="preserve">Same as week </w:t>
            </w:r>
            <w:r w:rsidR="000453FC">
              <w:t>20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3D3539">
        <w:tc>
          <w:tcPr>
            <w:tcW w:w="90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t>28</w:t>
            </w:r>
          </w:p>
        </w:tc>
        <w:tc>
          <w:tcPr>
            <w:tcW w:w="3598" w:type="dxa"/>
          </w:tcPr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ME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Measurement</w:t>
            </w:r>
            <w:proofErr w:type="spellEnd"/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ST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Statistics</w:t>
            </w:r>
            <w:proofErr w:type="spellEnd"/>
          </w:p>
          <w:p w:rsidR="003D3539" w:rsidRPr="00580305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Revision</w:t>
            </w:r>
          </w:p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 28 focuses on revision of: properties of 2D shapes; angle types and theorems; perimeter, area and volume; 24-hour clock time intervals; and tables, graphs and charts.</w:t>
            </w:r>
          </w:p>
          <w:p w:rsidR="003D3539" w:rsidRPr="00580305" w:rsidRDefault="003D3539" w:rsidP="003D3539">
            <w:pPr>
              <w:shd w:val="clear" w:color="auto" w:fill="FFFFFF"/>
              <w:textAlignment w:val="baseline"/>
            </w:pPr>
          </w:p>
        </w:tc>
        <w:tc>
          <w:tcPr>
            <w:tcW w:w="4110" w:type="dxa"/>
          </w:tcPr>
          <w:p w:rsidR="003D3539" w:rsidRPr="00580305" w:rsidRDefault="003D3539" w:rsidP="003D3539">
            <w:r w:rsidRPr="00580305">
              <w:rPr>
                <w:rFonts w:cs="Arial"/>
                <w:color w:val="000000"/>
                <w:shd w:val="clear" w:color="auto" w:fill="FFFFFF"/>
              </w:rPr>
              <w:t>Revise properties and classification of 2D shapes, drawing 2D shapes using ruler, protractor and compasses, parts of a circle and angles in polygons; revise calculating missing angles by knowing angle facts; use a protractor to measure and draw angles in degrees; identify and name acute, right, obtuse and reflex angles; understand perimeter, area and volume; find the perimeter of rectangles, find the area of rectangles, parallelograms and triangles, and find the volumes of cubes and cuboids; revise reading and interpreting different types of data display</w:t>
            </w:r>
          </w:p>
        </w:tc>
        <w:tc>
          <w:tcPr>
            <w:tcW w:w="3244" w:type="dxa"/>
          </w:tcPr>
          <w:p w:rsidR="003D3539" w:rsidRDefault="00286ED4" w:rsidP="003D3539">
            <w:pPr>
              <w:tabs>
                <w:tab w:val="left" w:pos="2057"/>
              </w:tabs>
            </w:pPr>
            <w:r>
              <w:t>Diameter;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Radius;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Perimeter;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Area;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Formula;</w:t>
            </w:r>
          </w:p>
          <w:p w:rsidR="00286ED4" w:rsidRDefault="00286ED4" w:rsidP="003D3539">
            <w:pPr>
              <w:tabs>
                <w:tab w:val="left" w:pos="2057"/>
              </w:tabs>
            </w:pPr>
            <w:r>
              <w:t>interval</w:t>
            </w:r>
          </w:p>
        </w:tc>
        <w:tc>
          <w:tcPr>
            <w:tcW w:w="2317" w:type="dxa"/>
          </w:tcPr>
          <w:p w:rsidR="003D3539" w:rsidRDefault="00EE7600" w:rsidP="003D3539">
            <w:pPr>
              <w:tabs>
                <w:tab w:val="left" w:pos="2057"/>
              </w:tabs>
            </w:pPr>
            <w:r>
              <w:t>Same as week 8</w:t>
            </w:r>
          </w:p>
          <w:p w:rsidR="00EE7600" w:rsidRDefault="00EE7600" w:rsidP="003D3539">
            <w:pPr>
              <w:tabs>
                <w:tab w:val="left" w:pos="2057"/>
              </w:tabs>
            </w:pPr>
            <w:r>
              <w:t>Same as week 15</w:t>
            </w:r>
          </w:p>
          <w:p w:rsidR="003D3539" w:rsidRDefault="003D3539" w:rsidP="003D3539">
            <w:pPr>
              <w:tabs>
                <w:tab w:val="left" w:pos="2057"/>
              </w:tabs>
            </w:pPr>
          </w:p>
          <w:p w:rsidR="003D3539" w:rsidRDefault="003D3539" w:rsidP="003D3539">
            <w:pPr>
              <w:tabs>
                <w:tab w:val="left" w:pos="2057"/>
              </w:tabs>
            </w:pPr>
          </w:p>
        </w:tc>
      </w:tr>
      <w:tr w:rsidR="003D3539" w:rsidTr="00EE7600">
        <w:trPr>
          <w:trHeight w:val="2542"/>
        </w:trPr>
        <w:tc>
          <w:tcPr>
            <w:tcW w:w="905" w:type="dxa"/>
          </w:tcPr>
          <w:p w:rsidR="003D3539" w:rsidRDefault="003D3539" w:rsidP="003D3539">
            <w:pPr>
              <w:tabs>
                <w:tab w:val="left" w:pos="2057"/>
              </w:tabs>
            </w:pPr>
            <w:r>
              <w:lastRenderedPageBreak/>
              <w:t>29</w:t>
            </w:r>
          </w:p>
        </w:tc>
        <w:tc>
          <w:tcPr>
            <w:tcW w:w="3598" w:type="dxa"/>
          </w:tcPr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D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osition and direction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WMD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Written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multiplication and division</w:t>
            </w:r>
          </w:p>
          <w:p w:rsidR="003D3539" w:rsidRPr="00580305" w:rsidRDefault="003D3539" w:rsidP="003D3539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Further mathematical ideas</w:t>
            </w:r>
          </w:p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s 29 and 30 focus on exploration of a variety of interesting mathematical concepts and processes, including binary numbers and Napier’s bones; playing with numbers, discovering patterns and solving mathematical puzzles.</w:t>
            </w:r>
          </w:p>
          <w:p w:rsidR="003D3539" w:rsidRPr="00580305" w:rsidRDefault="003D3539" w:rsidP="003D3539">
            <w:pPr>
              <w:shd w:val="clear" w:color="auto" w:fill="FFFFFF"/>
              <w:textAlignment w:val="baseline"/>
              <w:rPr>
                <w:b/>
              </w:rPr>
            </w:pPr>
          </w:p>
        </w:tc>
        <w:tc>
          <w:tcPr>
            <w:tcW w:w="4110" w:type="dxa"/>
          </w:tcPr>
          <w:p w:rsidR="003D3539" w:rsidRPr="00580305" w:rsidRDefault="003D3539" w:rsidP="003D3539">
            <w:r w:rsidRPr="00580305">
              <w:rPr>
                <w:rFonts w:cs="Arial"/>
                <w:color w:val="000000"/>
                <w:shd w:val="clear" w:color="auto" w:fill="FFFFFF"/>
              </w:rPr>
              <w:t xml:space="preserve">Use mathematical reasoning to investigate and solve problems, and to estimate and predict; solve problems using doubling, solve calculations with enormous numbers; find out about famous mathematicians including </w:t>
            </w:r>
            <w:proofErr w:type="spellStart"/>
            <w:r w:rsidRPr="00580305">
              <w:rPr>
                <w:rFonts w:cs="Arial"/>
                <w:color w:val="000000"/>
                <w:shd w:val="clear" w:color="auto" w:fill="FFFFFF"/>
              </w:rPr>
              <w:t>Brahmagupta</w:t>
            </w:r>
            <w:proofErr w:type="spellEnd"/>
            <w:r w:rsidRPr="00580305">
              <w:rPr>
                <w:rFonts w:cs="Arial"/>
                <w:color w:val="000000"/>
                <w:shd w:val="clear" w:color="auto" w:fill="FFFFFF"/>
              </w:rPr>
              <w:t xml:space="preserve"> and John Napier and use their different methods to multiply; use lattice multiplication to solve multiplications of 2-, 3- and 4-digit numbers; begin to compare historical multiplication methods</w:t>
            </w:r>
          </w:p>
        </w:tc>
        <w:tc>
          <w:tcPr>
            <w:tcW w:w="3244" w:type="dxa"/>
          </w:tcPr>
          <w:p w:rsidR="00EE7600" w:rsidRPr="00EE7600" w:rsidRDefault="00EE7600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EE7600">
              <w:rPr>
                <w:rFonts w:cstheme="minorHAnsi"/>
                <w:color w:val="000000"/>
                <w:shd w:val="clear" w:color="auto" w:fill="FFFFFF"/>
              </w:rPr>
              <w:t>Sequence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Tessellation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Regular</w:t>
            </w:r>
            <w:r w:rsidR="00EE7600" w:rsidRPr="00EE760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Semi-regular</w:t>
            </w:r>
            <w:r w:rsidR="00EE7600" w:rsidRPr="00EE760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Angles</w:t>
            </w:r>
            <w:r w:rsidR="00EE7600" w:rsidRPr="00EE7600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Degrees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Vertices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Polygon</w:t>
            </w:r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000000"/>
                <w:shd w:val="clear" w:color="auto" w:fill="FFFFFF"/>
              </w:rPr>
              <w:t>Brahmagupta</w:t>
            </w:r>
            <w:proofErr w:type="spellEnd"/>
          </w:p>
          <w:p w:rsidR="00EE7600" w:rsidRPr="00EE7600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000000"/>
                <w:shd w:val="clear" w:color="auto" w:fill="FFFFFF"/>
              </w:rPr>
              <w:t>Napiers</w:t>
            </w:r>
            <w:proofErr w:type="spellEnd"/>
            <w:r>
              <w:rPr>
                <w:rFonts w:cstheme="minorHAnsi"/>
                <w:color w:val="000000"/>
                <w:shd w:val="clear" w:color="auto" w:fill="FFFFFF"/>
              </w:rPr>
              <w:t xml:space="preserve"> Bones</w:t>
            </w:r>
          </w:p>
          <w:p w:rsidR="003D3539" w:rsidRPr="00EE7600" w:rsidRDefault="00845A0E" w:rsidP="003D3539">
            <w:pPr>
              <w:tabs>
                <w:tab w:val="left" w:pos="2057"/>
              </w:tabs>
              <w:rPr>
                <w:rFonts w:cstheme="minorHAnsi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A</w:t>
            </w:r>
            <w:r w:rsidR="00EE7600" w:rsidRPr="00EE7600">
              <w:rPr>
                <w:rFonts w:cstheme="minorHAnsi"/>
                <w:color w:val="000000"/>
                <w:shd w:val="clear" w:color="auto" w:fill="FFFFFF"/>
              </w:rPr>
              <w:t>lgorithm</w:t>
            </w:r>
          </w:p>
        </w:tc>
        <w:tc>
          <w:tcPr>
            <w:tcW w:w="2317" w:type="dxa"/>
          </w:tcPr>
          <w:p w:rsidR="003D3539" w:rsidRPr="00EE7600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EE7600" w:rsidRDefault="00EE7600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EE7600">
              <w:rPr>
                <w:rFonts w:cstheme="minorHAnsi"/>
                <w:color w:val="000000"/>
                <w:shd w:val="clear" w:color="auto" w:fill="FFFFFF"/>
              </w:rPr>
              <w:t>Use knowledge of geometry to make tessellating patterns</w:t>
            </w:r>
          </w:p>
          <w:p w:rsidR="00EE7600" w:rsidRPr="00EE7600" w:rsidRDefault="00EE7600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EE7600">
              <w:rPr>
                <w:rFonts w:cstheme="minorHAnsi"/>
                <w:color w:val="000000"/>
                <w:shd w:val="clear" w:color="auto" w:fill="FFFFFF"/>
              </w:rPr>
              <w:t xml:space="preserve">Estimate  and predict using mathematical knowledge </w:t>
            </w:r>
          </w:p>
          <w:p w:rsidR="003D3539" w:rsidRPr="00EE7600" w:rsidRDefault="00EE7600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EE7600">
              <w:rPr>
                <w:rFonts w:cstheme="minorHAnsi"/>
                <w:color w:val="000000"/>
                <w:shd w:val="clear" w:color="auto" w:fill="FFFFFF"/>
              </w:rPr>
              <w:t>Use square and cube numbers, numbers up to 10 000 000 and rounding any whole number to a required degree of accuracy.</w:t>
            </w:r>
          </w:p>
          <w:p w:rsidR="003D3539" w:rsidRPr="00EE7600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</w:tc>
      </w:tr>
      <w:tr w:rsidR="003D3539" w:rsidTr="003D3539">
        <w:tc>
          <w:tcPr>
            <w:tcW w:w="905" w:type="dxa"/>
          </w:tcPr>
          <w:p w:rsidR="003D3539" w:rsidRDefault="00580305" w:rsidP="003D3539">
            <w:pPr>
              <w:tabs>
                <w:tab w:val="left" w:pos="2057"/>
              </w:tabs>
            </w:pPr>
            <w:r>
              <w:t>30</w:t>
            </w:r>
            <w:r w:rsidR="003D3539">
              <w:t xml:space="preserve"> </w:t>
            </w:r>
          </w:p>
        </w:tc>
        <w:tc>
          <w:tcPr>
            <w:tcW w:w="3598" w:type="dxa"/>
          </w:tcPr>
          <w:p w:rsidR="003D3539" w:rsidRPr="00580305" w:rsidRDefault="00580305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NPV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Number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and place value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PRA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Problem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 xml:space="preserve"> solving, reasoning and algebra</w:t>
            </w:r>
            <w:r w:rsidRPr="00580305">
              <w:rPr>
                <w:rFonts w:cs="Arial"/>
                <w:color w:val="000000"/>
                <w:shd w:val="clear" w:color="auto" w:fill="FFFFFF"/>
              </w:rPr>
              <w:t>; </w:t>
            </w:r>
            <w:proofErr w:type="spellStart"/>
            <w:r w:rsidRPr="00580305">
              <w:rPr>
                <w:rStyle w:val="planstrandref"/>
                <w:rFonts w:cs="Arial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GPS</w:t>
            </w:r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Geometry</w:t>
            </w:r>
            <w:proofErr w:type="spellEnd"/>
            <w:r w:rsidRPr="00580305"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  <w:t>: properties of shapes</w:t>
            </w:r>
          </w:p>
          <w:p w:rsidR="00580305" w:rsidRPr="00580305" w:rsidRDefault="00580305" w:rsidP="003D3539">
            <w:pPr>
              <w:shd w:val="clear" w:color="auto" w:fill="FFFFFF"/>
              <w:textAlignment w:val="baseline"/>
              <w:rPr>
                <w:rStyle w:val="planstrandtext"/>
                <w:rFonts w:cs="Arial"/>
                <w:color w:val="000000"/>
                <w:bdr w:val="none" w:sz="0" w:space="0" w:color="auto" w:frame="1"/>
                <w:shd w:val="clear" w:color="auto" w:fill="FFFFFF"/>
              </w:rPr>
            </w:pPr>
          </w:p>
          <w:p w:rsidR="00580305" w:rsidRPr="00580305" w:rsidRDefault="00580305" w:rsidP="00580305">
            <w:pPr>
              <w:rPr>
                <w:rFonts w:eastAsia="Times New Roman" w:cs="Times New Roman"/>
                <w:lang w:eastAsia="en-GB"/>
              </w:rPr>
            </w:pPr>
            <w:r w:rsidRPr="00580305">
              <w:rPr>
                <w:rFonts w:eastAsia="Times New Roman" w:cs="Times New Roman"/>
                <w:b/>
                <w:bCs/>
                <w:color w:val="000000"/>
                <w:bdr w:val="none" w:sz="0" w:space="0" w:color="auto" w:frame="1"/>
                <w:shd w:val="clear" w:color="auto" w:fill="FFFFFF"/>
                <w:lang w:eastAsia="en-GB"/>
              </w:rPr>
              <w:t>Further mathematical ideas</w:t>
            </w:r>
          </w:p>
          <w:p w:rsidR="00580305" w:rsidRPr="00580305" w:rsidRDefault="00580305" w:rsidP="00580305">
            <w:pPr>
              <w:shd w:val="clear" w:color="auto" w:fill="FFFFFF"/>
              <w:textAlignment w:val="baseline"/>
              <w:rPr>
                <w:rFonts w:eastAsia="Times New Roman" w:cs="Arial"/>
                <w:color w:val="000000"/>
                <w:lang w:eastAsia="en-GB"/>
              </w:rPr>
            </w:pPr>
            <w:r w:rsidRPr="00580305">
              <w:rPr>
                <w:rFonts w:eastAsia="Times New Roman" w:cs="Arial"/>
                <w:color w:val="000000"/>
                <w:lang w:eastAsia="en-GB"/>
              </w:rPr>
              <w:t>Weeks 29 and 30 focus on exploration of a variety of interesting mathematical concepts and processes, including binary numbers and Napier’s bones; playing with numbers, discovering patterns and solving mathematical puzzles.</w:t>
            </w:r>
          </w:p>
          <w:p w:rsidR="00580305" w:rsidRPr="00580305" w:rsidRDefault="00580305" w:rsidP="003D3539">
            <w:pPr>
              <w:shd w:val="clear" w:color="auto" w:fill="FFFFFF"/>
              <w:textAlignment w:val="baseline"/>
            </w:pPr>
          </w:p>
        </w:tc>
        <w:tc>
          <w:tcPr>
            <w:tcW w:w="4110" w:type="dxa"/>
          </w:tcPr>
          <w:p w:rsidR="003D3539" w:rsidRPr="00286ED4" w:rsidRDefault="00580305" w:rsidP="003D3539">
            <w:pPr>
              <w:rPr>
                <w:rFonts w:cstheme="minorHAnsi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>Explore binary numbers; solve mathematical puzzles; including using multiplication facts, find digital roots and look for patterns; explore Fibonacci sequences and Pythagoras' theorem</w:t>
            </w:r>
          </w:p>
        </w:tc>
        <w:tc>
          <w:tcPr>
            <w:tcW w:w="3244" w:type="dxa"/>
          </w:tcPr>
          <w:p w:rsidR="003D3539" w:rsidRPr="00286ED4" w:rsidRDefault="00286ED4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>Pythagoras' theorem</w:t>
            </w:r>
          </w:p>
          <w:p w:rsidR="00286ED4" w:rsidRPr="00286ED4" w:rsidRDefault="00286ED4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>F</w:t>
            </w:r>
            <w:r w:rsidR="00845A0E">
              <w:rPr>
                <w:rFonts w:cstheme="minorHAnsi"/>
                <w:color w:val="000000"/>
                <w:shd w:val="clear" w:color="auto" w:fill="FFFFFF"/>
              </w:rPr>
              <w:t>ibonacci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Consecutive</w:t>
            </w:r>
            <w:r w:rsidR="00286ED4" w:rsidRPr="00286ED4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Non-consecutive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 xml:space="preserve"> Rule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P</w:t>
            </w:r>
            <w:r w:rsidR="00286ED4" w:rsidRPr="00286ED4">
              <w:rPr>
                <w:rFonts w:cstheme="minorHAnsi"/>
                <w:color w:val="000000"/>
                <w:shd w:val="clear" w:color="auto" w:fill="FFFFFF"/>
              </w:rPr>
              <w:t>attern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Digital root</w:t>
            </w:r>
          </w:p>
          <w:p w:rsidR="00286ED4" w:rsidRPr="00286ED4" w:rsidRDefault="00845A0E" w:rsidP="003D3539">
            <w:pPr>
              <w:tabs>
                <w:tab w:val="left" w:pos="2057"/>
              </w:tabs>
              <w:rPr>
                <w:rFonts w:cstheme="minorHAnsi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B</w:t>
            </w:r>
            <w:r w:rsidR="00286ED4" w:rsidRPr="00286ED4">
              <w:rPr>
                <w:rFonts w:cstheme="minorHAnsi"/>
                <w:color w:val="000000"/>
                <w:shd w:val="clear" w:color="auto" w:fill="FFFFFF"/>
              </w:rPr>
              <w:t>inary</w:t>
            </w:r>
          </w:p>
        </w:tc>
        <w:tc>
          <w:tcPr>
            <w:tcW w:w="2317" w:type="dxa"/>
          </w:tcPr>
          <w:p w:rsidR="003D3539" w:rsidRPr="00286ED4" w:rsidRDefault="00286ED4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>Know to i</w:t>
            </w:r>
            <w:r w:rsidRPr="00286ED4">
              <w:rPr>
                <w:rFonts w:cstheme="minorHAnsi"/>
                <w:color w:val="000000"/>
                <w:shd w:val="clear" w:color="auto" w:fill="FFFFFF"/>
              </w:rPr>
              <w:t>dentify patterns, devise and test rules and use them to make predictions</w:t>
            </w:r>
            <w:r w:rsidRPr="00286ED4">
              <w:rPr>
                <w:rFonts w:cstheme="minorHAnsi"/>
                <w:color w:val="000000"/>
                <w:shd w:val="clear" w:color="auto" w:fill="FFFFFF"/>
              </w:rPr>
              <w:t>.</w:t>
            </w:r>
          </w:p>
          <w:p w:rsidR="00286ED4" w:rsidRPr="00286ED4" w:rsidRDefault="00286ED4" w:rsidP="003D3539">
            <w:pPr>
              <w:tabs>
                <w:tab w:val="left" w:pos="2057"/>
              </w:tabs>
              <w:rPr>
                <w:rFonts w:cstheme="minorHAnsi"/>
                <w:color w:val="000000"/>
                <w:shd w:val="clear" w:color="auto" w:fill="FFFFFF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 xml:space="preserve">Use the notation for squared and cubed. </w:t>
            </w:r>
          </w:p>
          <w:p w:rsidR="00286ED4" w:rsidRPr="00286ED4" w:rsidRDefault="00286ED4" w:rsidP="003D3539">
            <w:pPr>
              <w:tabs>
                <w:tab w:val="left" w:pos="2057"/>
              </w:tabs>
              <w:rPr>
                <w:rFonts w:cstheme="minorHAnsi"/>
              </w:rPr>
            </w:pPr>
            <w:r w:rsidRPr="00286ED4">
              <w:rPr>
                <w:rFonts w:cstheme="minorHAnsi"/>
                <w:color w:val="000000"/>
                <w:shd w:val="clear" w:color="auto" w:fill="FFFFFF"/>
              </w:rPr>
              <w:t>Understand and apply the Pythagoras</w:t>
            </w:r>
            <w:r w:rsidRPr="00286ED4">
              <w:rPr>
                <w:rFonts w:cstheme="minorHAnsi"/>
                <w:color w:val="000000"/>
                <w:shd w:val="clear" w:color="auto" w:fill="FFFFFF"/>
              </w:rPr>
              <w:t xml:space="preserve"> theorem (lengths of sides in a right-angled triangle)</w:t>
            </w:r>
            <w:r w:rsidRPr="00286ED4">
              <w:rPr>
                <w:rFonts w:cstheme="minorHAnsi"/>
                <w:color w:val="000000"/>
                <w:shd w:val="clear" w:color="auto" w:fill="FFFFFF"/>
              </w:rPr>
              <w:t>.</w:t>
            </w: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  <w:p w:rsidR="003D3539" w:rsidRPr="00286ED4" w:rsidRDefault="003D3539" w:rsidP="003D3539">
            <w:pPr>
              <w:tabs>
                <w:tab w:val="left" w:pos="2057"/>
              </w:tabs>
              <w:rPr>
                <w:rFonts w:cstheme="minorHAnsi"/>
              </w:rPr>
            </w:pPr>
          </w:p>
        </w:tc>
      </w:tr>
    </w:tbl>
    <w:p w:rsidR="003D3539" w:rsidRDefault="003D3539" w:rsidP="003D3539">
      <w:pPr>
        <w:tabs>
          <w:tab w:val="left" w:pos="2057"/>
        </w:tabs>
      </w:pPr>
    </w:p>
    <w:p w:rsidR="003D3539" w:rsidRPr="00F55B1B" w:rsidRDefault="003D3539"/>
    <w:sectPr w:rsidR="003D3539" w:rsidRPr="00F55B1B" w:rsidSect="00574AE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2470" w:rsidRDefault="00532470" w:rsidP="00574AE9">
      <w:pPr>
        <w:spacing w:after="0" w:line="240" w:lineRule="auto"/>
      </w:pPr>
      <w:r>
        <w:separator/>
      </w:r>
    </w:p>
  </w:endnote>
  <w:endnote w:type="continuationSeparator" w:id="0">
    <w:p w:rsidR="00532470" w:rsidRDefault="00532470" w:rsidP="00574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2470" w:rsidRDefault="00532470" w:rsidP="00574AE9">
      <w:pPr>
        <w:spacing w:after="0" w:line="240" w:lineRule="auto"/>
      </w:pPr>
      <w:r>
        <w:separator/>
      </w:r>
    </w:p>
  </w:footnote>
  <w:footnote w:type="continuationSeparator" w:id="0">
    <w:p w:rsidR="00532470" w:rsidRDefault="00532470" w:rsidP="00574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E81408"/>
    <w:multiLevelType w:val="hybridMultilevel"/>
    <w:tmpl w:val="13947A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74AE9"/>
    <w:rsid w:val="00011AD1"/>
    <w:rsid w:val="00042377"/>
    <w:rsid w:val="000453FC"/>
    <w:rsid w:val="00064F93"/>
    <w:rsid w:val="00074B1F"/>
    <w:rsid w:val="00157E2F"/>
    <w:rsid w:val="00262394"/>
    <w:rsid w:val="00286ED4"/>
    <w:rsid w:val="003D3539"/>
    <w:rsid w:val="004C3622"/>
    <w:rsid w:val="004E7FFA"/>
    <w:rsid w:val="00532470"/>
    <w:rsid w:val="00574AE9"/>
    <w:rsid w:val="00580305"/>
    <w:rsid w:val="005A2949"/>
    <w:rsid w:val="005E6A3A"/>
    <w:rsid w:val="00672776"/>
    <w:rsid w:val="006F05CE"/>
    <w:rsid w:val="00702A93"/>
    <w:rsid w:val="00845A0E"/>
    <w:rsid w:val="008627ED"/>
    <w:rsid w:val="00931712"/>
    <w:rsid w:val="009507CC"/>
    <w:rsid w:val="00990B80"/>
    <w:rsid w:val="009A7859"/>
    <w:rsid w:val="00A13CBC"/>
    <w:rsid w:val="00AF6F5D"/>
    <w:rsid w:val="00B05E99"/>
    <w:rsid w:val="00B17ED1"/>
    <w:rsid w:val="00B742E5"/>
    <w:rsid w:val="00B7741D"/>
    <w:rsid w:val="00C32FDB"/>
    <w:rsid w:val="00C920C6"/>
    <w:rsid w:val="00E12119"/>
    <w:rsid w:val="00EE7600"/>
    <w:rsid w:val="00F55B1B"/>
    <w:rsid w:val="00FC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4AE9"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574AE9"/>
    <w:pPr>
      <w:keepNext/>
      <w:keepLines/>
      <w:spacing w:before="80" w:after="0" w:line="240" w:lineRule="auto"/>
      <w:outlineLvl w:val="1"/>
    </w:pPr>
    <w:rPr>
      <w:rFonts w:ascii="Arial" w:eastAsia="Times New Roman" w:hAnsi="Arial" w:cs="Times New Roman"/>
      <w:b/>
      <w:bCs/>
      <w:color w:val="000000" w:themeColor="text1"/>
      <w:sz w:val="28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4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4AE9"/>
    <w:pPr>
      <w:ind w:left="720"/>
      <w:contextualSpacing/>
    </w:pPr>
  </w:style>
  <w:style w:type="paragraph" w:customStyle="1" w:styleId="Compact">
    <w:name w:val="Compact"/>
    <w:basedOn w:val="Normal"/>
    <w:uiPriority w:val="99"/>
    <w:rsid w:val="00574AE9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planstrandtext">
    <w:name w:val="planstrandtext"/>
    <w:basedOn w:val="DefaultParagraphFont"/>
    <w:rsid w:val="00574AE9"/>
  </w:style>
  <w:style w:type="character" w:customStyle="1" w:styleId="planstrandref">
    <w:name w:val="planstrandref"/>
    <w:basedOn w:val="DefaultParagraphFont"/>
    <w:rsid w:val="00574AE9"/>
  </w:style>
  <w:style w:type="paragraph" w:styleId="Header">
    <w:name w:val="header"/>
    <w:basedOn w:val="Normal"/>
    <w:link w:val="HeaderChar"/>
    <w:uiPriority w:val="99"/>
    <w:unhideWhenUsed/>
    <w:rsid w:val="0057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AE9"/>
  </w:style>
  <w:style w:type="paragraph" w:styleId="Footer">
    <w:name w:val="footer"/>
    <w:basedOn w:val="Normal"/>
    <w:link w:val="FooterChar"/>
    <w:uiPriority w:val="99"/>
    <w:unhideWhenUsed/>
    <w:rsid w:val="0057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AE9"/>
  </w:style>
  <w:style w:type="character" w:styleId="Strong">
    <w:name w:val="Strong"/>
    <w:basedOn w:val="DefaultParagraphFont"/>
    <w:uiPriority w:val="22"/>
    <w:qFormat/>
    <w:rsid w:val="00574AE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74A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74AE9"/>
    <w:rPr>
      <w:rFonts w:ascii="Arial" w:eastAsia="Times New Roman" w:hAnsi="Arial" w:cs="Times New Roman"/>
      <w:b/>
      <w:bCs/>
      <w:color w:val="000000" w:themeColor="text1"/>
      <w:sz w:val="28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3D353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A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A0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4AE9"/>
  </w:style>
  <w:style w:type="paragraph" w:styleId="Heading2">
    <w:name w:val="heading 2"/>
    <w:basedOn w:val="Normal"/>
    <w:next w:val="Normal"/>
    <w:link w:val="Heading2Char"/>
    <w:uiPriority w:val="99"/>
    <w:semiHidden/>
    <w:unhideWhenUsed/>
    <w:qFormat/>
    <w:rsid w:val="00574AE9"/>
    <w:pPr>
      <w:keepNext/>
      <w:keepLines/>
      <w:spacing w:before="80" w:after="0" w:line="240" w:lineRule="auto"/>
      <w:outlineLvl w:val="1"/>
    </w:pPr>
    <w:rPr>
      <w:rFonts w:ascii="Arial" w:eastAsia="Times New Roman" w:hAnsi="Arial" w:cs="Times New Roman"/>
      <w:b/>
      <w:bCs/>
      <w:color w:val="000000" w:themeColor="text1"/>
      <w:sz w:val="28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4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4AE9"/>
    <w:pPr>
      <w:ind w:left="720"/>
      <w:contextualSpacing/>
    </w:pPr>
  </w:style>
  <w:style w:type="paragraph" w:customStyle="1" w:styleId="Compact">
    <w:name w:val="Compact"/>
    <w:basedOn w:val="Normal"/>
    <w:uiPriority w:val="99"/>
    <w:rsid w:val="00574AE9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planstrandtext">
    <w:name w:val="planstrandtext"/>
    <w:basedOn w:val="DefaultParagraphFont"/>
    <w:rsid w:val="00574AE9"/>
  </w:style>
  <w:style w:type="character" w:customStyle="1" w:styleId="planstrandref">
    <w:name w:val="planstrandref"/>
    <w:basedOn w:val="DefaultParagraphFont"/>
    <w:rsid w:val="00574AE9"/>
  </w:style>
  <w:style w:type="paragraph" w:styleId="Header">
    <w:name w:val="header"/>
    <w:basedOn w:val="Normal"/>
    <w:link w:val="HeaderChar"/>
    <w:uiPriority w:val="99"/>
    <w:unhideWhenUsed/>
    <w:rsid w:val="0057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AE9"/>
  </w:style>
  <w:style w:type="paragraph" w:styleId="Footer">
    <w:name w:val="footer"/>
    <w:basedOn w:val="Normal"/>
    <w:link w:val="FooterChar"/>
    <w:uiPriority w:val="99"/>
    <w:unhideWhenUsed/>
    <w:rsid w:val="0057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AE9"/>
  </w:style>
  <w:style w:type="character" w:styleId="Strong">
    <w:name w:val="Strong"/>
    <w:basedOn w:val="DefaultParagraphFont"/>
    <w:uiPriority w:val="22"/>
    <w:qFormat/>
    <w:rsid w:val="00574AE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74A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74AE9"/>
    <w:rPr>
      <w:rFonts w:ascii="Arial" w:eastAsia="Times New Roman" w:hAnsi="Arial" w:cs="Times New Roman"/>
      <w:b/>
      <w:bCs/>
      <w:color w:val="000000" w:themeColor="text1"/>
      <w:sz w:val="28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3D353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A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A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7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6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ABC899185B74BB2030808D3385A9C" ma:contentTypeVersion="13" ma:contentTypeDescription="Create a new document." ma:contentTypeScope="" ma:versionID="902e481f0cd126149e5f7f370379f898">
  <xsd:schema xmlns:xsd="http://www.w3.org/2001/XMLSchema" xmlns:xs="http://www.w3.org/2001/XMLSchema" xmlns:p="http://schemas.microsoft.com/office/2006/metadata/properties" xmlns:ns2="5519ec2d-3025-400a-aa14-bba49a7e18f3" xmlns:ns3="e255f982-5f1f-41c7-871f-7a91432a5484" targetNamespace="http://schemas.microsoft.com/office/2006/metadata/properties" ma:root="true" ma:fieldsID="1e9a862e9bc425026a58e292bb35968f" ns2:_="" ns3:_="">
    <xsd:import namespace="5519ec2d-3025-400a-aa14-bba49a7e18f3"/>
    <xsd:import namespace="e255f982-5f1f-41c7-871f-7a91432a54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9ec2d-3025-400a-aa14-bba49a7e18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f982-5f1f-41c7-871f-7a91432a54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3A85AD-E1DC-4AF8-9CD6-2F8D9C40AFE5}"/>
</file>

<file path=customXml/itemProps2.xml><?xml version="1.0" encoding="utf-8"?>
<ds:datastoreItem xmlns:ds="http://schemas.openxmlformats.org/officeDocument/2006/customXml" ds:itemID="{7A504E70-89D2-440A-B020-7AAC474624CE}"/>
</file>

<file path=customXml/itemProps3.xml><?xml version="1.0" encoding="utf-8"?>
<ds:datastoreItem xmlns:ds="http://schemas.openxmlformats.org/officeDocument/2006/customXml" ds:itemID="{1010A2AB-4329-444B-BA31-FF9B74DE2A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6</TotalTime>
  <Pages>16</Pages>
  <Words>4477</Words>
  <Characters>25520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Boyd</dc:creator>
  <cp:lastModifiedBy>V Longman</cp:lastModifiedBy>
  <cp:revision>6</cp:revision>
  <cp:lastPrinted>2021-11-09T08:18:00Z</cp:lastPrinted>
  <dcterms:created xsi:type="dcterms:W3CDTF">2021-11-06T08:45:00Z</dcterms:created>
  <dcterms:modified xsi:type="dcterms:W3CDTF">2021-11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ABC899185B74BB2030808D3385A9C</vt:lpwstr>
  </property>
</Properties>
</file>